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69761" w14:textId="3E252CB6" w:rsidR="00D24374" w:rsidRPr="00D24374" w:rsidRDefault="00A0343A" w:rsidP="00A0343A">
      <w:pPr>
        <w:kinsoku w:val="0"/>
        <w:overflowPunct w:val="0"/>
        <w:autoSpaceDE w:val="0"/>
        <w:autoSpaceDN w:val="0"/>
        <w:adjustRightInd w:val="0"/>
        <w:spacing w:after="0" w:line="275" w:lineRule="exact"/>
        <w:ind w:left="39" w:firstLine="681"/>
        <w:jc w:val="center"/>
        <w:rPr>
          <w:rFonts w:ascii="Arial Narrow" w:hAnsi="Arial Narrow" w:cs="Arial Narrow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34821A9" wp14:editId="7FA286DA">
            <wp:simplePos x="0" y="0"/>
            <wp:positionH relativeFrom="leftMargin">
              <wp:posOffset>198120</wp:posOffset>
            </wp:positionH>
            <wp:positionV relativeFrom="paragraph">
              <wp:posOffset>-546100</wp:posOffset>
            </wp:positionV>
            <wp:extent cx="967740" cy="967740"/>
            <wp:effectExtent l="0" t="0" r="381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BCCD Seal_201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774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374" w:rsidRPr="00D24374">
        <w:rPr>
          <w:rFonts w:ascii="Arial Narrow" w:hAnsi="Arial Narrow" w:cs="Arial Narrow"/>
          <w:b/>
          <w:bCs/>
          <w:sz w:val="24"/>
          <w:szCs w:val="24"/>
        </w:rPr>
        <w:t>Request for Consideration of Position Reclassification Procedures</w:t>
      </w:r>
    </w:p>
    <w:p w14:paraId="5B0A5EAC" w14:textId="227D5B52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before="137" w:after="0" w:line="240" w:lineRule="auto"/>
        <w:ind w:left="1576" w:right="148" w:hanging="1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Reclassification is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the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upgrading of a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position to a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higher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classification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because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of the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gradual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increase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of the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duties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being performed in the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  <w:b/>
          <w:bCs/>
        </w:rPr>
        <w:t>position.</w:t>
      </w:r>
      <w:r w:rsidRPr="00D24374">
        <w:rPr>
          <w:rFonts w:ascii="Arial Narrow" w:hAnsi="Arial Narrow" w:cs="Arial Narrow"/>
          <w:b/>
          <w:bCs/>
          <w:spacing w:val="-1"/>
        </w:rPr>
        <w:t xml:space="preserve"> </w:t>
      </w:r>
      <w:r w:rsidRPr="00D24374">
        <w:rPr>
          <w:rFonts w:ascii="Arial Narrow" w:hAnsi="Arial Narrow" w:cs="Arial Narrow"/>
        </w:rPr>
        <w:t>All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contract languag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is process ca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b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foun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i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rticle 16.3. A request to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consider posi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reclassifica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ca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b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submitte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t any tim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nd will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b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reviewe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monthly i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collaborativ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process betwee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ssocia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(CSEA) an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District.</w:t>
      </w:r>
    </w:p>
    <w:p w14:paraId="37DED5AF" w14:textId="77777777" w:rsidR="00D24374" w:rsidRPr="00D24374" w:rsidRDefault="00D24374" w:rsidP="00B8293A">
      <w:pPr>
        <w:kinsoku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 Narrow"/>
        </w:rPr>
      </w:pPr>
    </w:p>
    <w:p w14:paraId="7AB8754F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ind w:left="100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1:</w:t>
      </w:r>
      <w:r w:rsidRPr="00D24374">
        <w:rPr>
          <w:rFonts w:ascii="Arial Narrow" w:hAnsi="Arial Narrow" w:cs="Arial Narrow"/>
          <w:b/>
          <w:bCs/>
          <w:spacing w:val="40"/>
        </w:rPr>
        <w:t xml:space="preserve"> </w:t>
      </w:r>
      <w:r w:rsidRPr="00D24374">
        <w:rPr>
          <w:rFonts w:ascii="Arial Narrow" w:hAnsi="Arial Narrow" w:cs="Arial Narrow"/>
        </w:rPr>
        <w:t>Reclassification request must be submitted to the Office of Human Resources (HR) utilizing this form.</w:t>
      </w:r>
    </w:p>
    <w:p w14:paraId="117956A2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 Narrow"/>
        </w:rPr>
      </w:pPr>
    </w:p>
    <w:p w14:paraId="76FD2CEF" w14:textId="412E0BA0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821" w:right="1020" w:hanging="721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2:</w:t>
      </w:r>
      <w:r w:rsidR="00B8293A">
        <w:rPr>
          <w:rFonts w:ascii="Arial Narrow" w:hAnsi="Arial Narrow" w:cs="Arial Narrow"/>
          <w:b/>
          <w:bCs/>
          <w:spacing w:val="74"/>
        </w:rPr>
        <w:tab/>
      </w:r>
      <w:r w:rsidRPr="00D24374">
        <w:rPr>
          <w:rFonts w:ascii="Arial Narrow" w:hAnsi="Arial Narrow" w:cs="Arial Narrow"/>
        </w:rPr>
        <w:t>Upon receipt of the request, H</w:t>
      </w:r>
      <w:r w:rsidR="00B8293A">
        <w:rPr>
          <w:rFonts w:ascii="Arial Narrow" w:hAnsi="Arial Narrow" w:cs="Arial Narrow"/>
        </w:rPr>
        <w:t>uman Resources</w:t>
      </w:r>
      <w:r w:rsidRPr="00D24374">
        <w:rPr>
          <w:rFonts w:ascii="Arial Narrow" w:hAnsi="Arial Narrow" w:cs="Arial Narrow"/>
        </w:rPr>
        <w:t xml:space="preserve"> will dat</w:t>
      </w:r>
      <w:r w:rsidR="00B8293A">
        <w:rPr>
          <w:rFonts w:ascii="Arial Narrow" w:hAnsi="Arial Narrow" w:cs="Arial Narrow"/>
        </w:rPr>
        <w:t>e-</w:t>
      </w:r>
      <w:r w:rsidRPr="00D24374">
        <w:rPr>
          <w:rFonts w:ascii="Arial Narrow" w:hAnsi="Arial Narrow" w:cs="Arial Narrow"/>
        </w:rPr>
        <w:t>stamp the request prior to forwarding a copy to the unit member’s immediate supervisor.</w:t>
      </w:r>
      <w:r w:rsidRPr="00D24374">
        <w:rPr>
          <w:rFonts w:ascii="Arial Narrow" w:hAnsi="Arial Narrow" w:cs="Arial Narrow"/>
          <w:spacing w:val="40"/>
        </w:rPr>
        <w:t xml:space="preserve"> </w:t>
      </w:r>
      <w:r w:rsidRPr="00D24374">
        <w:rPr>
          <w:rFonts w:ascii="Arial Narrow" w:hAnsi="Arial Narrow" w:cs="Arial Narrow"/>
        </w:rPr>
        <w:t xml:space="preserve">CSEA and the unit member shall receive a </w:t>
      </w:r>
      <w:r w:rsidR="00B8293A">
        <w:rPr>
          <w:rFonts w:ascii="Arial Narrow" w:hAnsi="Arial Narrow" w:cs="Arial Narrow"/>
        </w:rPr>
        <w:t>date-stamped</w:t>
      </w:r>
      <w:r w:rsidRPr="00D24374">
        <w:rPr>
          <w:rFonts w:ascii="Arial Narrow" w:hAnsi="Arial Narrow" w:cs="Arial Narrow"/>
        </w:rPr>
        <w:t xml:space="preserve"> copy immediately.</w:t>
      </w:r>
    </w:p>
    <w:p w14:paraId="69B1D3D8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 Narrow"/>
        </w:rPr>
      </w:pPr>
    </w:p>
    <w:p w14:paraId="6618EB98" w14:textId="7A51B0AF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810" w:right="486" w:hanging="721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3:</w:t>
      </w:r>
      <w:r w:rsidR="00B8293A">
        <w:rPr>
          <w:rFonts w:ascii="Arial Narrow" w:hAnsi="Arial Narrow" w:cs="Arial Narrow"/>
          <w:b/>
          <w:bCs/>
          <w:spacing w:val="76"/>
        </w:rPr>
        <w:tab/>
      </w:r>
      <w:r w:rsidRPr="00D24374">
        <w:rPr>
          <w:rFonts w:ascii="Arial Narrow" w:hAnsi="Arial Narrow" w:cs="Arial Narrow"/>
        </w:rPr>
        <w:t>The immediate supervisor will provide their comments to HR within fifteen (15) working days.</w:t>
      </w:r>
      <w:r w:rsidRPr="00D24374">
        <w:rPr>
          <w:rFonts w:ascii="Arial Narrow" w:hAnsi="Arial Narrow" w:cs="Arial Narrow"/>
          <w:spacing w:val="40"/>
        </w:rPr>
        <w:t xml:space="preserve"> </w:t>
      </w:r>
      <w:r w:rsidRPr="00D24374">
        <w:rPr>
          <w:rFonts w:ascii="Arial Narrow" w:hAnsi="Arial Narrow" w:cs="Arial Narrow"/>
        </w:rPr>
        <w:t xml:space="preserve">CSEA and the unit member shall receive a </w:t>
      </w:r>
      <w:r w:rsidR="00B8293A">
        <w:rPr>
          <w:rFonts w:ascii="Arial Narrow" w:hAnsi="Arial Narrow" w:cs="Arial Narrow"/>
        </w:rPr>
        <w:t>date-stamped</w:t>
      </w:r>
      <w:r w:rsidRPr="00D24374">
        <w:rPr>
          <w:rFonts w:ascii="Arial Narrow" w:hAnsi="Arial Narrow" w:cs="Arial Narrow"/>
        </w:rPr>
        <w:t xml:space="preserve"> copy immediately.</w:t>
      </w:r>
    </w:p>
    <w:p w14:paraId="65131629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 Narrow"/>
        </w:rPr>
      </w:pPr>
    </w:p>
    <w:p w14:paraId="28460AF9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822" w:right="296" w:hanging="721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4:</w:t>
      </w:r>
      <w:r w:rsidRPr="00D24374">
        <w:rPr>
          <w:rFonts w:ascii="Arial Narrow" w:hAnsi="Arial Narrow" w:cs="Arial Narrow"/>
          <w:b/>
          <w:bCs/>
          <w:spacing w:val="69"/>
        </w:rPr>
        <w:t xml:space="preserve"> </w:t>
      </w:r>
      <w:r w:rsidRPr="00D24374">
        <w:rPr>
          <w:rFonts w:ascii="Arial Narrow" w:hAnsi="Arial Narrow" w:cs="Arial Narrow"/>
        </w:rPr>
        <w:t>Reclassifica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review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by the Negotia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eams shall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occur at th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next schedule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negotiations meeting an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decis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shall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b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rendere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within 45 days of submission. If it is foun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at duties performed are not foun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in any job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description, an appropriat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job descrip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will b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negotiated within 45 days of the decision.</w:t>
      </w:r>
    </w:p>
    <w:p w14:paraId="221FB166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 Narrow"/>
        </w:rPr>
      </w:pPr>
    </w:p>
    <w:p w14:paraId="34E55FB6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822" w:right="560" w:hanging="720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5:</w:t>
      </w:r>
      <w:r w:rsidRPr="00D24374">
        <w:rPr>
          <w:rFonts w:ascii="Arial Narrow" w:hAnsi="Arial Narrow" w:cs="Arial Narrow"/>
          <w:b/>
          <w:bCs/>
          <w:spacing w:val="40"/>
        </w:rPr>
        <w:t xml:space="preserve"> </w:t>
      </w:r>
      <w:r w:rsidRPr="00D24374">
        <w:rPr>
          <w:rFonts w:ascii="Arial Narrow" w:hAnsi="Arial Narrow" w:cs="Arial Narrow"/>
        </w:rPr>
        <w:t>If requested, a unit member shall have a personal interview with the Negotiating Teams to clarify and add to any information in the reclassification request form.</w:t>
      </w:r>
    </w:p>
    <w:p w14:paraId="5E9591CC" w14:textId="16F7770D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822" w:right="210" w:hanging="720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6:</w:t>
      </w:r>
      <w:r w:rsidRPr="00D24374">
        <w:rPr>
          <w:rFonts w:ascii="Arial Narrow" w:hAnsi="Arial Narrow" w:cs="Arial Narrow"/>
          <w:b/>
          <w:bCs/>
          <w:spacing w:val="40"/>
        </w:rPr>
        <w:t xml:space="preserve"> </w:t>
      </w:r>
      <w:r w:rsidRPr="00D24374">
        <w:rPr>
          <w:rFonts w:ascii="Arial Narrow" w:hAnsi="Arial Narrow" w:cs="Arial Narrow"/>
        </w:rPr>
        <w:t>Human Resources will notify the unit member(s) of the negotiated decision in writing within ten (10) working days at the conclusion of the meeting. If the request is denied, H</w:t>
      </w:r>
      <w:r w:rsidR="00B8293A">
        <w:rPr>
          <w:rFonts w:ascii="Arial Narrow" w:hAnsi="Arial Narrow" w:cs="Arial Narrow"/>
        </w:rPr>
        <w:t>uman Resources</w:t>
      </w:r>
      <w:r w:rsidRPr="00D24374">
        <w:rPr>
          <w:rFonts w:ascii="Arial Narrow" w:hAnsi="Arial Narrow" w:cs="Arial Narrow"/>
        </w:rPr>
        <w:t xml:space="preserve"> will notify the unit member of the denial and the rationale.</w:t>
      </w:r>
    </w:p>
    <w:p w14:paraId="2B07204B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before="160" w:after="0" w:line="240" w:lineRule="auto"/>
        <w:ind w:left="102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7:</w:t>
      </w:r>
      <w:r w:rsidRPr="00D24374">
        <w:rPr>
          <w:rFonts w:ascii="Arial Narrow" w:hAnsi="Arial Narrow" w:cs="Arial Narrow"/>
          <w:b/>
          <w:bCs/>
          <w:spacing w:val="40"/>
        </w:rPr>
        <w:t xml:space="preserve"> </w:t>
      </w:r>
      <w:r w:rsidRPr="00D24374">
        <w:rPr>
          <w:rFonts w:ascii="Arial Narrow" w:hAnsi="Arial Narrow" w:cs="Arial Narrow"/>
        </w:rPr>
        <w:t>Reconsideration/Appeal Process: The unit member has the right to appeal in writing to the Chancellor within fifteen</w:t>
      </w:r>
    </w:p>
    <w:p w14:paraId="4B6EA746" w14:textId="247961EE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823" w:right="350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</w:rPr>
        <w:t>(15) working days of the negotiated decision.</w:t>
      </w:r>
      <w:r w:rsidRPr="00D24374">
        <w:rPr>
          <w:rFonts w:ascii="Arial Narrow" w:hAnsi="Arial Narrow" w:cs="Arial Narrow"/>
          <w:spacing w:val="40"/>
        </w:rPr>
        <w:t xml:space="preserve"> </w:t>
      </w:r>
      <w:r w:rsidRPr="00D24374">
        <w:rPr>
          <w:rFonts w:ascii="Arial Narrow" w:hAnsi="Arial Narrow" w:cs="Arial Narrow"/>
        </w:rPr>
        <w:t>The Chancellor shall notify the unit member and the Reclassification Committee in writing within thirty (</w:t>
      </w:r>
      <w:r w:rsidR="00B8293A">
        <w:rPr>
          <w:rFonts w:ascii="Arial Narrow" w:hAnsi="Arial Narrow" w:cs="Arial Narrow"/>
        </w:rPr>
        <w:t>2</w:t>
      </w:r>
      <w:r w:rsidRPr="00D24374">
        <w:rPr>
          <w:rFonts w:ascii="Arial Narrow" w:hAnsi="Arial Narrow" w:cs="Arial Narrow"/>
        </w:rPr>
        <w:t>0) working days of his/her decision, which shall be final.</w:t>
      </w:r>
    </w:p>
    <w:p w14:paraId="6F1413F3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 Narrow"/>
        </w:rPr>
      </w:pPr>
    </w:p>
    <w:p w14:paraId="704E4437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823" w:right="1020" w:hanging="721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tep 8:</w:t>
      </w:r>
      <w:r w:rsidRPr="00D24374">
        <w:rPr>
          <w:rFonts w:ascii="Arial Narrow" w:hAnsi="Arial Narrow" w:cs="Arial Narrow"/>
          <w:b/>
          <w:bCs/>
          <w:spacing w:val="77"/>
        </w:rPr>
        <w:t xml:space="preserve"> </w:t>
      </w:r>
      <w:r w:rsidRPr="00D24374">
        <w:rPr>
          <w:rFonts w:ascii="Arial Narrow" w:hAnsi="Arial Narrow" w:cs="Arial Narrow"/>
        </w:rPr>
        <w:t>All approved reclassification requests shall be captured in a Memorandum of Understanding (MOU) and submitted for Board Agenda for the next scheduled Board meeting.</w:t>
      </w:r>
    </w:p>
    <w:p w14:paraId="059BE466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 Narrow"/>
        </w:rPr>
      </w:pPr>
    </w:p>
    <w:p w14:paraId="4895DE9E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3" w:hanging="1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 xml:space="preserve">Incumbent Rights: </w:t>
      </w:r>
      <w:r w:rsidRPr="00D24374">
        <w:rPr>
          <w:rFonts w:ascii="Arial Narrow" w:hAnsi="Arial Narrow" w:cs="Arial Narrow"/>
        </w:rPr>
        <w:t>When a position is reclassified, the incumbent in the position shall be entitled to serve in the position.</w:t>
      </w:r>
    </w:p>
    <w:p w14:paraId="388A2AC4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jc w:val="both"/>
        <w:rPr>
          <w:rFonts w:ascii="Arial Narrow" w:hAnsi="Arial Narrow" w:cs="Arial Narrow"/>
        </w:rPr>
      </w:pPr>
    </w:p>
    <w:p w14:paraId="2797731A" w14:textId="77777777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3" w:right="486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  <w:b/>
          <w:bCs/>
        </w:rPr>
        <w:t>Salary of Position Reclassification:</w:t>
      </w:r>
      <w:r w:rsidRPr="00D24374">
        <w:rPr>
          <w:rFonts w:ascii="Arial Narrow" w:hAnsi="Arial Narrow" w:cs="Arial Narrow"/>
          <w:b/>
          <w:bCs/>
          <w:spacing w:val="40"/>
        </w:rPr>
        <w:t xml:space="preserve"> </w:t>
      </w:r>
      <w:r w:rsidRPr="00D24374">
        <w:rPr>
          <w:rFonts w:ascii="Arial Narrow" w:hAnsi="Arial Narrow" w:cs="Arial Narrow"/>
        </w:rPr>
        <w:t>The salary of a unit member in a position that is reclassified shall be</w:t>
      </w:r>
      <w:r w:rsidRPr="00D24374">
        <w:rPr>
          <w:rFonts w:ascii="Arial Narrow" w:hAnsi="Arial Narrow" w:cs="Arial Narrow"/>
          <w:spacing w:val="79"/>
        </w:rPr>
        <w:t xml:space="preserve"> </w:t>
      </w:r>
      <w:r w:rsidRPr="00D24374">
        <w:rPr>
          <w:rFonts w:ascii="Arial Narrow" w:hAnsi="Arial Narrow" w:cs="Arial Narrow"/>
        </w:rPr>
        <w:t>determined as follows:</w:t>
      </w:r>
    </w:p>
    <w:p w14:paraId="78277460" w14:textId="77777777" w:rsidR="00D24374" w:rsidRPr="00D24374" w:rsidRDefault="00D24374" w:rsidP="00A0343A">
      <w:pPr>
        <w:numPr>
          <w:ilvl w:val="0"/>
          <w:numId w:val="7"/>
        </w:numPr>
        <w:tabs>
          <w:tab w:val="left" w:pos="824"/>
        </w:tabs>
        <w:kinsoku w:val="0"/>
        <w:overflowPunct w:val="0"/>
        <w:autoSpaceDE w:val="0"/>
        <w:autoSpaceDN w:val="0"/>
        <w:adjustRightInd w:val="0"/>
        <w:spacing w:before="160" w:after="0" w:line="240" w:lineRule="auto"/>
        <w:ind w:right="296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</w:rPr>
        <w:t>If a position is reclassified to a classification having the same salary range (reclassification – lateral), the salary and anniversary date of the unit member shall not change.</w:t>
      </w:r>
    </w:p>
    <w:p w14:paraId="1CA86F1A" w14:textId="77777777" w:rsidR="00D24374" w:rsidRPr="00D24374" w:rsidRDefault="00D24374" w:rsidP="00A0343A">
      <w:pPr>
        <w:numPr>
          <w:ilvl w:val="0"/>
          <w:numId w:val="7"/>
        </w:numPr>
        <w:tabs>
          <w:tab w:val="left" w:pos="825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16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</w:rPr>
        <w:t>If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position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is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reclassified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to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classifica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having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higher salary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range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(reclassifica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–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upward),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uni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member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shall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b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placed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on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appropriate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salary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rang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of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ir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new classification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which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would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resul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in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no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less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an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a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fiv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(5%)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percen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increas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over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curren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salary,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excep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if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new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placement is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highes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step.</w:t>
      </w:r>
      <w:r w:rsidRPr="00D24374">
        <w:rPr>
          <w:rFonts w:ascii="Arial Narrow" w:hAnsi="Arial Narrow" w:cs="Arial Narrow"/>
          <w:spacing w:val="40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anniversary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date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of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the</w:t>
      </w:r>
      <w:r w:rsidRPr="00D24374">
        <w:rPr>
          <w:rFonts w:ascii="Arial Narrow" w:hAnsi="Arial Narrow" w:cs="Arial Narrow"/>
          <w:spacing w:val="-2"/>
        </w:rPr>
        <w:t xml:space="preserve"> </w:t>
      </w:r>
      <w:r w:rsidRPr="00D24374">
        <w:rPr>
          <w:rFonts w:ascii="Arial Narrow" w:hAnsi="Arial Narrow" w:cs="Arial Narrow"/>
        </w:rPr>
        <w:t>unit member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shall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not</w:t>
      </w:r>
      <w:r w:rsidRPr="00D24374">
        <w:rPr>
          <w:rFonts w:ascii="Arial Narrow" w:hAnsi="Arial Narrow" w:cs="Arial Narrow"/>
          <w:spacing w:val="-1"/>
        </w:rPr>
        <w:t xml:space="preserve"> </w:t>
      </w:r>
      <w:r w:rsidRPr="00D24374">
        <w:rPr>
          <w:rFonts w:ascii="Arial Narrow" w:hAnsi="Arial Narrow" w:cs="Arial Narrow"/>
        </w:rPr>
        <w:t>change.</w:t>
      </w:r>
    </w:p>
    <w:p w14:paraId="15CAE270" w14:textId="48D3D6DA" w:rsidR="00D24374" w:rsidRPr="00D24374" w:rsidRDefault="00D24374" w:rsidP="00A0343A">
      <w:pPr>
        <w:kinsoku w:val="0"/>
        <w:overflowPunct w:val="0"/>
        <w:autoSpaceDE w:val="0"/>
        <w:autoSpaceDN w:val="0"/>
        <w:adjustRightInd w:val="0"/>
        <w:spacing w:before="160" w:after="0" w:line="240" w:lineRule="auto"/>
        <w:jc w:val="both"/>
        <w:rPr>
          <w:rFonts w:ascii="Arial Narrow" w:hAnsi="Arial Narrow" w:cs="Arial Narrow"/>
        </w:rPr>
      </w:pPr>
      <w:r w:rsidRPr="00D24374">
        <w:rPr>
          <w:rFonts w:ascii="Arial Narrow" w:hAnsi="Arial Narrow" w:cs="Arial Narrow"/>
        </w:rPr>
        <w:t>The effective date of the reclassification shall be the date the application was stamped received by the DISTRICT.</w:t>
      </w:r>
      <w:r w:rsidR="00B8293A">
        <w:rPr>
          <w:rFonts w:ascii="Arial Narrow" w:hAnsi="Arial Narrow" w:cs="Arial Narrow"/>
        </w:rPr>
        <w:t xml:space="preserve"> </w:t>
      </w:r>
      <w:r w:rsidRPr="00D24374">
        <w:rPr>
          <w:rFonts w:ascii="Arial Narrow" w:hAnsi="Arial Narrow" w:cs="Arial Narrow"/>
        </w:rPr>
        <w:t>The District and CSEA may propose a reclassification for any position at any time during the life of the Agreement.</w:t>
      </w:r>
    </w:p>
    <w:p w14:paraId="4CB6DB75" w14:textId="77777777" w:rsidR="00B34990" w:rsidRDefault="00B34990" w:rsidP="009F59D4">
      <w:pPr>
        <w:spacing w:line="240" w:lineRule="auto"/>
        <w:contextualSpacing/>
        <w:rPr>
          <w:rFonts w:ascii="Arial Narrow" w:hAnsi="Arial Narrow"/>
        </w:rPr>
      </w:pPr>
    </w:p>
    <w:p w14:paraId="1E0DEFC6" w14:textId="52892A37" w:rsidR="00B34990" w:rsidRDefault="00B34990" w:rsidP="009F59D4">
      <w:pPr>
        <w:spacing w:line="240" w:lineRule="auto"/>
        <w:contextualSpacing/>
        <w:rPr>
          <w:rFonts w:ascii="Arial Narrow" w:hAnsi="Arial Narrow"/>
        </w:rPr>
      </w:pPr>
    </w:p>
    <w:p w14:paraId="7325571F" w14:textId="7A8C239D" w:rsidR="00D24374" w:rsidRDefault="00D24374" w:rsidP="009F59D4">
      <w:pPr>
        <w:spacing w:line="240" w:lineRule="auto"/>
        <w:contextualSpacing/>
        <w:rPr>
          <w:rFonts w:ascii="Arial Narrow" w:hAnsi="Arial Narrow"/>
        </w:rPr>
      </w:pPr>
    </w:p>
    <w:p w14:paraId="6D3F38D7" w14:textId="2D748538" w:rsidR="00D24374" w:rsidRDefault="00D24374" w:rsidP="009F59D4">
      <w:pPr>
        <w:spacing w:line="240" w:lineRule="auto"/>
        <w:contextualSpacing/>
        <w:rPr>
          <w:rFonts w:ascii="Arial Narrow" w:hAnsi="Arial Narrow"/>
        </w:rPr>
      </w:pPr>
    </w:p>
    <w:p w14:paraId="6A278B95" w14:textId="0A22D5F5" w:rsidR="00D24374" w:rsidRDefault="00D24374" w:rsidP="009F59D4">
      <w:pPr>
        <w:spacing w:line="240" w:lineRule="auto"/>
        <w:contextualSpacing/>
        <w:rPr>
          <w:rFonts w:ascii="Arial Narrow" w:hAnsi="Arial Narrow"/>
        </w:rPr>
      </w:pPr>
    </w:p>
    <w:p w14:paraId="7576D105" w14:textId="6A3DB5C8" w:rsidR="00D24374" w:rsidRDefault="00D24374" w:rsidP="009F59D4">
      <w:pPr>
        <w:spacing w:line="240" w:lineRule="auto"/>
        <w:contextualSpacing/>
        <w:rPr>
          <w:rFonts w:ascii="Arial Narrow" w:hAnsi="Arial Narrow"/>
        </w:rPr>
      </w:pPr>
    </w:p>
    <w:p w14:paraId="5C73BB5B" w14:textId="77777777" w:rsidR="00D24374" w:rsidRDefault="00D24374" w:rsidP="009F59D4">
      <w:pPr>
        <w:spacing w:line="240" w:lineRule="auto"/>
        <w:contextualSpacing/>
        <w:rPr>
          <w:rFonts w:ascii="Arial Narrow" w:hAnsi="Arial Narrow"/>
        </w:rPr>
      </w:pPr>
    </w:p>
    <w:p w14:paraId="17B4315C" w14:textId="77777777" w:rsidR="00B34990" w:rsidRDefault="00B34990" w:rsidP="009F59D4">
      <w:pPr>
        <w:spacing w:line="240" w:lineRule="auto"/>
        <w:contextualSpacing/>
        <w:rPr>
          <w:rFonts w:ascii="Arial Narrow" w:hAnsi="Arial Narrow"/>
        </w:rPr>
      </w:pPr>
    </w:p>
    <w:p w14:paraId="76D65343" w14:textId="77777777" w:rsidR="00B34990" w:rsidRPr="00B34990" w:rsidRDefault="00B34990" w:rsidP="00B34990">
      <w:pPr>
        <w:spacing w:line="240" w:lineRule="auto"/>
        <w:contextualSpacing/>
        <w:jc w:val="center"/>
        <w:rPr>
          <w:rFonts w:ascii="Arial Narrow" w:hAnsi="Arial Narrow"/>
          <w:b/>
        </w:rPr>
      </w:pPr>
      <w:r w:rsidRPr="00B34990">
        <w:rPr>
          <w:rFonts w:ascii="Arial Narrow" w:hAnsi="Arial Narrow"/>
          <w:b/>
        </w:rPr>
        <w:lastRenderedPageBreak/>
        <w:t>Request for Consideration of Position Reclassification</w:t>
      </w:r>
    </w:p>
    <w:p w14:paraId="17451E10" w14:textId="0DA6D49F" w:rsidR="008243B1" w:rsidRDefault="008243B1" w:rsidP="009F59D4">
      <w:pPr>
        <w:spacing w:line="240" w:lineRule="auto"/>
        <w:contextualSpacing/>
        <w:rPr>
          <w:rFonts w:ascii="Arial Narrow" w:hAnsi="Arial Narrow"/>
        </w:rPr>
      </w:pPr>
    </w:p>
    <w:p w14:paraId="32462A25" w14:textId="737DFC2E" w:rsidR="00B8293A" w:rsidRDefault="00B8293A" w:rsidP="00B34990">
      <w:pPr>
        <w:spacing w:line="240" w:lineRule="auto"/>
        <w:contextualSpacing/>
        <w:jc w:val="right"/>
        <w:rPr>
          <w:rFonts w:ascii="Arial Narrow" w:hAnsi="Arial Narrow"/>
        </w:rPr>
      </w:pPr>
    </w:p>
    <w:p w14:paraId="73E9D1D2" w14:textId="6498A33A" w:rsidR="00B8293A" w:rsidRDefault="00B8293A" w:rsidP="00B34990">
      <w:pPr>
        <w:spacing w:line="240" w:lineRule="auto"/>
        <w:contextualSpacing/>
        <w:jc w:val="right"/>
        <w:rPr>
          <w:rFonts w:ascii="Arial Narrow" w:hAnsi="Arial Narrow"/>
        </w:rPr>
      </w:pPr>
      <w:r w:rsidRPr="00B34990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4D6D7D" wp14:editId="622C9F99">
                <wp:simplePos x="0" y="0"/>
                <wp:positionH relativeFrom="column">
                  <wp:posOffset>304800</wp:posOffset>
                </wp:positionH>
                <wp:positionV relativeFrom="paragraph">
                  <wp:posOffset>109855</wp:posOffset>
                </wp:positionV>
                <wp:extent cx="3221990" cy="8953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1990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E973A" w14:textId="38878501" w:rsidR="008D22D1" w:rsidRPr="00B34990" w:rsidRDefault="008D22D1">
                            <w:pPr>
                              <w:rPr>
                                <w:rFonts w:ascii="Arial Narrow" w:hAnsi="Arial Narrow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34990">
                              <w:rPr>
                                <w:rFonts w:ascii="Arial Narrow" w:hAnsi="Arial Narrow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his form is designed to assist you in describing your position. Please fill out this form completely. If a question does not apply to your position, please write “N/A” for that item. Thank you for your cooperation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D6D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pt;margin-top:8.65pt;width:253.7pt;height:7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" stroked="f">
                <v:textbox>
                  <w:txbxContent>
                    <w:p w14:paraId="665E973A" w14:textId="38878501" w:rsidR="008D22D1" w:rsidRPr="00B34990" w:rsidRDefault="008D22D1">
                      <w:pPr>
                        <w:rPr>
                          <w:rFonts w:ascii="Arial Narrow" w:hAnsi="Arial Narrow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34990">
                        <w:rPr>
                          <w:rFonts w:ascii="Arial Narrow" w:hAnsi="Arial Narrow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his form is designed to assist you in describing your position. Please fill out this form completely. If a question does not apply to your position, please write “N/A” for that item. Thank you for your cooperation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9F14DE" w14:textId="7E56D790" w:rsidR="008243B1" w:rsidRDefault="00B34990" w:rsidP="00B34990">
      <w:pPr>
        <w:spacing w:line="240" w:lineRule="auto"/>
        <w:contextualSpacing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Received by Human Resources on: </w:t>
      </w:r>
      <w:r w:rsidRPr="00B34990">
        <w:rPr>
          <w:rFonts w:ascii="Arial Narrow" w:hAnsi="Arial Narrow"/>
          <w:u w:val="single"/>
        </w:rPr>
        <w:fldChar w:fldCharType="begin">
          <w:ffData>
            <w:name w:val="Text1"/>
            <w:enabled/>
            <w:calcOnExit w:val="0"/>
            <w:textInput>
              <w:type w:val="date"/>
              <w:format w:val="M/d/yyyy"/>
            </w:textInput>
          </w:ffData>
        </w:fldChar>
      </w:r>
      <w:bookmarkStart w:id="0" w:name="Text1"/>
      <w:r w:rsidRPr="00B34990">
        <w:rPr>
          <w:rFonts w:ascii="Arial Narrow" w:hAnsi="Arial Narrow"/>
          <w:u w:val="single"/>
        </w:rPr>
        <w:instrText xml:space="preserve"> FORMTEXT </w:instrText>
      </w:r>
      <w:r w:rsidRPr="00B34990">
        <w:rPr>
          <w:rFonts w:ascii="Arial Narrow" w:hAnsi="Arial Narrow"/>
          <w:u w:val="single"/>
        </w:rPr>
      </w:r>
      <w:r w:rsidRPr="00B34990">
        <w:rPr>
          <w:rFonts w:ascii="Arial Narrow" w:hAnsi="Arial Narrow"/>
          <w:u w:val="single"/>
        </w:rPr>
        <w:fldChar w:fldCharType="separate"/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u w:val="single"/>
        </w:rPr>
        <w:fldChar w:fldCharType="end"/>
      </w:r>
      <w:bookmarkEnd w:id="0"/>
    </w:p>
    <w:p w14:paraId="5EF0664F" w14:textId="4477EAEF" w:rsidR="00B34990" w:rsidRDefault="00B34990" w:rsidP="00B34990">
      <w:pPr>
        <w:spacing w:line="240" w:lineRule="auto"/>
        <w:contextualSpacing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Supervisory Comments Received by HR on: </w:t>
      </w:r>
      <w:r w:rsidRPr="00B34990">
        <w:rPr>
          <w:rFonts w:ascii="Arial Narrow" w:hAnsi="Arial Narrow"/>
          <w:u w:val="single"/>
        </w:rPr>
        <w:fldChar w:fldCharType="begin">
          <w:ffData>
            <w:name w:val="Text1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B34990">
        <w:rPr>
          <w:rFonts w:ascii="Arial Narrow" w:hAnsi="Arial Narrow"/>
          <w:u w:val="single"/>
        </w:rPr>
        <w:instrText xml:space="preserve"> FORMTEXT </w:instrText>
      </w:r>
      <w:r w:rsidRPr="00B34990">
        <w:rPr>
          <w:rFonts w:ascii="Arial Narrow" w:hAnsi="Arial Narrow"/>
          <w:u w:val="single"/>
        </w:rPr>
      </w:r>
      <w:r w:rsidRPr="00B34990">
        <w:rPr>
          <w:rFonts w:ascii="Arial Narrow" w:hAnsi="Arial Narrow"/>
          <w:u w:val="single"/>
        </w:rPr>
        <w:fldChar w:fldCharType="separate"/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u w:val="single"/>
        </w:rPr>
        <w:fldChar w:fldCharType="end"/>
      </w:r>
    </w:p>
    <w:p w14:paraId="4791C07C" w14:textId="3CC0A39A" w:rsidR="00B34990" w:rsidRDefault="00B34990" w:rsidP="00B34990">
      <w:pPr>
        <w:spacing w:line="240" w:lineRule="auto"/>
        <w:contextualSpacing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Reviewed by Reclassification Committee on: </w:t>
      </w:r>
      <w:r w:rsidRPr="00B34990">
        <w:rPr>
          <w:rFonts w:ascii="Arial Narrow" w:hAnsi="Arial Narrow"/>
          <w:u w:val="single"/>
        </w:rPr>
        <w:fldChar w:fldCharType="begin">
          <w:ffData>
            <w:name w:val="Text1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B34990">
        <w:rPr>
          <w:rFonts w:ascii="Arial Narrow" w:hAnsi="Arial Narrow"/>
          <w:u w:val="single"/>
        </w:rPr>
        <w:instrText xml:space="preserve"> FORMTEXT </w:instrText>
      </w:r>
      <w:r w:rsidRPr="00B34990">
        <w:rPr>
          <w:rFonts w:ascii="Arial Narrow" w:hAnsi="Arial Narrow"/>
          <w:u w:val="single"/>
        </w:rPr>
      </w:r>
      <w:r w:rsidRPr="00B34990">
        <w:rPr>
          <w:rFonts w:ascii="Arial Narrow" w:hAnsi="Arial Narrow"/>
          <w:u w:val="single"/>
        </w:rPr>
        <w:fldChar w:fldCharType="separate"/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u w:val="single"/>
        </w:rPr>
        <w:fldChar w:fldCharType="end"/>
      </w:r>
    </w:p>
    <w:p w14:paraId="3D924271" w14:textId="77777777" w:rsidR="00B34990" w:rsidRDefault="00B34990" w:rsidP="00B34990">
      <w:pPr>
        <w:spacing w:line="240" w:lineRule="auto"/>
        <w:contextualSpacing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Received by the Chancellor on: </w:t>
      </w:r>
      <w:r w:rsidRPr="00B34990">
        <w:rPr>
          <w:rFonts w:ascii="Arial Narrow" w:hAnsi="Arial Narrow"/>
          <w:u w:val="single"/>
        </w:rPr>
        <w:fldChar w:fldCharType="begin">
          <w:ffData>
            <w:name w:val="Text1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B34990">
        <w:rPr>
          <w:rFonts w:ascii="Arial Narrow" w:hAnsi="Arial Narrow"/>
          <w:u w:val="single"/>
        </w:rPr>
        <w:instrText xml:space="preserve"> FORMTEXT </w:instrText>
      </w:r>
      <w:r w:rsidRPr="00B34990">
        <w:rPr>
          <w:rFonts w:ascii="Arial Narrow" w:hAnsi="Arial Narrow"/>
          <w:u w:val="single"/>
        </w:rPr>
      </w:r>
      <w:r w:rsidRPr="00B34990">
        <w:rPr>
          <w:rFonts w:ascii="Arial Narrow" w:hAnsi="Arial Narrow"/>
          <w:u w:val="single"/>
        </w:rPr>
        <w:fldChar w:fldCharType="separate"/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u w:val="single"/>
        </w:rPr>
        <w:fldChar w:fldCharType="end"/>
      </w:r>
    </w:p>
    <w:p w14:paraId="2F0BCA62" w14:textId="77777777" w:rsidR="00B34990" w:rsidRDefault="00B34990" w:rsidP="00B34990">
      <w:pPr>
        <w:spacing w:line="240" w:lineRule="auto"/>
        <w:contextualSpacing/>
        <w:jc w:val="right"/>
        <w:rPr>
          <w:rFonts w:ascii="Arial Narrow" w:hAnsi="Arial Narrow"/>
        </w:rPr>
      </w:pPr>
    </w:p>
    <w:p w14:paraId="725FE991" w14:textId="77777777" w:rsidR="00B34990" w:rsidRDefault="00B34990" w:rsidP="00B34990">
      <w:pPr>
        <w:spacing w:line="240" w:lineRule="auto"/>
        <w:contextualSpacing/>
        <w:rPr>
          <w:rFonts w:ascii="Arial Narrow" w:hAnsi="Arial Narrow"/>
          <w:b/>
        </w:rPr>
      </w:pPr>
    </w:p>
    <w:p w14:paraId="649042F4" w14:textId="77777777" w:rsidR="00B34990" w:rsidRDefault="00B34990" w:rsidP="00B34990">
      <w:pPr>
        <w:spacing w:line="240" w:lineRule="auto"/>
        <w:contextualSpacing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1</w:t>
      </w:r>
    </w:p>
    <w:p w14:paraId="0D657E69" w14:textId="77777777" w:rsidR="00B34990" w:rsidRPr="001341EC" w:rsidRDefault="00B34990" w:rsidP="00B34990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1341EC">
        <w:rPr>
          <w:rFonts w:ascii="Arial Narrow" w:hAnsi="Arial Narrow"/>
        </w:rPr>
        <w:t xml:space="preserve">Name: </w:t>
      </w:r>
      <w:r w:rsidR="001341EC" w:rsidRPr="001341EC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1341EC" w:rsidRPr="001341EC">
        <w:rPr>
          <w:rFonts w:ascii="Arial Narrow" w:hAnsi="Arial Narrow"/>
          <w:u w:val="single"/>
        </w:rPr>
        <w:instrText xml:space="preserve"> FORMTEXT </w:instrText>
      </w:r>
      <w:r w:rsidR="001341EC" w:rsidRPr="001341EC">
        <w:rPr>
          <w:rFonts w:ascii="Arial Narrow" w:hAnsi="Arial Narrow"/>
          <w:u w:val="single"/>
        </w:rPr>
      </w:r>
      <w:r w:rsidR="001341EC" w:rsidRPr="001341EC">
        <w:rPr>
          <w:rFonts w:ascii="Arial Narrow" w:hAnsi="Arial Narrow"/>
          <w:u w:val="single"/>
        </w:rPr>
        <w:fldChar w:fldCharType="separate"/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u w:val="single"/>
        </w:rPr>
        <w:fldChar w:fldCharType="end"/>
      </w:r>
      <w:bookmarkEnd w:id="1"/>
    </w:p>
    <w:p w14:paraId="09AF279D" w14:textId="77777777" w:rsidR="00B34990" w:rsidRPr="001341EC" w:rsidRDefault="00B34990" w:rsidP="00B34990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1341EC">
        <w:rPr>
          <w:rFonts w:ascii="Arial Narrow" w:hAnsi="Arial Narrow"/>
        </w:rPr>
        <w:t>Department/Division:</w:t>
      </w:r>
      <w:r w:rsidR="001341EC" w:rsidRPr="001341EC">
        <w:rPr>
          <w:rFonts w:ascii="Arial Narrow" w:hAnsi="Arial Narrow"/>
        </w:rPr>
        <w:t xml:space="preserve"> </w:t>
      </w:r>
      <w:r w:rsidR="001341EC" w:rsidRPr="001341EC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341EC" w:rsidRPr="001341EC">
        <w:rPr>
          <w:rFonts w:ascii="Arial Narrow" w:hAnsi="Arial Narrow"/>
          <w:u w:val="single"/>
        </w:rPr>
        <w:instrText xml:space="preserve"> FORMTEXT </w:instrText>
      </w:r>
      <w:r w:rsidR="001341EC" w:rsidRPr="001341EC">
        <w:rPr>
          <w:rFonts w:ascii="Arial Narrow" w:hAnsi="Arial Narrow"/>
          <w:u w:val="single"/>
        </w:rPr>
      </w:r>
      <w:r w:rsidR="001341EC" w:rsidRPr="001341EC">
        <w:rPr>
          <w:rFonts w:ascii="Arial Narrow" w:hAnsi="Arial Narrow"/>
          <w:u w:val="single"/>
        </w:rPr>
        <w:fldChar w:fldCharType="separate"/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u w:val="single"/>
        </w:rPr>
        <w:fldChar w:fldCharType="end"/>
      </w:r>
    </w:p>
    <w:p w14:paraId="1F8F5E9F" w14:textId="77777777" w:rsidR="00B34990" w:rsidRPr="001341EC" w:rsidRDefault="00B34990" w:rsidP="00B34990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1341EC">
        <w:rPr>
          <w:rFonts w:ascii="Arial Narrow" w:hAnsi="Arial Narrow"/>
        </w:rPr>
        <w:t>Business Telephone Number:</w:t>
      </w:r>
      <w:r w:rsidR="001341EC" w:rsidRPr="001341EC">
        <w:rPr>
          <w:rFonts w:ascii="Arial Narrow" w:hAnsi="Arial Narrow"/>
        </w:rPr>
        <w:t xml:space="preserve"> </w:t>
      </w:r>
      <w:r w:rsidR="001341EC" w:rsidRPr="001341EC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341EC" w:rsidRPr="001341EC">
        <w:rPr>
          <w:rFonts w:ascii="Arial Narrow" w:hAnsi="Arial Narrow"/>
          <w:u w:val="single"/>
        </w:rPr>
        <w:instrText xml:space="preserve"> FORMTEXT </w:instrText>
      </w:r>
      <w:r w:rsidR="001341EC" w:rsidRPr="001341EC">
        <w:rPr>
          <w:rFonts w:ascii="Arial Narrow" w:hAnsi="Arial Narrow"/>
          <w:u w:val="single"/>
        </w:rPr>
      </w:r>
      <w:r w:rsidR="001341EC" w:rsidRPr="001341EC">
        <w:rPr>
          <w:rFonts w:ascii="Arial Narrow" w:hAnsi="Arial Narrow"/>
          <w:u w:val="single"/>
        </w:rPr>
        <w:fldChar w:fldCharType="separate"/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u w:val="single"/>
        </w:rPr>
        <w:fldChar w:fldCharType="end"/>
      </w:r>
      <w:r w:rsidR="001341EC" w:rsidRPr="001341EC">
        <w:rPr>
          <w:rFonts w:ascii="Arial Narrow" w:hAnsi="Arial Narrow"/>
        </w:rPr>
        <w:t xml:space="preserve"> </w:t>
      </w:r>
    </w:p>
    <w:p w14:paraId="5A2DB029" w14:textId="77777777" w:rsidR="00B34990" w:rsidRPr="001341EC" w:rsidRDefault="00B34990" w:rsidP="00B34990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1341EC">
        <w:rPr>
          <w:rFonts w:ascii="Arial Narrow" w:hAnsi="Arial Narrow"/>
        </w:rPr>
        <w:t>Position’s Classification Title:</w:t>
      </w:r>
      <w:r w:rsidR="001341EC" w:rsidRPr="001341EC">
        <w:rPr>
          <w:rFonts w:ascii="Arial Narrow" w:hAnsi="Arial Narrow"/>
        </w:rPr>
        <w:t xml:space="preserve"> </w:t>
      </w:r>
      <w:r w:rsidR="001341EC" w:rsidRPr="001341EC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341EC" w:rsidRPr="001341EC">
        <w:rPr>
          <w:rFonts w:ascii="Arial Narrow" w:hAnsi="Arial Narrow"/>
          <w:u w:val="single"/>
        </w:rPr>
        <w:instrText xml:space="preserve"> FORMTEXT </w:instrText>
      </w:r>
      <w:r w:rsidR="001341EC" w:rsidRPr="001341EC">
        <w:rPr>
          <w:rFonts w:ascii="Arial Narrow" w:hAnsi="Arial Narrow"/>
          <w:u w:val="single"/>
        </w:rPr>
      </w:r>
      <w:r w:rsidR="001341EC" w:rsidRPr="001341EC">
        <w:rPr>
          <w:rFonts w:ascii="Arial Narrow" w:hAnsi="Arial Narrow"/>
          <w:u w:val="single"/>
        </w:rPr>
        <w:fldChar w:fldCharType="separate"/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u w:val="single"/>
        </w:rPr>
        <w:fldChar w:fldCharType="end"/>
      </w:r>
    </w:p>
    <w:p w14:paraId="25CBE9CA" w14:textId="77777777" w:rsidR="00B34990" w:rsidRPr="001341EC" w:rsidRDefault="00B34990" w:rsidP="00B34990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1341EC">
        <w:rPr>
          <w:rFonts w:ascii="Arial Narrow" w:hAnsi="Arial Narrow"/>
        </w:rPr>
        <w:t>How long have you been in this classification:</w:t>
      </w:r>
      <w:r w:rsidR="001341EC" w:rsidRPr="001341EC">
        <w:rPr>
          <w:rFonts w:ascii="Arial Narrow" w:hAnsi="Arial Narrow"/>
        </w:rPr>
        <w:t xml:space="preserve"> </w:t>
      </w:r>
      <w:r w:rsidR="001341EC" w:rsidRPr="001341EC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341EC" w:rsidRPr="001341EC">
        <w:rPr>
          <w:rFonts w:ascii="Arial Narrow" w:hAnsi="Arial Narrow"/>
          <w:u w:val="single"/>
        </w:rPr>
        <w:instrText xml:space="preserve"> FORMTEXT </w:instrText>
      </w:r>
      <w:r w:rsidR="001341EC" w:rsidRPr="001341EC">
        <w:rPr>
          <w:rFonts w:ascii="Arial Narrow" w:hAnsi="Arial Narrow"/>
          <w:u w:val="single"/>
        </w:rPr>
      </w:r>
      <w:r w:rsidR="001341EC" w:rsidRPr="001341EC">
        <w:rPr>
          <w:rFonts w:ascii="Arial Narrow" w:hAnsi="Arial Narrow"/>
          <w:u w:val="single"/>
        </w:rPr>
        <w:fldChar w:fldCharType="separate"/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u w:val="single"/>
        </w:rPr>
        <w:fldChar w:fldCharType="end"/>
      </w:r>
    </w:p>
    <w:p w14:paraId="1AD4BC82" w14:textId="77777777" w:rsidR="00B34990" w:rsidRPr="001341EC" w:rsidRDefault="00B34990" w:rsidP="00B34990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1341EC">
        <w:rPr>
          <w:rFonts w:ascii="Arial Narrow" w:hAnsi="Arial Narrow"/>
        </w:rPr>
        <w:t>Name of immediate Supervisor:</w:t>
      </w:r>
      <w:r w:rsidR="001341EC" w:rsidRPr="001341EC">
        <w:rPr>
          <w:rFonts w:ascii="Arial Narrow" w:hAnsi="Arial Narrow"/>
        </w:rPr>
        <w:t xml:space="preserve"> </w:t>
      </w:r>
      <w:r w:rsidR="001341EC" w:rsidRPr="001341EC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341EC" w:rsidRPr="001341EC">
        <w:rPr>
          <w:rFonts w:ascii="Arial Narrow" w:hAnsi="Arial Narrow"/>
          <w:u w:val="single"/>
        </w:rPr>
        <w:instrText xml:space="preserve"> FORMTEXT </w:instrText>
      </w:r>
      <w:r w:rsidR="001341EC" w:rsidRPr="001341EC">
        <w:rPr>
          <w:rFonts w:ascii="Arial Narrow" w:hAnsi="Arial Narrow"/>
          <w:u w:val="single"/>
        </w:rPr>
      </w:r>
      <w:r w:rsidR="001341EC" w:rsidRPr="001341EC">
        <w:rPr>
          <w:rFonts w:ascii="Arial Narrow" w:hAnsi="Arial Narrow"/>
          <w:u w:val="single"/>
        </w:rPr>
        <w:fldChar w:fldCharType="separate"/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u w:val="single"/>
        </w:rPr>
        <w:fldChar w:fldCharType="end"/>
      </w:r>
    </w:p>
    <w:p w14:paraId="6E507DB2" w14:textId="77777777" w:rsidR="00B34990" w:rsidRPr="001341EC" w:rsidRDefault="00B34990" w:rsidP="00B34990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  <w:b/>
        </w:rPr>
      </w:pPr>
      <w:r w:rsidRPr="001341EC">
        <w:rPr>
          <w:rFonts w:ascii="Arial Narrow" w:hAnsi="Arial Narrow"/>
        </w:rPr>
        <w:t>Title of Immediate Supervisor</w:t>
      </w:r>
      <w:r>
        <w:rPr>
          <w:rFonts w:ascii="Arial Narrow" w:hAnsi="Arial Narrow"/>
          <w:b/>
        </w:rPr>
        <w:t>:</w:t>
      </w:r>
      <w:r w:rsidR="001341EC">
        <w:rPr>
          <w:rFonts w:ascii="Arial Narrow" w:hAnsi="Arial Narrow"/>
          <w:b/>
        </w:rPr>
        <w:t xml:space="preserve"> </w:t>
      </w:r>
      <w:r w:rsidR="001341EC" w:rsidRPr="001341EC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341EC" w:rsidRPr="001341EC">
        <w:rPr>
          <w:rFonts w:ascii="Arial Narrow" w:hAnsi="Arial Narrow"/>
          <w:u w:val="single"/>
        </w:rPr>
        <w:instrText xml:space="preserve"> FORMTEXT </w:instrText>
      </w:r>
      <w:r w:rsidR="001341EC" w:rsidRPr="001341EC">
        <w:rPr>
          <w:rFonts w:ascii="Arial Narrow" w:hAnsi="Arial Narrow"/>
          <w:u w:val="single"/>
        </w:rPr>
      </w:r>
      <w:r w:rsidR="001341EC" w:rsidRPr="001341EC">
        <w:rPr>
          <w:rFonts w:ascii="Arial Narrow" w:hAnsi="Arial Narrow"/>
          <w:u w:val="single"/>
        </w:rPr>
        <w:fldChar w:fldCharType="separate"/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noProof/>
          <w:u w:val="single"/>
        </w:rPr>
        <w:t> </w:t>
      </w:r>
      <w:r w:rsidR="001341EC" w:rsidRPr="001341EC">
        <w:rPr>
          <w:rFonts w:ascii="Arial Narrow" w:hAnsi="Arial Narrow"/>
          <w:u w:val="single"/>
        </w:rPr>
        <w:fldChar w:fldCharType="end"/>
      </w:r>
    </w:p>
    <w:p w14:paraId="20F317E4" w14:textId="77777777" w:rsidR="001341EC" w:rsidRDefault="001341EC" w:rsidP="00B8293A">
      <w:pPr>
        <w:spacing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>SECTION 2</w:t>
      </w:r>
      <w:r w:rsidR="006A244B">
        <w:rPr>
          <w:rFonts w:ascii="Arial Narrow" w:hAnsi="Arial Narrow"/>
          <w:b/>
        </w:rPr>
        <w:t xml:space="preserve">: </w:t>
      </w:r>
      <w:r>
        <w:rPr>
          <w:rFonts w:ascii="Arial Narrow" w:hAnsi="Arial Narrow"/>
          <w:b/>
        </w:rPr>
        <w:t xml:space="preserve">WORK ACTIVITIES LIST: </w:t>
      </w:r>
      <w:r w:rsidRPr="009C6E92">
        <w:rPr>
          <w:rFonts w:ascii="Arial Narrow" w:hAnsi="Arial Narrow"/>
          <w:sz w:val="20"/>
          <w:szCs w:val="20"/>
        </w:rPr>
        <w:t xml:space="preserve">Please describe the major parts of what you do on your job. List only the major functions, separately, in order of importance. Provide a description of each of those duties. Indicate the approximate percentage of total working time you spend on each major work activity and the frequency such as </w:t>
      </w:r>
      <w:r w:rsidRPr="009C6E92">
        <w:rPr>
          <w:rFonts w:ascii="Arial Narrow" w:hAnsi="Arial Narrow"/>
          <w:b/>
          <w:sz w:val="20"/>
          <w:szCs w:val="20"/>
        </w:rPr>
        <w:t>daily (D), weekly (W), monthly (M)</w:t>
      </w:r>
      <w:r w:rsidRPr="009C6E92">
        <w:rPr>
          <w:rFonts w:ascii="Arial Narrow" w:hAnsi="Arial Narrow"/>
          <w:sz w:val="20"/>
          <w:szCs w:val="20"/>
        </w:rPr>
        <w:t xml:space="preserve">, or </w:t>
      </w:r>
      <w:r w:rsidRPr="009C6E92">
        <w:rPr>
          <w:rFonts w:ascii="Arial Narrow" w:hAnsi="Arial Narrow"/>
          <w:b/>
          <w:sz w:val="20"/>
          <w:szCs w:val="20"/>
        </w:rPr>
        <w:t>annually (Y)</w:t>
      </w:r>
      <w:r w:rsidRPr="009C6E92">
        <w:rPr>
          <w:rFonts w:ascii="Arial Narrow" w:hAnsi="Arial Narrow"/>
          <w:sz w:val="20"/>
          <w:szCs w:val="20"/>
        </w:rPr>
        <w:t>. Please indicate which duties are not currently part of your job description and the length of time you have been performing each of those duties.</w:t>
      </w:r>
      <w:r>
        <w:rPr>
          <w:rFonts w:ascii="Arial Narrow" w:hAnsi="Arial Narrow"/>
        </w:rPr>
        <w:t xml:space="preserve"> </w:t>
      </w:r>
    </w:p>
    <w:tbl>
      <w:tblPr>
        <w:tblStyle w:val="TableGrid"/>
        <w:tblW w:w="10345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4680"/>
        <w:gridCol w:w="1170"/>
        <w:gridCol w:w="1980"/>
        <w:gridCol w:w="2070"/>
      </w:tblGrid>
      <w:tr w:rsidR="00B7184F" w14:paraId="23EDBECD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28E853FB" w14:textId="77777777" w:rsidR="001341EC" w:rsidRDefault="001341EC" w:rsidP="001341EC">
            <w:pPr>
              <w:rPr>
                <w:rFonts w:ascii="Arial Narrow" w:hAnsi="Arial Narrow"/>
              </w:rPr>
            </w:pPr>
          </w:p>
        </w:tc>
        <w:tc>
          <w:tcPr>
            <w:tcW w:w="4680" w:type="dxa"/>
          </w:tcPr>
          <w:p w14:paraId="73EA88F7" w14:textId="77777777" w:rsidR="001341EC" w:rsidRPr="00B7184F" w:rsidRDefault="001341EC" w:rsidP="001341EC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Duty</w:t>
            </w:r>
          </w:p>
        </w:tc>
        <w:tc>
          <w:tcPr>
            <w:tcW w:w="1170" w:type="dxa"/>
          </w:tcPr>
          <w:p w14:paraId="07956232" w14:textId="77777777" w:rsidR="001341EC" w:rsidRPr="00B7184F" w:rsidRDefault="001341EC" w:rsidP="001341EC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Frequency: D/W/M/Y</w:t>
            </w:r>
          </w:p>
        </w:tc>
        <w:tc>
          <w:tcPr>
            <w:tcW w:w="1980" w:type="dxa"/>
          </w:tcPr>
          <w:p w14:paraId="08E4D263" w14:textId="77777777" w:rsidR="001341EC" w:rsidRPr="00B7184F" w:rsidRDefault="001341EC" w:rsidP="00B7184F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Outside of Current Job Description (Y/N)</w:t>
            </w:r>
          </w:p>
        </w:tc>
        <w:tc>
          <w:tcPr>
            <w:tcW w:w="2070" w:type="dxa"/>
          </w:tcPr>
          <w:p w14:paraId="4D67D89C" w14:textId="77777777" w:rsidR="001341EC" w:rsidRPr="00B7184F" w:rsidRDefault="001341EC" w:rsidP="001341EC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If Outside of Job Description, How Long Performed</w:t>
            </w:r>
          </w:p>
        </w:tc>
      </w:tr>
      <w:tr w:rsidR="00B7184F" w14:paraId="6C3BE1EE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72BD880D" w14:textId="77777777" w:rsidR="001341EC" w:rsidRPr="001341EC" w:rsidRDefault="001341EC" w:rsidP="001341EC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4680" w:type="dxa"/>
          </w:tcPr>
          <w:p w14:paraId="6C1942CC" w14:textId="77777777" w:rsidR="001341EC" w:rsidRPr="00B7184F" w:rsidRDefault="00B7184F" w:rsidP="001341EC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170" w:type="dxa"/>
          </w:tcPr>
          <w:p w14:paraId="2024717D" w14:textId="77777777" w:rsidR="001341EC" w:rsidRPr="00B7184F" w:rsidRDefault="00264188" w:rsidP="001341EC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bookmarkStart w:id="3" w:name="Dropdown1"/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980" w:type="dxa"/>
          </w:tcPr>
          <w:p w14:paraId="3122991C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175892B4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4" w:name="Text4"/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bookmarkEnd w:id="4"/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3C00BA77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02FE2E1E" w14:textId="77777777" w:rsidR="00264188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5AEAE5C2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505747AC" w14:textId="77777777" w:rsidR="001341EC" w:rsidRPr="001341EC" w:rsidRDefault="001341EC" w:rsidP="001341EC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4680" w:type="dxa"/>
          </w:tcPr>
          <w:p w14:paraId="3F6564BB" w14:textId="77777777" w:rsidR="001341EC" w:rsidRDefault="00B7184F" w:rsidP="001341EC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2FD62C35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466AB1AA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062E9A62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44E549FD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B544514" w14:textId="77777777" w:rsidR="001341EC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6AC66E96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007D26FC" w14:textId="77777777" w:rsidR="001341EC" w:rsidRPr="001341EC" w:rsidRDefault="001341EC" w:rsidP="001341EC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3</w:t>
            </w:r>
          </w:p>
        </w:tc>
        <w:tc>
          <w:tcPr>
            <w:tcW w:w="4680" w:type="dxa"/>
          </w:tcPr>
          <w:p w14:paraId="5C4D4D6A" w14:textId="77777777" w:rsidR="001341EC" w:rsidRDefault="00B7184F" w:rsidP="001341EC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1C9FBA5F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36BD8BCE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20A927A4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14629533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502781B" w14:textId="77777777" w:rsidR="001341EC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0E4B0066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598D54F8" w14:textId="77777777" w:rsidR="001341EC" w:rsidRPr="001341EC" w:rsidRDefault="001341EC" w:rsidP="001341EC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4</w:t>
            </w:r>
          </w:p>
        </w:tc>
        <w:tc>
          <w:tcPr>
            <w:tcW w:w="4680" w:type="dxa"/>
          </w:tcPr>
          <w:p w14:paraId="1E019E44" w14:textId="77777777" w:rsidR="001341EC" w:rsidRDefault="00B7184F" w:rsidP="001341EC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F2146F5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7AABFDF1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3339F7B2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51E025EE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1F1BF321" w14:textId="77777777" w:rsidR="001341EC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59F9EC64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6E5B0080" w14:textId="77777777" w:rsidR="001341EC" w:rsidRPr="001341EC" w:rsidRDefault="001341EC" w:rsidP="001341EC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5</w:t>
            </w:r>
          </w:p>
        </w:tc>
        <w:tc>
          <w:tcPr>
            <w:tcW w:w="4680" w:type="dxa"/>
          </w:tcPr>
          <w:p w14:paraId="342F183A" w14:textId="77777777" w:rsidR="001341EC" w:rsidRDefault="00B7184F" w:rsidP="001341EC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0DC127F0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4625E4E0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36CA322D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05F3C929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478D114" w14:textId="77777777" w:rsidR="001341EC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1F382FF2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63EEA98B" w14:textId="77777777" w:rsidR="001341EC" w:rsidRPr="001341EC" w:rsidRDefault="001341EC" w:rsidP="001341EC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6</w:t>
            </w:r>
          </w:p>
        </w:tc>
        <w:tc>
          <w:tcPr>
            <w:tcW w:w="4680" w:type="dxa"/>
          </w:tcPr>
          <w:p w14:paraId="55EB24F1" w14:textId="77777777" w:rsidR="001341EC" w:rsidRDefault="00B7184F" w:rsidP="001341EC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8F51D86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2E7A6DB4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29CF6BEE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156C65A0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A836EA2" w14:textId="77777777" w:rsidR="001341EC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4849E39C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49940A64" w14:textId="77777777" w:rsidR="001341EC" w:rsidRPr="001341EC" w:rsidRDefault="001341EC" w:rsidP="001341EC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7</w:t>
            </w:r>
          </w:p>
        </w:tc>
        <w:tc>
          <w:tcPr>
            <w:tcW w:w="4680" w:type="dxa"/>
          </w:tcPr>
          <w:p w14:paraId="4F5F7000" w14:textId="77777777" w:rsidR="001341EC" w:rsidRDefault="00B7184F" w:rsidP="001341EC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1B588964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2E9B8F8E" w14:textId="77777777" w:rsidR="001341EC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20DF0657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27030396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9AD4C03" w14:textId="77777777" w:rsidR="001341EC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1D1A587E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55ADAD50" w14:textId="77777777" w:rsidR="00B7184F" w:rsidRPr="001341EC" w:rsidRDefault="00B7184F" w:rsidP="001341E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8</w:t>
            </w:r>
          </w:p>
        </w:tc>
        <w:tc>
          <w:tcPr>
            <w:tcW w:w="4680" w:type="dxa"/>
          </w:tcPr>
          <w:p w14:paraId="02DEC782" w14:textId="77777777" w:rsidR="00B7184F" w:rsidRPr="00B7184F" w:rsidRDefault="00B7184F" w:rsidP="001341EC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79879DA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6F877FCE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3C3EE9FD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54A354F8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18FF8191" w14:textId="77777777" w:rsidR="00B7184F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739A7423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16C191D3" w14:textId="77777777" w:rsidR="00B7184F" w:rsidRPr="001341EC" w:rsidRDefault="00B7184F" w:rsidP="001341E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9</w:t>
            </w:r>
          </w:p>
        </w:tc>
        <w:tc>
          <w:tcPr>
            <w:tcW w:w="4680" w:type="dxa"/>
          </w:tcPr>
          <w:p w14:paraId="1B03FA09" w14:textId="77777777" w:rsidR="00B7184F" w:rsidRPr="00B7184F" w:rsidRDefault="00B7184F" w:rsidP="001341EC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029BEF75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333E1A38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7080B175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1424C18E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6122155D" w14:textId="77777777" w:rsidR="00B7184F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4B76674F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07665D60" w14:textId="77777777" w:rsidR="00B7184F" w:rsidRPr="001341EC" w:rsidRDefault="00B7184F" w:rsidP="001341E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lastRenderedPageBreak/>
              <w:t>10</w:t>
            </w:r>
          </w:p>
        </w:tc>
        <w:tc>
          <w:tcPr>
            <w:tcW w:w="4680" w:type="dxa"/>
          </w:tcPr>
          <w:p w14:paraId="7D18ECAF" w14:textId="77777777" w:rsidR="00B7184F" w:rsidRPr="00B7184F" w:rsidRDefault="00B7184F" w:rsidP="001341EC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403CFA59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7E5CFD13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5065AC73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67959D01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1B51869" w14:textId="77777777" w:rsidR="00B7184F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39D7EE64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18662296" w14:textId="77777777" w:rsidR="00B7184F" w:rsidRPr="001341EC" w:rsidRDefault="00B7184F" w:rsidP="001341E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1</w:t>
            </w:r>
          </w:p>
        </w:tc>
        <w:tc>
          <w:tcPr>
            <w:tcW w:w="4680" w:type="dxa"/>
          </w:tcPr>
          <w:p w14:paraId="214982A6" w14:textId="77777777" w:rsidR="00B7184F" w:rsidRPr="00B7184F" w:rsidRDefault="00B7184F" w:rsidP="001341EC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1C25EFF3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7673085A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3614650C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47755D0B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C7F471C" w14:textId="77777777" w:rsidR="00B7184F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B7184F" w14:paraId="0C271A88" w14:textId="77777777" w:rsidTr="00B7184F">
        <w:trPr>
          <w:cantSplit/>
          <w:trHeight w:val="720"/>
          <w:jc w:val="center"/>
        </w:trPr>
        <w:tc>
          <w:tcPr>
            <w:tcW w:w="445" w:type="dxa"/>
          </w:tcPr>
          <w:p w14:paraId="2BE1377D" w14:textId="77777777" w:rsidR="00B7184F" w:rsidRPr="001341EC" w:rsidRDefault="00B7184F" w:rsidP="001341E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2</w:t>
            </w:r>
          </w:p>
        </w:tc>
        <w:tc>
          <w:tcPr>
            <w:tcW w:w="4680" w:type="dxa"/>
          </w:tcPr>
          <w:p w14:paraId="7A1A82FC" w14:textId="77777777" w:rsidR="00B7184F" w:rsidRPr="00B7184F" w:rsidRDefault="00B7184F" w:rsidP="001341EC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661FEFCF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723FD88C" w14:textId="77777777" w:rsidR="00B7184F" w:rsidRDefault="00264188" w:rsidP="001341E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166378D6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011F5488" w14:textId="77777777" w:rsidR="00264188" w:rsidRDefault="00264188" w:rsidP="0026418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9FA8E05" w14:textId="77777777" w:rsidR="00B7184F" w:rsidRDefault="00264188" w:rsidP="00264188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</w:tbl>
    <w:p w14:paraId="533181AC" w14:textId="77777777" w:rsidR="00264188" w:rsidRPr="009F2552" w:rsidRDefault="004F6939" w:rsidP="004F6939">
      <w:pPr>
        <w:spacing w:line="240" w:lineRule="auto"/>
        <w:rPr>
          <w:rFonts w:ascii="Arial Narrow" w:hAnsi="Arial Narrow"/>
          <w:b/>
          <w:i/>
          <w:sz w:val="18"/>
          <w:szCs w:val="18"/>
        </w:rPr>
      </w:pPr>
      <w:r w:rsidRPr="009F2552">
        <w:rPr>
          <w:rFonts w:ascii="Arial Narrow" w:hAnsi="Arial Narrow"/>
          <w:b/>
          <w:i/>
          <w:color w:val="FF0000"/>
          <w:sz w:val="18"/>
          <w:szCs w:val="18"/>
        </w:rPr>
        <w:t xml:space="preserve">* </w:t>
      </w:r>
      <w:r w:rsidR="00264188" w:rsidRPr="009F2552">
        <w:rPr>
          <w:rFonts w:ascii="Arial Narrow" w:hAnsi="Arial Narrow"/>
          <w:b/>
          <w:i/>
          <w:color w:val="FF0000"/>
          <w:sz w:val="18"/>
          <w:szCs w:val="18"/>
        </w:rPr>
        <w:t xml:space="preserve">If you need additional space, please </w:t>
      </w:r>
      <w:r w:rsidR="009F2552" w:rsidRPr="009F2552">
        <w:rPr>
          <w:rFonts w:ascii="Arial Narrow" w:hAnsi="Arial Narrow"/>
          <w:b/>
          <w:i/>
          <w:color w:val="FF0000"/>
          <w:sz w:val="18"/>
          <w:szCs w:val="18"/>
        </w:rPr>
        <w:t xml:space="preserve">use supplemental sheet and check this box </w:t>
      </w:r>
      <w:r w:rsidR="009F2552" w:rsidRPr="009F2552">
        <w:rPr>
          <w:rFonts w:ascii="Arial Narrow" w:hAnsi="Arial Narrow"/>
          <w:b/>
          <w:i/>
          <w:color w:val="FF0000"/>
          <w:sz w:val="18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 w:rsidR="009F2552" w:rsidRPr="009F2552">
        <w:rPr>
          <w:rFonts w:ascii="Arial Narrow" w:hAnsi="Arial Narrow"/>
          <w:b/>
          <w:i/>
          <w:color w:val="FF0000"/>
          <w:sz w:val="18"/>
          <w:szCs w:val="18"/>
        </w:rPr>
        <w:instrText xml:space="preserve"> FORMCHECKBOX </w:instrText>
      </w:r>
      <w:r w:rsidR="00D42746">
        <w:rPr>
          <w:rFonts w:ascii="Arial Narrow" w:hAnsi="Arial Narrow"/>
          <w:b/>
          <w:i/>
          <w:color w:val="FF0000"/>
          <w:sz w:val="18"/>
          <w:szCs w:val="18"/>
        </w:rPr>
      </w:r>
      <w:r w:rsidR="00D42746">
        <w:rPr>
          <w:rFonts w:ascii="Arial Narrow" w:hAnsi="Arial Narrow"/>
          <w:b/>
          <w:i/>
          <w:color w:val="FF0000"/>
          <w:sz w:val="18"/>
          <w:szCs w:val="18"/>
        </w:rPr>
        <w:fldChar w:fldCharType="separate"/>
      </w:r>
      <w:r w:rsidR="009F2552" w:rsidRPr="009F2552">
        <w:rPr>
          <w:rFonts w:ascii="Arial Narrow" w:hAnsi="Arial Narrow"/>
          <w:b/>
          <w:i/>
          <w:color w:val="FF0000"/>
          <w:sz w:val="18"/>
          <w:szCs w:val="18"/>
        </w:rPr>
        <w:fldChar w:fldCharType="end"/>
      </w:r>
      <w:bookmarkEnd w:id="5"/>
      <w:r w:rsidR="00264188" w:rsidRPr="009F2552">
        <w:rPr>
          <w:rFonts w:ascii="Arial Narrow" w:hAnsi="Arial Narrow"/>
          <w:b/>
          <w:i/>
          <w:sz w:val="18"/>
          <w:szCs w:val="18"/>
        </w:rPr>
        <w:t xml:space="preserve"> </w:t>
      </w:r>
    </w:p>
    <w:p w14:paraId="2D4896C3" w14:textId="77777777" w:rsidR="00264188" w:rsidRDefault="00264188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  <w:b/>
        </w:rPr>
        <w:t>SECTION 3</w:t>
      </w:r>
      <w:r w:rsidR="006A244B">
        <w:rPr>
          <w:rFonts w:ascii="Arial Narrow" w:hAnsi="Arial Narrow"/>
          <w:b/>
        </w:rPr>
        <w:t xml:space="preserve">: </w:t>
      </w:r>
      <w:r>
        <w:rPr>
          <w:rFonts w:ascii="Arial Narrow" w:hAnsi="Arial Narrow"/>
          <w:b/>
        </w:rPr>
        <w:t xml:space="preserve">EQUIPMENT, TOOLS AND MATERIALS: </w:t>
      </w:r>
      <w:r>
        <w:rPr>
          <w:rFonts w:ascii="Arial Narrow" w:hAnsi="Arial Narrow"/>
        </w:rPr>
        <w:t>What machinery, vehicles, or motorized equipment do you use in your work, and how often do you use each (daily, weekly, etc.)?</w:t>
      </w:r>
    </w:p>
    <w:tbl>
      <w:tblPr>
        <w:tblStyle w:val="TableGrid"/>
        <w:tblW w:w="9895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5"/>
        <w:gridCol w:w="5855"/>
        <w:gridCol w:w="3685"/>
      </w:tblGrid>
      <w:tr w:rsidR="00264188" w14:paraId="6AC2CA55" w14:textId="77777777" w:rsidTr="00264188">
        <w:trPr>
          <w:cantSplit/>
          <w:trHeight w:val="386"/>
          <w:jc w:val="center"/>
        </w:trPr>
        <w:tc>
          <w:tcPr>
            <w:tcW w:w="355" w:type="dxa"/>
          </w:tcPr>
          <w:p w14:paraId="54CC8EF4" w14:textId="77777777" w:rsidR="00264188" w:rsidRDefault="00264188" w:rsidP="005318F0">
            <w:pPr>
              <w:rPr>
                <w:rFonts w:ascii="Arial Narrow" w:hAnsi="Arial Narrow"/>
              </w:rPr>
            </w:pPr>
          </w:p>
        </w:tc>
        <w:tc>
          <w:tcPr>
            <w:tcW w:w="5855" w:type="dxa"/>
          </w:tcPr>
          <w:p w14:paraId="469517DB" w14:textId="77777777" w:rsidR="00264188" w:rsidRPr="00B7184F" w:rsidRDefault="00264188" w:rsidP="005318F0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List of Equipment, Tools, and Materials</w:t>
            </w:r>
          </w:p>
        </w:tc>
        <w:tc>
          <w:tcPr>
            <w:tcW w:w="3685" w:type="dxa"/>
          </w:tcPr>
          <w:p w14:paraId="60C11801" w14:textId="77777777" w:rsidR="00264188" w:rsidRPr="00B7184F" w:rsidRDefault="00264188" w:rsidP="005318F0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Frequency: D/W/M/Y</w:t>
            </w:r>
          </w:p>
        </w:tc>
      </w:tr>
      <w:tr w:rsidR="00264188" w14:paraId="65F53472" w14:textId="77777777" w:rsidTr="00264188">
        <w:trPr>
          <w:cantSplit/>
          <w:trHeight w:val="720"/>
          <w:jc w:val="center"/>
        </w:trPr>
        <w:tc>
          <w:tcPr>
            <w:tcW w:w="355" w:type="dxa"/>
          </w:tcPr>
          <w:p w14:paraId="4DD91544" w14:textId="77777777" w:rsidR="00264188" w:rsidRPr="001341EC" w:rsidRDefault="00264188" w:rsidP="005318F0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5855" w:type="dxa"/>
          </w:tcPr>
          <w:p w14:paraId="1C11AB3F" w14:textId="77777777" w:rsidR="00264188" w:rsidRPr="00B7184F" w:rsidRDefault="00B243D2" w:rsidP="005318F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6CE345AF" w14:textId="77777777" w:rsidR="00264188" w:rsidRPr="00B7184F" w:rsidRDefault="00264188" w:rsidP="005318F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264188" w14:paraId="3F1E0868" w14:textId="77777777" w:rsidTr="00264188">
        <w:trPr>
          <w:cantSplit/>
          <w:trHeight w:val="720"/>
          <w:jc w:val="center"/>
        </w:trPr>
        <w:tc>
          <w:tcPr>
            <w:tcW w:w="355" w:type="dxa"/>
          </w:tcPr>
          <w:p w14:paraId="0AE9EC95" w14:textId="77777777" w:rsidR="00264188" w:rsidRPr="001341EC" w:rsidRDefault="00264188" w:rsidP="005318F0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5855" w:type="dxa"/>
          </w:tcPr>
          <w:p w14:paraId="4B25CA93" w14:textId="77777777" w:rsidR="00264188" w:rsidRDefault="00B243D2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03D936F5" w14:textId="77777777" w:rsidR="00264188" w:rsidRDefault="00264188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264188" w14:paraId="0B81E0C0" w14:textId="77777777" w:rsidTr="00264188">
        <w:trPr>
          <w:cantSplit/>
          <w:trHeight w:val="720"/>
          <w:jc w:val="center"/>
        </w:trPr>
        <w:tc>
          <w:tcPr>
            <w:tcW w:w="355" w:type="dxa"/>
          </w:tcPr>
          <w:p w14:paraId="7E35487B" w14:textId="77777777" w:rsidR="00264188" w:rsidRPr="001341EC" w:rsidRDefault="00264188" w:rsidP="005318F0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3</w:t>
            </w:r>
          </w:p>
        </w:tc>
        <w:tc>
          <w:tcPr>
            <w:tcW w:w="5855" w:type="dxa"/>
          </w:tcPr>
          <w:p w14:paraId="5D2A9A8E" w14:textId="77777777" w:rsidR="00264188" w:rsidRDefault="00B243D2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46782DCD" w14:textId="77777777" w:rsidR="00264188" w:rsidRDefault="00264188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264188" w14:paraId="367BFBFC" w14:textId="77777777" w:rsidTr="00264188">
        <w:trPr>
          <w:cantSplit/>
          <w:trHeight w:val="720"/>
          <w:jc w:val="center"/>
        </w:trPr>
        <w:tc>
          <w:tcPr>
            <w:tcW w:w="355" w:type="dxa"/>
          </w:tcPr>
          <w:p w14:paraId="1097DFF9" w14:textId="77777777" w:rsidR="00264188" w:rsidRPr="001341EC" w:rsidRDefault="00264188" w:rsidP="005318F0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4</w:t>
            </w:r>
          </w:p>
        </w:tc>
        <w:tc>
          <w:tcPr>
            <w:tcW w:w="5855" w:type="dxa"/>
          </w:tcPr>
          <w:p w14:paraId="2D780C1B" w14:textId="77777777" w:rsidR="00264188" w:rsidRDefault="00B243D2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71752792" w14:textId="77777777" w:rsidR="00264188" w:rsidRDefault="00264188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264188" w14:paraId="638950A6" w14:textId="77777777" w:rsidTr="00264188">
        <w:trPr>
          <w:cantSplit/>
          <w:trHeight w:val="720"/>
          <w:jc w:val="center"/>
        </w:trPr>
        <w:tc>
          <w:tcPr>
            <w:tcW w:w="355" w:type="dxa"/>
          </w:tcPr>
          <w:p w14:paraId="4D7EB469" w14:textId="77777777" w:rsidR="00264188" w:rsidRPr="001341EC" w:rsidRDefault="00264188" w:rsidP="005318F0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5</w:t>
            </w:r>
          </w:p>
        </w:tc>
        <w:tc>
          <w:tcPr>
            <w:tcW w:w="5855" w:type="dxa"/>
          </w:tcPr>
          <w:p w14:paraId="10DBED06" w14:textId="77777777" w:rsidR="00264188" w:rsidRDefault="00B243D2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6020C097" w14:textId="77777777" w:rsidR="00264188" w:rsidRDefault="00264188" w:rsidP="005318F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</w:tbl>
    <w:p w14:paraId="25E7CA72" w14:textId="77777777" w:rsidR="009F2552" w:rsidRDefault="009F2552" w:rsidP="001341EC">
      <w:pPr>
        <w:spacing w:line="240" w:lineRule="auto"/>
        <w:rPr>
          <w:rFonts w:ascii="Arial Narrow" w:hAnsi="Arial Narrow"/>
          <w:b/>
          <w:i/>
          <w:color w:val="FF0000"/>
          <w:sz w:val="18"/>
          <w:szCs w:val="18"/>
        </w:rPr>
      </w:pPr>
      <w:r w:rsidRPr="009F2552">
        <w:rPr>
          <w:rFonts w:ascii="Arial Narrow" w:hAnsi="Arial Narrow"/>
          <w:b/>
          <w:i/>
          <w:color w:val="FF0000"/>
          <w:sz w:val="18"/>
          <w:szCs w:val="18"/>
        </w:rPr>
        <w:t xml:space="preserve">* If you need additional space, please use supplemental sheet and check this box </w:t>
      </w:r>
      <w:r w:rsidRPr="009F2552">
        <w:rPr>
          <w:rFonts w:ascii="Arial Narrow" w:hAnsi="Arial Narrow"/>
          <w:b/>
          <w:i/>
          <w:color w:val="FF0000"/>
          <w:sz w:val="18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9F2552">
        <w:rPr>
          <w:rFonts w:ascii="Arial Narrow" w:hAnsi="Arial Narrow"/>
          <w:b/>
          <w:i/>
          <w:color w:val="FF0000"/>
          <w:sz w:val="18"/>
          <w:szCs w:val="18"/>
        </w:rPr>
        <w:instrText xml:space="preserve"> FORMCHECKBOX </w:instrText>
      </w:r>
      <w:r w:rsidR="00D42746">
        <w:rPr>
          <w:rFonts w:ascii="Arial Narrow" w:hAnsi="Arial Narrow"/>
          <w:b/>
          <w:i/>
          <w:color w:val="FF0000"/>
          <w:sz w:val="18"/>
          <w:szCs w:val="18"/>
        </w:rPr>
      </w:r>
      <w:r w:rsidR="00D42746">
        <w:rPr>
          <w:rFonts w:ascii="Arial Narrow" w:hAnsi="Arial Narrow"/>
          <w:b/>
          <w:i/>
          <w:color w:val="FF0000"/>
          <w:sz w:val="18"/>
          <w:szCs w:val="18"/>
        </w:rPr>
        <w:fldChar w:fldCharType="separate"/>
      </w:r>
      <w:r w:rsidRPr="009F2552">
        <w:rPr>
          <w:rFonts w:ascii="Arial Narrow" w:hAnsi="Arial Narrow"/>
          <w:b/>
          <w:i/>
          <w:color w:val="FF0000"/>
          <w:sz w:val="18"/>
          <w:szCs w:val="18"/>
        </w:rPr>
        <w:fldChar w:fldCharType="end"/>
      </w:r>
    </w:p>
    <w:p w14:paraId="484E3E99" w14:textId="77777777" w:rsidR="00264188" w:rsidRDefault="00264188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4</w:t>
      </w:r>
      <w:r w:rsidR="006A244B">
        <w:rPr>
          <w:rFonts w:ascii="Arial Narrow" w:hAnsi="Arial Narrow"/>
          <w:b/>
        </w:rPr>
        <w:t>: PHYSICAL REQUIREMENTS</w:t>
      </w:r>
    </w:p>
    <w:p w14:paraId="7CC43C7C" w14:textId="77777777" w:rsidR="00B243D2" w:rsidRDefault="00B243D2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Are there any special or unusual physical skills or effort required on your job?</w:t>
      </w:r>
      <w:r w:rsidR="009C6E92">
        <w:rPr>
          <w:rFonts w:ascii="Arial Narrow" w:hAnsi="Arial Narrow"/>
        </w:rPr>
        <w:t xml:space="preserve"> </w:t>
      </w:r>
      <w:r w:rsidR="004B740A"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bookmarkStart w:id="6" w:name="Text5"/>
      <w:r w:rsidR="004B740A" w:rsidRPr="009C6E92">
        <w:rPr>
          <w:rFonts w:ascii="Arial Narrow" w:hAnsi="Arial Narrow"/>
          <w:u w:val="single"/>
        </w:rPr>
        <w:instrText xml:space="preserve"> FORMTEXT </w:instrText>
      </w:r>
      <w:r w:rsidR="004B740A" w:rsidRPr="009C6E92">
        <w:rPr>
          <w:rFonts w:ascii="Arial Narrow" w:hAnsi="Arial Narrow"/>
          <w:u w:val="single"/>
        </w:rPr>
      </w:r>
      <w:r w:rsidR="004B740A" w:rsidRPr="009C6E92">
        <w:rPr>
          <w:rFonts w:ascii="Arial Narrow" w:hAnsi="Arial Narrow"/>
          <w:u w:val="single"/>
        </w:rPr>
        <w:fldChar w:fldCharType="separate"/>
      </w:r>
      <w:r w:rsidR="004B740A" w:rsidRPr="009C6E92">
        <w:rPr>
          <w:rFonts w:ascii="Arial Narrow" w:hAnsi="Arial Narrow"/>
          <w:noProof/>
          <w:u w:val="single"/>
        </w:rPr>
        <w:t>N/A</w:t>
      </w:r>
      <w:r w:rsidR="004B740A" w:rsidRPr="009C6E92">
        <w:rPr>
          <w:rFonts w:ascii="Arial Narrow" w:hAnsi="Arial Narrow"/>
          <w:u w:val="single"/>
        </w:rPr>
        <w:fldChar w:fldCharType="end"/>
      </w:r>
      <w:bookmarkEnd w:id="6"/>
    </w:p>
    <w:p w14:paraId="0F515723" w14:textId="77777777" w:rsidR="005318F0" w:rsidRDefault="00B243D2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</w:rPr>
        <w:t>Do you require</w:t>
      </w:r>
      <w:r w:rsidR="004B740A">
        <w:rPr>
          <w:rFonts w:ascii="Arial Narrow" w:hAnsi="Arial Narrow"/>
        </w:rPr>
        <w:t xml:space="preserve"> any special accommodations to perform your job?</w:t>
      </w:r>
      <w:r w:rsidR="009C6E92">
        <w:rPr>
          <w:rFonts w:ascii="Arial Narrow" w:hAnsi="Arial Narrow"/>
        </w:rPr>
        <w:t xml:space="preserve"> </w:t>
      </w:r>
      <w:r w:rsidR="004B740A"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="004B740A" w:rsidRPr="009C6E92">
        <w:rPr>
          <w:rFonts w:ascii="Arial Narrow" w:hAnsi="Arial Narrow"/>
          <w:u w:val="single"/>
        </w:rPr>
        <w:instrText xml:space="preserve"> FORMTEXT </w:instrText>
      </w:r>
      <w:r w:rsidR="004B740A" w:rsidRPr="009C6E92">
        <w:rPr>
          <w:rFonts w:ascii="Arial Narrow" w:hAnsi="Arial Narrow"/>
          <w:u w:val="single"/>
        </w:rPr>
      </w:r>
      <w:r w:rsidR="004B740A" w:rsidRPr="009C6E92">
        <w:rPr>
          <w:rFonts w:ascii="Arial Narrow" w:hAnsi="Arial Narrow"/>
          <w:u w:val="single"/>
        </w:rPr>
        <w:fldChar w:fldCharType="separate"/>
      </w:r>
      <w:r w:rsidR="004B740A" w:rsidRPr="009C6E92">
        <w:rPr>
          <w:rFonts w:ascii="Arial Narrow" w:hAnsi="Arial Narrow"/>
          <w:noProof/>
          <w:u w:val="single"/>
        </w:rPr>
        <w:t>N/A</w:t>
      </w:r>
      <w:r w:rsidR="004B740A" w:rsidRPr="009C6E92">
        <w:rPr>
          <w:rFonts w:ascii="Arial Narrow" w:hAnsi="Arial Narrow"/>
          <w:u w:val="single"/>
        </w:rPr>
        <w:fldChar w:fldCharType="end"/>
      </w:r>
    </w:p>
    <w:p w14:paraId="3E889762" w14:textId="77777777" w:rsidR="004B740A" w:rsidRDefault="004B740A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5</w:t>
      </w:r>
      <w:r w:rsidR="006A244B">
        <w:rPr>
          <w:rFonts w:ascii="Arial Narrow" w:hAnsi="Arial Narrow"/>
          <w:b/>
        </w:rPr>
        <w:t xml:space="preserve">: </w:t>
      </w:r>
      <w:r w:rsidR="00BA6870">
        <w:rPr>
          <w:rFonts w:ascii="Arial Narrow" w:hAnsi="Arial Narrow"/>
          <w:b/>
        </w:rPr>
        <w:t>PROBLEM-SOLVING INSTRUCTIONS</w:t>
      </w:r>
    </w:p>
    <w:p w14:paraId="192450E3" w14:textId="77777777" w:rsidR="004B740A" w:rsidRDefault="004B740A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How are instructions provided: </w:t>
      </w:r>
      <w:r>
        <w:rPr>
          <w:rFonts w:ascii="Arial Narrow" w:hAnsi="Arial Narrow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"/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bookmarkEnd w:id="7"/>
      <w:r>
        <w:rPr>
          <w:rFonts w:ascii="Arial Narrow" w:hAnsi="Arial Narrow"/>
        </w:rPr>
        <w:t xml:space="preserve"> Orally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2"/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bookmarkEnd w:id="8"/>
      <w:r>
        <w:rPr>
          <w:rFonts w:ascii="Arial Narrow" w:hAnsi="Arial Narrow"/>
        </w:rPr>
        <w:t xml:space="preserve"> In Writing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3"/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bookmarkEnd w:id="9"/>
      <w:r>
        <w:rPr>
          <w:rFonts w:ascii="Arial Narrow" w:hAnsi="Arial Narrow"/>
        </w:rPr>
        <w:t xml:space="preserve"> Computer E-mail</w:t>
      </w:r>
    </w:p>
    <w:p w14:paraId="213FD67B" w14:textId="77777777" w:rsidR="005318F0" w:rsidRDefault="005318F0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How specific or general are these are these instruction</w:t>
      </w:r>
      <w:r w:rsidR="009C6E92">
        <w:rPr>
          <w:rFonts w:ascii="Arial Narrow" w:hAnsi="Arial Narrow"/>
        </w:rPr>
        <w:t xml:space="preserve">s? Please explain: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2913E123" w14:textId="77777777" w:rsidR="005318F0" w:rsidRDefault="005318F0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How are priorities and/or deadlines decided for your position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7AB0B4E2" w14:textId="77777777" w:rsidR="005318F0" w:rsidRDefault="005318F0" w:rsidP="005318F0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What occasions are there (if any) when instructions are not provided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681832A4" w14:textId="77777777" w:rsidR="005318F0" w:rsidRDefault="005318F0" w:rsidP="005318F0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At what stage and by whom (job title) are your assignments normally reviewed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035BB731" w14:textId="77777777" w:rsidR="009C6E92" w:rsidRDefault="005318F0" w:rsidP="009C6E92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How can you and your supervisor determine the quality of your work?</w:t>
      </w:r>
      <w:r w:rsidR="009C6E92">
        <w:rPr>
          <w:rFonts w:ascii="Arial Narrow" w:hAnsi="Arial Narrow"/>
        </w:rPr>
        <w:t xml:space="preserve"> </w:t>
      </w:r>
      <w:r w:rsidR="009C6E92"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="009C6E92" w:rsidRPr="009C6E92">
        <w:rPr>
          <w:rFonts w:ascii="Arial Narrow" w:hAnsi="Arial Narrow"/>
          <w:u w:val="single"/>
        </w:rPr>
        <w:instrText xml:space="preserve"> FORMTEXT </w:instrText>
      </w:r>
      <w:r w:rsidR="009C6E92" w:rsidRPr="009C6E92">
        <w:rPr>
          <w:rFonts w:ascii="Arial Narrow" w:hAnsi="Arial Narrow"/>
          <w:u w:val="single"/>
        </w:rPr>
      </w:r>
      <w:r w:rsidR="009C6E92" w:rsidRPr="009C6E92">
        <w:rPr>
          <w:rFonts w:ascii="Arial Narrow" w:hAnsi="Arial Narrow"/>
          <w:u w:val="single"/>
        </w:rPr>
        <w:fldChar w:fldCharType="separate"/>
      </w:r>
      <w:r w:rsidR="009C6E92" w:rsidRPr="009C6E92">
        <w:rPr>
          <w:rFonts w:ascii="Arial Narrow" w:hAnsi="Arial Narrow"/>
          <w:noProof/>
          <w:u w:val="single"/>
        </w:rPr>
        <w:t>N/A</w:t>
      </w:r>
      <w:r w:rsidR="009C6E92" w:rsidRPr="009C6E92">
        <w:rPr>
          <w:rFonts w:ascii="Arial Narrow" w:hAnsi="Arial Narrow"/>
          <w:u w:val="single"/>
        </w:rPr>
        <w:fldChar w:fldCharType="end"/>
      </w:r>
    </w:p>
    <w:p w14:paraId="3CD89EBD" w14:textId="0BA0D2AC" w:rsidR="00A96252" w:rsidRDefault="005318F0" w:rsidP="009C6E92">
      <w:pPr>
        <w:spacing w:line="240" w:lineRule="auto"/>
        <w:rPr>
          <w:rFonts w:ascii="Arial Narrow" w:hAnsi="Arial Narrow"/>
          <w:u w:val="single"/>
        </w:rPr>
      </w:pPr>
      <w:r>
        <w:rPr>
          <w:rFonts w:ascii="Arial Narrow" w:hAnsi="Arial Narrow"/>
        </w:rPr>
        <w:t xml:space="preserve">How often do you meet with your supervisor, and for what purpose? </w:t>
      </w:r>
      <w:r w:rsidR="009C6E92"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="009C6E92" w:rsidRPr="009C6E92">
        <w:rPr>
          <w:rFonts w:ascii="Arial Narrow" w:hAnsi="Arial Narrow"/>
          <w:u w:val="single"/>
        </w:rPr>
        <w:instrText xml:space="preserve"> FORMTEXT </w:instrText>
      </w:r>
      <w:r w:rsidR="009C6E92" w:rsidRPr="009C6E92">
        <w:rPr>
          <w:rFonts w:ascii="Arial Narrow" w:hAnsi="Arial Narrow"/>
          <w:u w:val="single"/>
        </w:rPr>
      </w:r>
      <w:r w:rsidR="009C6E92" w:rsidRPr="009C6E92">
        <w:rPr>
          <w:rFonts w:ascii="Arial Narrow" w:hAnsi="Arial Narrow"/>
          <w:u w:val="single"/>
        </w:rPr>
        <w:fldChar w:fldCharType="separate"/>
      </w:r>
      <w:r w:rsidR="009C6E92" w:rsidRPr="009C6E92">
        <w:rPr>
          <w:rFonts w:ascii="Arial Narrow" w:hAnsi="Arial Narrow"/>
          <w:noProof/>
          <w:u w:val="single"/>
        </w:rPr>
        <w:t>N/A</w:t>
      </w:r>
      <w:r w:rsidR="009C6E92" w:rsidRPr="009C6E92">
        <w:rPr>
          <w:rFonts w:ascii="Arial Narrow" w:hAnsi="Arial Narrow"/>
          <w:u w:val="single"/>
        </w:rPr>
        <w:fldChar w:fldCharType="end"/>
      </w:r>
    </w:p>
    <w:p w14:paraId="33BEC490" w14:textId="01E635ED" w:rsidR="00B8293A" w:rsidRDefault="00B8293A" w:rsidP="009C6E92">
      <w:pPr>
        <w:spacing w:line="240" w:lineRule="auto"/>
        <w:rPr>
          <w:rFonts w:ascii="Arial Narrow" w:hAnsi="Arial Narrow"/>
          <w:u w:val="single"/>
        </w:rPr>
      </w:pPr>
    </w:p>
    <w:p w14:paraId="77AF7892" w14:textId="77777777" w:rsidR="00B8293A" w:rsidRPr="00B8293A" w:rsidRDefault="00B8293A" w:rsidP="009C6E92">
      <w:pPr>
        <w:spacing w:line="240" w:lineRule="auto"/>
        <w:rPr>
          <w:rFonts w:ascii="Arial Narrow" w:hAnsi="Arial Narrow"/>
          <w:u w:val="single"/>
        </w:rPr>
      </w:pPr>
    </w:p>
    <w:p w14:paraId="5D4E8E60" w14:textId="77777777" w:rsidR="005318F0" w:rsidRDefault="005318F0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6</w:t>
      </w:r>
      <w:r w:rsidR="00BA6870">
        <w:rPr>
          <w:rFonts w:ascii="Arial Narrow" w:hAnsi="Arial Narrow"/>
          <w:b/>
        </w:rPr>
        <w:t>: TRAINING AND EXPERIENCE</w:t>
      </w:r>
    </w:p>
    <w:p w14:paraId="29B8F149" w14:textId="77777777" w:rsidR="002A3094" w:rsidRDefault="005318F0" w:rsidP="006A244B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>Please indicate the length and type of formal and/or on-the-job training that is essential before an average person could perform your job successfully?</w:t>
      </w:r>
      <w:r w:rsidR="006A244B">
        <w:rPr>
          <w:rFonts w:ascii="Arial Narrow" w:hAnsi="Arial Narrow"/>
        </w:rPr>
        <w:tab/>
      </w:r>
      <w:r w:rsidR="006A244B" w:rsidRPr="009C6E92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4"/>
            <w:enabled/>
            <w:calcOnExit w:val="0"/>
            <w:textInput>
              <w:type w:val="number"/>
              <w:format w:val="0"/>
            </w:textInput>
          </w:ffData>
        </w:fldChar>
      </w:r>
      <w:r w:rsidR="006A244B" w:rsidRPr="009C6E92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="006A244B" w:rsidRPr="009C6E92">
        <w:rPr>
          <w:rFonts w:ascii="Arial Narrow" w:hAnsi="Arial Narrow"/>
          <w:sz w:val="20"/>
          <w:szCs w:val="20"/>
          <w:u w:val="single"/>
        </w:rPr>
      </w:r>
      <w:r w:rsidR="006A244B" w:rsidRPr="009C6E92">
        <w:rPr>
          <w:rFonts w:ascii="Arial Narrow" w:hAnsi="Arial Narrow"/>
          <w:sz w:val="20"/>
          <w:szCs w:val="20"/>
          <w:u w:val="single"/>
        </w:rPr>
        <w:fldChar w:fldCharType="separate"/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sz w:val="20"/>
          <w:szCs w:val="20"/>
          <w:u w:val="single"/>
        </w:rPr>
        <w:fldChar w:fldCharType="end"/>
      </w:r>
      <w:r w:rsidR="006A244B" w:rsidRPr="00264188">
        <w:rPr>
          <w:rFonts w:ascii="Arial Narrow" w:hAnsi="Arial Narrow"/>
          <w:sz w:val="20"/>
          <w:szCs w:val="20"/>
        </w:rPr>
        <w:t xml:space="preserve"> years</w:t>
      </w:r>
      <w:r w:rsidR="006A244B">
        <w:rPr>
          <w:rFonts w:ascii="Arial Narrow" w:hAnsi="Arial Narrow"/>
          <w:sz w:val="20"/>
          <w:szCs w:val="20"/>
        </w:rPr>
        <w:t xml:space="preserve"> </w:t>
      </w:r>
      <w:r w:rsidR="006A244B" w:rsidRPr="009C6E92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4"/>
            <w:enabled/>
            <w:calcOnExit w:val="0"/>
            <w:textInput>
              <w:type w:val="number"/>
              <w:format w:val="0"/>
            </w:textInput>
          </w:ffData>
        </w:fldChar>
      </w:r>
      <w:r w:rsidR="006A244B" w:rsidRPr="009C6E92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="006A244B" w:rsidRPr="009C6E92">
        <w:rPr>
          <w:rFonts w:ascii="Arial Narrow" w:hAnsi="Arial Narrow"/>
          <w:sz w:val="20"/>
          <w:szCs w:val="20"/>
          <w:u w:val="single"/>
        </w:rPr>
      </w:r>
      <w:r w:rsidR="006A244B" w:rsidRPr="009C6E92">
        <w:rPr>
          <w:rFonts w:ascii="Arial Narrow" w:hAnsi="Arial Narrow"/>
          <w:sz w:val="20"/>
          <w:szCs w:val="20"/>
          <w:u w:val="single"/>
        </w:rPr>
        <w:fldChar w:fldCharType="separate"/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="006A244B" w:rsidRPr="009C6E92">
        <w:rPr>
          <w:rFonts w:ascii="Arial Narrow" w:hAnsi="Arial Narrow"/>
          <w:sz w:val="20"/>
          <w:szCs w:val="20"/>
          <w:u w:val="single"/>
        </w:rPr>
        <w:fldChar w:fldCharType="end"/>
      </w:r>
      <w:r w:rsidR="006A244B" w:rsidRPr="00264188">
        <w:rPr>
          <w:rFonts w:ascii="Arial Narrow" w:hAnsi="Arial Narrow"/>
          <w:sz w:val="20"/>
          <w:szCs w:val="20"/>
        </w:rPr>
        <w:t xml:space="preserve"> months</w:t>
      </w:r>
    </w:p>
    <w:p w14:paraId="370D5363" w14:textId="77777777" w:rsidR="002A3094" w:rsidRDefault="005318F0" w:rsidP="006A244B">
      <w:pPr>
        <w:rPr>
          <w:rFonts w:ascii="Arial Narrow" w:hAnsi="Arial Narrow"/>
        </w:rPr>
      </w:pPr>
      <w:r>
        <w:rPr>
          <w:rFonts w:ascii="Arial Narrow" w:hAnsi="Arial Narrow"/>
        </w:rPr>
        <w:t>Please indicate the number of years (or months) and type of prior job experience</w:t>
      </w:r>
      <w:r w:rsidR="002A3094">
        <w:rPr>
          <w:rFonts w:ascii="Arial Narrow" w:hAnsi="Arial Narrow"/>
        </w:rPr>
        <w:t xml:space="preserve"> that is essential before an average person could perform your job successfully.</w:t>
      </w:r>
      <w:r w:rsidR="006A244B">
        <w:rPr>
          <w:rFonts w:ascii="Arial Narrow" w:hAnsi="Arial Narrow"/>
        </w:rPr>
        <w:tab/>
      </w:r>
      <w:r w:rsidR="006A244B">
        <w:rPr>
          <w:rFonts w:ascii="Arial Narrow" w:hAnsi="Arial Narrow"/>
        </w:rPr>
        <w:tab/>
      </w:r>
    </w:p>
    <w:tbl>
      <w:tblPr>
        <w:tblStyle w:val="TableGrid"/>
        <w:tblW w:w="9985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5"/>
        <w:gridCol w:w="7300"/>
        <w:gridCol w:w="2330"/>
      </w:tblGrid>
      <w:tr w:rsidR="006A244B" w14:paraId="4A920E40" w14:textId="77777777" w:rsidTr="0078075C">
        <w:trPr>
          <w:cantSplit/>
          <w:trHeight w:val="422"/>
          <w:jc w:val="center"/>
        </w:trPr>
        <w:tc>
          <w:tcPr>
            <w:tcW w:w="355" w:type="dxa"/>
          </w:tcPr>
          <w:p w14:paraId="1544DCF3" w14:textId="77777777" w:rsidR="006A244B" w:rsidRDefault="006A244B" w:rsidP="009F2552">
            <w:pPr>
              <w:rPr>
                <w:rFonts w:ascii="Arial Narrow" w:hAnsi="Arial Narrow"/>
              </w:rPr>
            </w:pPr>
          </w:p>
        </w:tc>
        <w:tc>
          <w:tcPr>
            <w:tcW w:w="7300" w:type="dxa"/>
          </w:tcPr>
          <w:p w14:paraId="0DDD23E8" w14:textId="77777777" w:rsidR="006A244B" w:rsidRPr="00B7184F" w:rsidRDefault="006A244B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Type of Experience</w:t>
            </w:r>
          </w:p>
        </w:tc>
        <w:tc>
          <w:tcPr>
            <w:tcW w:w="2330" w:type="dxa"/>
          </w:tcPr>
          <w:p w14:paraId="77B735A6" w14:textId="77777777" w:rsidR="006A244B" w:rsidRPr="00B7184F" w:rsidRDefault="006A244B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Nu</w:t>
            </w:r>
            <w:r w:rsidR="0078075C">
              <w:rPr>
                <w:rFonts w:ascii="Arial Narrow" w:hAnsi="Arial Narrow"/>
                <w:b/>
                <w:sz w:val="20"/>
                <w:szCs w:val="20"/>
              </w:rPr>
              <w:t>mber of Years/</w:t>
            </w:r>
            <w:r>
              <w:rPr>
                <w:rFonts w:ascii="Arial Narrow" w:hAnsi="Arial Narrow"/>
                <w:b/>
                <w:sz w:val="20"/>
                <w:szCs w:val="20"/>
              </w:rPr>
              <w:t>Months</w:t>
            </w:r>
          </w:p>
        </w:tc>
      </w:tr>
      <w:tr w:rsidR="006A244B" w14:paraId="30D38C0F" w14:textId="77777777" w:rsidTr="006A244B">
        <w:trPr>
          <w:cantSplit/>
          <w:trHeight w:val="720"/>
          <w:jc w:val="center"/>
        </w:trPr>
        <w:tc>
          <w:tcPr>
            <w:tcW w:w="355" w:type="dxa"/>
          </w:tcPr>
          <w:p w14:paraId="60398B49" w14:textId="77777777" w:rsidR="006A244B" w:rsidRPr="001341EC" w:rsidRDefault="006A244B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7300" w:type="dxa"/>
          </w:tcPr>
          <w:p w14:paraId="1AA147CA" w14:textId="77777777" w:rsidR="006A244B" w:rsidRPr="00B7184F" w:rsidRDefault="006A244B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384BC2CF" w14:textId="77777777" w:rsidR="006A244B" w:rsidRDefault="006A244B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4D7D6267" w14:textId="77777777" w:rsidR="006A244B" w:rsidRDefault="006A244B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5E34F623" w14:textId="77777777" w:rsidR="006A244B" w:rsidRDefault="006A244B" w:rsidP="009F2552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6A244B" w14:paraId="7CD66870" w14:textId="77777777" w:rsidTr="006A244B">
        <w:trPr>
          <w:cantSplit/>
          <w:trHeight w:val="720"/>
          <w:jc w:val="center"/>
        </w:trPr>
        <w:tc>
          <w:tcPr>
            <w:tcW w:w="355" w:type="dxa"/>
          </w:tcPr>
          <w:p w14:paraId="3EB0F224" w14:textId="77777777" w:rsidR="006A244B" w:rsidRPr="001341EC" w:rsidRDefault="006A244B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7300" w:type="dxa"/>
          </w:tcPr>
          <w:p w14:paraId="25462EFD" w14:textId="77777777" w:rsidR="006A244B" w:rsidRDefault="006A244B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10856692" w14:textId="77777777" w:rsidR="006A244B" w:rsidRDefault="006A244B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68BCAD87" w14:textId="77777777" w:rsidR="006A244B" w:rsidRDefault="006A244B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95A009E" w14:textId="77777777" w:rsidR="006A244B" w:rsidRDefault="006A244B" w:rsidP="009F2552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6A244B" w14:paraId="75A92516" w14:textId="77777777" w:rsidTr="006A244B">
        <w:trPr>
          <w:cantSplit/>
          <w:trHeight w:val="720"/>
          <w:jc w:val="center"/>
        </w:trPr>
        <w:tc>
          <w:tcPr>
            <w:tcW w:w="355" w:type="dxa"/>
          </w:tcPr>
          <w:p w14:paraId="487195FC" w14:textId="77777777" w:rsidR="006A244B" w:rsidRPr="001341EC" w:rsidRDefault="006A244B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3</w:t>
            </w:r>
          </w:p>
        </w:tc>
        <w:tc>
          <w:tcPr>
            <w:tcW w:w="7300" w:type="dxa"/>
          </w:tcPr>
          <w:p w14:paraId="4893C3C8" w14:textId="77777777" w:rsidR="006A244B" w:rsidRDefault="006A244B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67CAA453" w14:textId="77777777" w:rsidR="006A244B" w:rsidRDefault="006A244B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640EE7BB" w14:textId="77777777" w:rsidR="006A244B" w:rsidRDefault="006A244B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ADCDA22" w14:textId="77777777" w:rsidR="006A244B" w:rsidRDefault="006A244B" w:rsidP="009F2552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</w:tbl>
    <w:p w14:paraId="7500BBEB" w14:textId="77777777" w:rsidR="009F2552" w:rsidRDefault="009F2552" w:rsidP="002A3094">
      <w:pPr>
        <w:spacing w:line="240" w:lineRule="auto"/>
        <w:rPr>
          <w:rFonts w:ascii="Arial Narrow" w:hAnsi="Arial Narrow"/>
          <w:b/>
          <w:i/>
          <w:color w:val="FF0000"/>
          <w:sz w:val="18"/>
          <w:szCs w:val="18"/>
        </w:rPr>
      </w:pPr>
      <w:r w:rsidRPr="009F2552">
        <w:rPr>
          <w:rFonts w:ascii="Arial Narrow" w:hAnsi="Arial Narrow"/>
          <w:b/>
          <w:i/>
          <w:color w:val="FF0000"/>
          <w:sz w:val="18"/>
          <w:szCs w:val="18"/>
        </w:rPr>
        <w:t xml:space="preserve">* If you need additional space, please use supplemental sheet and check this box </w:t>
      </w:r>
      <w:r w:rsidRPr="009F2552">
        <w:rPr>
          <w:rFonts w:ascii="Arial Narrow" w:hAnsi="Arial Narrow"/>
          <w:b/>
          <w:i/>
          <w:color w:val="FF0000"/>
          <w:sz w:val="18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9F2552">
        <w:rPr>
          <w:rFonts w:ascii="Arial Narrow" w:hAnsi="Arial Narrow"/>
          <w:b/>
          <w:i/>
          <w:color w:val="FF0000"/>
          <w:sz w:val="18"/>
          <w:szCs w:val="18"/>
        </w:rPr>
        <w:instrText xml:space="preserve"> FORMCHECKBOX </w:instrText>
      </w:r>
      <w:r w:rsidR="00D42746">
        <w:rPr>
          <w:rFonts w:ascii="Arial Narrow" w:hAnsi="Arial Narrow"/>
          <w:b/>
          <w:i/>
          <w:color w:val="FF0000"/>
          <w:sz w:val="18"/>
          <w:szCs w:val="18"/>
        </w:rPr>
      </w:r>
      <w:r w:rsidR="00D42746">
        <w:rPr>
          <w:rFonts w:ascii="Arial Narrow" w:hAnsi="Arial Narrow"/>
          <w:b/>
          <w:i/>
          <w:color w:val="FF0000"/>
          <w:sz w:val="18"/>
          <w:szCs w:val="18"/>
        </w:rPr>
        <w:fldChar w:fldCharType="separate"/>
      </w:r>
      <w:r w:rsidRPr="009F2552">
        <w:rPr>
          <w:rFonts w:ascii="Arial Narrow" w:hAnsi="Arial Narrow"/>
          <w:b/>
          <w:i/>
          <w:color w:val="FF0000"/>
          <w:sz w:val="18"/>
          <w:szCs w:val="18"/>
        </w:rPr>
        <w:fldChar w:fldCharType="end"/>
      </w:r>
    </w:p>
    <w:p w14:paraId="38361B2F" w14:textId="77777777" w:rsidR="002A3094" w:rsidRDefault="002A3094" w:rsidP="002A3094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What license(s), certification, registration, or related regulatory requirements are there for your job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0EBDBACF" w14:textId="77777777" w:rsidR="002A3094" w:rsidRDefault="002A3094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7</w:t>
      </w:r>
      <w:r w:rsidR="00BA6870">
        <w:rPr>
          <w:rFonts w:ascii="Arial Narrow" w:hAnsi="Arial Narrow"/>
          <w:b/>
        </w:rPr>
        <w:t>: AUTHORITY &amp; ACCOUNTABILITY</w:t>
      </w:r>
    </w:p>
    <w:p w14:paraId="1FB45DC9" w14:textId="77777777" w:rsidR="002A3094" w:rsidRDefault="002A3094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What kinds of actions, documents, plans, or functions </w:t>
      </w:r>
      <w:r>
        <w:rPr>
          <w:rFonts w:ascii="Arial Narrow" w:hAnsi="Arial Narrow"/>
          <w:b/>
        </w:rPr>
        <w:t xml:space="preserve">require </w:t>
      </w:r>
      <w:r>
        <w:rPr>
          <w:rFonts w:ascii="Arial Narrow" w:hAnsi="Arial Narrow"/>
        </w:rPr>
        <w:t>your authorization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657E9F8A" w14:textId="77777777" w:rsidR="002A3094" w:rsidRDefault="002A3094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What kinds of significant decisions are you authorized to make </w:t>
      </w:r>
      <w:r>
        <w:rPr>
          <w:rFonts w:ascii="Arial Narrow" w:hAnsi="Arial Narrow"/>
          <w:b/>
        </w:rPr>
        <w:t>without</w:t>
      </w:r>
      <w:r>
        <w:rPr>
          <w:rFonts w:ascii="Arial Narrow" w:hAnsi="Arial Narrow"/>
        </w:rPr>
        <w:t xml:space="preserve"> clearing them through your supervisor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45BB61D3" w14:textId="77777777" w:rsidR="002A3094" w:rsidRDefault="002A3094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What work decision </w:t>
      </w:r>
      <w:r>
        <w:rPr>
          <w:rFonts w:ascii="Arial Narrow" w:hAnsi="Arial Narrow"/>
          <w:b/>
        </w:rPr>
        <w:t xml:space="preserve">require </w:t>
      </w:r>
      <w:r>
        <w:rPr>
          <w:rFonts w:ascii="Arial Narrow" w:hAnsi="Arial Narrow"/>
        </w:rPr>
        <w:t>clearance from your supervisors? Please give examples.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40A4BCAF" w14:textId="77777777" w:rsidR="002A3094" w:rsidRDefault="002A3094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>What are the most difficulty/important decisions you make? Describe their impact on your organizational unit, other employees, students, members of the public and/or the community.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0AE76809" w14:textId="77777777" w:rsidR="002A3094" w:rsidRDefault="002A3094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8</w:t>
      </w:r>
      <w:r w:rsidR="00BA6870">
        <w:rPr>
          <w:rFonts w:ascii="Arial Narrow" w:hAnsi="Arial Narrow"/>
          <w:b/>
        </w:rPr>
        <w:t>: INTERACTION WITH OTHERS</w:t>
      </w:r>
    </w:p>
    <w:p w14:paraId="6A8EC84E" w14:textId="77777777" w:rsidR="002A3094" w:rsidRDefault="002A3094" w:rsidP="002A3094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To do your job effectively, what people are you required to interact with, </w:t>
      </w:r>
      <w:r>
        <w:rPr>
          <w:rFonts w:ascii="Arial Narrow" w:hAnsi="Arial Narrow"/>
          <w:b/>
        </w:rPr>
        <w:t xml:space="preserve">other than </w:t>
      </w:r>
      <w:r>
        <w:rPr>
          <w:rFonts w:ascii="Arial Narrow" w:hAnsi="Arial Narrow"/>
        </w:rPr>
        <w:t>your immediate supervisor and co-workers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02A74A88" w14:textId="77777777" w:rsidR="002A3094" w:rsidRDefault="002A3094" w:rsidP="002A3094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Within </w:t>
      </w:r>
      <w:r>
        <w:rPr>
          <w:rFonts w:ascii="Arial Narrow" w:hAnsi="Arial Narrow"/>
        </w:rPr>
        <w:t>your organization, please indicate the job titles and departments of the employees with whom you regularly work.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66E2EFFD" w14:textId="77777777" w:rsidR="002A3094" w:rsidRDefault="002A3094" w:rsidP="002A3094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Outside </w:t>
      </w:r>
      <w:r>
        <w:rPr>
          <w:rFonts w:ascii="Arial Narrow" w:hAnsi="Arial Narrow"/>
        </w:rPr>
        <w:t>of your organization, indicate the nature of your contacts with members of the community, students, other government agencies, vendors, contractors, etc.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2B1D99AD" w14:textId="77777777" w:rsidR="002A3094" w:rsidRDefault="002A3094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9</w:t>
      </w:r>
      <w:r w:rsidR="00BA6870">
        <w:rPr>
          <w:rFonts w:ascii="Arial Narrow" w:hAnsi="Arial Narrow"/>
          <w:b/>
        </w:rPr>
        <w:t>: LANGUAGE REQUIREMENTS</w:t>
      </w:r>
    </w:p>
    <w:p w14:paraId="299D4762" w14:textId="77777777" w:rsidR="002A3094" w:rsidRDefault="002A3094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Does your job require </w:t>
      </w:r>
      <w:r w:rsidR="007C08BB">
        <w:rPr>
          <w:rFonts w:ascii="Arial Narrow" w:hAnsi="Arial Narrow"/>
        </w:rPr>
        <w:t xml:space="preserve">that you converse in a language other than English? If so, please indicate what language(s), level of proficiency, how often, for what purpose. </w:t>
      </w:r>
    </w:p>
    <w:p w14:paraId="11C843A9" w14:textId="77777777" w:rsidR="007C08BB" w:rsidRDefault="007C08BB" w:rsidP="001341EC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Language(s):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>
              <w:default w:val="N/A"/>
            </w:textInput>
          </w:ffData>
        </w:fldChar>
      </w:r>
      <w:bookmarkStart w:id="10" w:name="Text6"/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  <w:bookmarkEnd w:id="10"/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Level of Proficiency: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Frequency: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Purpose: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4AD861B1" w14:textId="77777777" w:rsidR="004F6939" w:rsidRDefault="004F6939" w:rsidP="001341E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10</w:t>
      </w:r>
      <w:r w:rsidR="00BA6870">
        <w:rPr>
          <w:rFonts w:ascii="Arial Narrow" w:hAnsi="Arial Narrow"/>
          <w:b/>
        </w:rPr>
        <w:t>: CHANGES TO POSITION</w:t>
      </w:r>
    </w:p>
    <w:p w14:paraId="6A289F16" w14:textId="77777777" w:rsidR="004F6939" w:rsidRDefault="004F6939" w:rsidP="001341EC">
      <w:pPr>
        <w:spacing w:line="240" w:lineRule="auto"/>
        <w:rPr>
          <w:rFonts w:ascii="Arial Narrow" w:hAnsi="Arial Narrow"/>
        </w:rPr>
      </w:pPr>
      <w:r w:rsidRPr="004F6939">
        <w:rPr>
          <w:rFonts w:ascii="Arial Narrow" w:hAnsi="Arial Narrow"/>
          <w:b/>
        </w:rPr>
        <w:t>Duties Deleted:</w:t>
      </w:r>
      <w:r>
        <w:rPr>
          <w:rFonts w:ascii="Arial Narrow" w:hAnsi="Arial Narrow"/>
        </w:rPr>
        <w:t xml:space="preserve"> </w:t>
      </w:r>
      <w:r w:rsidRPr="004F6939">
        <w:rPr>
          <w:rFonts w:ascii="Arial Narrow" w:hAnsi="Arial Narrow"/>
        </w:rPr>
        <w:t>During the past two years, what duties have been removed from your position? Please explain.</w:t>
      </w:r>
      <w:r w:rsidR="007C08BB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336BFC63" w14:textId="77777777" w:rsidR="004F6939" w:rsidRDefault="004F6939" w:rsidP="004F6939">
      <w:pPr>
        <w:spacing w:line="240" w:lineRule="auto"/>
        <w:rPr>
          <w:rFonts w:ascii="Arial Narrow" w:hAnsi="Arial Narrow"/>
        </w:rPr>
      </w:pPr>
      <w:r w:rsidRPr="004F6939">
        <w:rPr>
          <w:rFonts w:ascii="Arial Narrow" w:hAnsi="Arial Narrow"/>
          <w:b/>
        </w:rPr>
        <w:t>Other Changes</w:t>
      </w:r>
      <w:r>
        <w:rPr>
          <w:rFonts w:ascii="Arial Narrow" w:hAnsi="Arial Narrow"/>
          <w:b/>
        </w:rPr>
        <w:t>:</w:t>
      </w:r>
      <w:r w:rsidRPr="004F6939">
        <w:rPr>
          <w:rFonts w:ascii="Arial Narrow" w:hAnsi="Arial Narrow"/>
        </w:rPr>
        <w:t xml:space="preserve"> List other changes that have taken place in your position, such as the level of supervision</w:t>
      </w:r>
      <w:r>
        <w:rPr>
          <w:rFonts w:ascii="Arial Narrow" w:hAnsi="Arial Narrow"/>
        </w:rPr>
        <w:t xml:space="preserve"> </w:t>
      </w:r>
      <w:r w:rsidRPr="004F6939">
        <w:rPr>
          <w:rFonts w:ascii="Arial Narrow" w:hAnsi="Arial Narrow"/>
        </w:rPr>
        <w:t>exercised or received</w:t>
      </w:r>
      <w:r>
        <w:rPr>
          <w:rFonts w:ascii="Arial Narrow" w:hAnsi="Arial Narrow"/>
        </w:rPr>
        <w:t>,</w:t>
      </w:r>
      <w:r w:rsidRPr="004F6939">
        <w:rPr>
          <w:rFonts w:ascii="Arial Narrow" w:hAnsi="Arial Narrow"/>
        </w:rPr>
        <w:t xml:space="preserve"> policy or procedural changes, new tools or equipment, new processes, etc.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50BE434C" w14:textId="77777777" w:rsidR="004F6939" w:rsidRDefault="004F6939" w:rsidP="004F6939">
      <w:pPr>
        <w:spacing w:line="240" w:lineRule="auto"/>
        <w:rPr>
          <w:rFonts w:ascii="Arial Narrow" w:hAnsi="Arial Narrow"/>
        </w:rPr>
      </w:pPr>
      <w:r w:rsidRPr="004F6939">
        <w:rPr>
          <w:rFonts w:ascii="Arial Narrow" w:hAnsi="Arial Narrow"/>
        </w:rPr>
        <w:t>Are there any positions in your agency or other agencies whose duties and responsibilities appear to be equal to</w:t>
      </w:r>
      <w:r>
        <w:rPr>
          <w:rFonts w:ascii="Arial Narrow" w:hAnsi="Arial Narrow"/>
        </w:rPr>
        <w:t xml:space="preserve"> </w:t>
      </w:r>
      <w:r w:rsidRPr="004F6939">
        <w:rPr>
          <w:rFonts w:ascii="Arial Narrow" w:hAnsi="Arial Narrow"/>
        </w:rPr>
        <w:t>your job?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2E289294" w14:textId="77777777" w:rsidR="004F6939" w:rsidRDefault="00BA6870" w:rsidP="004F6939">
      <w:pPr>
        <w:spacing w:line="240" w:lineRule="auto"/>
        <w:rPr>
          <w:rFonts w:ascii="Arial Narrow" w:hAnsi="Arial Narrow"/>
          <w:sz w:val="20"/>
          <w:szCs w:val="20"/>
        </w:rPr>
      </w:pPr>
      <w:r w:rsidRPr="00BA6870">
        <w:rPr>
          <w:rFonts w:ascii="Arial Narrow" w:hAnsi="Arial Narrow"/>
        </w:rPr>
        <w:t>How long have you performed the current duties assigned to your position?</w:t>
      </w:r>
      <w:r>
        <w:rPr>
          <w:rFonts w:ascii="Arial Narrow" w:hAnsi="Arial Narrow"/>
        </w:rPr>
        <w:tab/>
      </w:r>
      <w:r w:rsidRPr="009C6E92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4"/>
            <w:enabled/>
            <w:calcOnExit w:val="0"/>
            <w:textInput>
              <w:type w:val="number"/>
              <w:format w:val="0"/>
            </w:textInput>
          </w:ffData>
        </w:fldChar>
      </w:r>
      <w:r w:rsidRPr="009C6E92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Pr="009C6E92">
        <w:rPr>
          <w:rFonts w:ascii="Arial Narrow" w:hAnsi="Arial Narrow"/>
          <w:sz w:val="20"/>
          <w:szCs w:val="20"/>
          <w:u w:val="single"/>
        </w:rPr>
      </w:r>
      <w:r w:rsidRPr="009C6E92">
        <w:rPr>
          <w:rFonts w:ascii="Arial Narrow" w:hAnsi="Arial Narrow"/>
          <w:sz w:val="20"/>
          <w:szCs w:val="20"/>
          <w:u w:val="single"/>
        </w:rPr>
        <w:fldChar w:fldCharType="separate"/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sz w:val="20"/>
          <w:szCs w:val="20"/>
          <w:u w:val="single"/>
        </w:rPr>
        <w:fldChar w:fldCharType="end"/>
      </w:r>
      <w:r w:rsidRPr="00264188">
        <w:rPr>
          <w:rFonts w:ascii="Arial Narrow" w:hAnsi="Arial Narrow"/>
          <w:sz w:val="20"/>
          <w:szCs w:val="20"/>
        </w:rPr>
        <w:t xml:space="preserve"> years</w:t>
      </w:r>
      <w:r>
        <w:rPr>
          <w:rFonts w:ascii="Arial Narrow" w:hAnsi="Arial Narrow"/>
          <w:sz w:val="20"/>
          <w:szCs w:val="20"/>
        </w:rPr>
        <w:t xml:space="preserve"> </w:t>
      </w:r>
      <w:r w:rsidRPr="009C6E92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4"/>
            <w:enabled/>
            <w:calcOnExit w:val="0"/>
            <w:textInput>
              <w:type w:val="number"/>
              <w:format w:val="0"/>
            </w:textInput>
          </w:ffData>
        </w:fldChar>
      </w:r>
      <w:r w:rsidRPr="009C6E92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Pr="009C6E92">
        <w:rPr>
          <w:rFonts w:ascii="Arial Narrow" w:hAnsi="Arial Narrow"/>
          <w:sz w:val="20"/>
          <w:szCs w:val="20"/>
          <w:u w:val="single"/>
        </w:rPr>
      </w:r>
      <w:r w:rsidRPr="009C6E92">
        <w:rPr>
          <w:rFonts w:ascii="Arial Narrow" w:hAnsi="Arial Narrow"/>
          <w:sz w:val="20"/>
          <w:szCs w:val="20"/>
          <w:u w:val="single"/>
        </w:rPr>
        <w:fldChar w:fldCharType="separate"/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noProof/>
          <w:sz w:val="20"/>
          <w:szCs w:val="20"/>
          <w:u w:val="single"/>
        </w:rPr>
        <w:t> </w:t>
      </w:r>
      <w:r w:rsidRPr="009C6E92">
        <w:rPr>
          <w:rFonts w:ascii="Arial Narrow" w:hAnsi="Arial Narrow"/>
          <w:sz w:val="20"/>
          <w:szCs w:val="20"/>
          <w:u w:val="single"/>
        </w:rPr>
        <w:fldChar w:fldCharType="end"/>
      </w:r>
      <w:r w:rsidRPr="00264188">
        <w:rPr>
          <w:rFonts w:ascii="Arial Narrow" w:hAnsi="Arial Narrow"/>
          <w:sz w:val="20"/>
          <w:szCs w:val="20"/>
        </w:rPr>
        <w:t xml:space="preserve"> months</w:t>
      </w:r>
    </w:p>
    <w:p w14:paraId="658BF4AE" w14:textId="77777777" w:rsidR="00B12E2C" w:rsidRDefault="00B12E2C" w:rsidP="004F6939">
      <w:pPr>
        <w:spacing w:line="240" w:lineRule="auto"/>
        <w:rPr>
          <w:rFonts w:ascii="Arial Narrow" w:hAnsi="Arial Narrow"/>
          <w:sz w:val="20"/>
          <w:szCs w:val="20"/>
        </w:rPr>
      </w:pPr>
    </w:p>
    <w:p w14:paraId="4536AAE6" w14:textId="77777777" w:rsidR="00B12E2C" w:rsidRDefault="00B12E2C" w:rsidP="004F6939">
      <w:pPr>
        <w:spacing w:line="240" w:lineRule="auto"/>
        <w:rPr>
          <w:rFonts w:ascii="Arial Narrow" w:hAnsi="Arial Narrow"/>
          <w:sz w:val="20"/>
          <w:szCs w:val="20"/>
        </w:rPr>
      </w:pPr>
    </w:p>
    <w:p w14:paraId="5D4724C7" w14:textId="77777777" w:rsidR="00B12E2C" w:rsidRPr="002A3094" w:rsidRDefault="00B12E2C" w:rsidP="004F6939">
      <w:pPr>
        <w:spacing w:line="240" w:lineRule="auto"/>
        <w:rPr>
          <w:rFonts w:ascii="Arial Narrow" w:hAnsi="Arial Narrow"/>
        </w:rPr>
      </w:pPr>
    </w:p>
    <w:p w14:paraId="0D5ABD5D" w14:textId="77777777" w:rsidR="00BA6870" w:rsidRDefault="00BA6870" w:rsidP="001341EC">
      <w:pPr>
        <w:spacing w:line="240" w:lineRule="auto"/>
        <w:rPr>
          <w:rFonts w:ascii="Arial Narrow" w:hAnsi="Arial Narrow"/>
          <w:i/>
        </w:rPr>
      </w:pPr>
      <w:r>
        <w:rPr>
          <w:rFonts w:ascii="Arial Narrow" w:hAnsi="Arial Narrow"/>
          <w:b/>
        </w:rPr>
        <w:t>SECTION 11: SUPERVISORY AND SUPPLEMENTAL QUESTIONNAIRE:</w:t>
      </w:r>
      <w:r w:rsidRPr="00BA6870">
        <w:t xml:space="preserve"> </w:t>
      </w:r>
      <w:r w:rsidRPr="00BA6870">
        <w:rPr>
          <w:rFonts w:ascii="Arial Narrow" w:hAnsi="Arial Narrow"/>
          <w:i/>
        </w:rPr>
        <w:t xml:space="preserve">To be completed only by individuals who supervise other employees. </w:t>
      </w:r>
    </w:p>
    <w:p w14:paraId="6D1F4ECE" w14:textId="77777777" w:rsidR="00BA6870" w:rsidRPr="00BA6870" w:rsidRDefault="00BA6870" w:rsidP="00BA6870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SUPERVISION&amp; SPAN OF CONTROL: </w:t>
      </w:r>
      <w:r w:rsidRPr="00BA6870">
        <w:rPr>
          <w:rFonts w:ascii="Arial Narrow" w:hAnsi="Arial Narrow"/>
        </w:rPr>
        <w:t>Please indicate the job titles and names of the employees who report directly to you, and not through a subordinate supervisor.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651F339D" w14:textId="77777777" w:rsidR="00BA6870" w:rsidRPr="00BA6870" w:rsidRDefault="00BA6870" w:rsidP="00BA6870">
      <w:pPr>
        <w:spacing w:line="240" w:lineRule="auto"/>
        <w:rPr>
          <w:rFonts w:ascii="Arial Narrow" w:hAnsi="Arial Narrow"/>
        </w:rPr>
      </w:pPr>
      <w:r w:rsidRPr="00BA6870">
        <w:rPr>
          <w:rFonts w:ascii="Arial Narrow" w:hAnsi="Arial Narrow"/>
        </w:rPr>
        <w:t>Please indicate the job titles, and number of positions for each, that report to your direct subordinates.</w:t>
      </w:r>
      <w:r w:rsidR="009C6E92">
        <w:rPr>
          <w:rFonts w:ascii="Arial Narrow" w:hAnsi="Arial Narrow"/>
        </w:rPr>
        <w:t xml:space="preserve"> </w:t>
      </w:r>
      <w:r w:rsidRPr="009C6E92">
        <w:rPr>
          <w:rFonts w:ascii="Arial Narrow" w:hAnsi="Arial Narrow"/>
          <w:u w:val="single"/>
        </w:rPr>
        <w:fldChar w:fldCharType="begin">
          <w:ffData>
            <w:name w:val=""/>
            <w:enabled/>
            <w:calcOnExit w:val="0"/>
            <w:textInput>
              <w:default w:val="N/A"/>
            </w:textInput>
          </w:ffData>
        </w:fldChar>
      </w:r>
      <w:r w:rsidRPr="009C6E92">
        <w:rPr>
          <w:rFonts w:ascii="Arial Narrow" w:hAnsi="Arial Narrow"/>
          <w:u w:val="single"/>
        </w:rPr>
        <w:instrText xml:space="preserve"> FORMTEXT </w:instrText>
      </w:r>
      <w:r w:rsidRPr="009C6E92">
        <w:rPr>
          <w:rFonts w:ascii="Arial Narrow" w:hAnsi="Arial Narrow"/>
          <w:u w:val="single"/>
        </w:rPr>
      </w:r>
      <w:r w:rsidRPr="009C6E92">
        <w:rPr>
          <w:rFonts w:ascii="Arial Narrow" w:hAnsi="Arial Narrow"/>
          <w:u w:val="single"/>
        </w:rPr>
        <w:fldChar w:fldCharType="separate"/>
      </w:r>
      <w:r w:rsidRPr="009C6E92">
        <w:rPr>
          <w:rFonts w:ascii="Arial Narrow" w:hAnsi="Arial Narrow"/>
          <w:noProof/>
          <w:u w:val="single"/>
        </w:rPr>
        <w:t>N/A</w:t>
      </w:r>
      <w:r w:rsidRPr="009C6E92">
        <w:rPr>
          <w:rFonts w:ascii="Arial Narrow" w:hAnsi="Arial Narrow"/>
          <w:u w:val="single"/>
        </w:rPr>
        <w:fldChar w:fldCharType="end"/>
      </w:r>
    </w:p>
    <w:p w14:paraId="790BF4C2" w14:textId="77777777" w:rsidR="00BA6870" w:rsidRDefault="00BA6870" w:rsidP="00BA6870">
      <w:pPr>
        <w:spacing w:line="240" w:lineRule="auto"/>
        <w:rPr>
          <w:rFonts w:ascii="Arial Narrow" w:hAnsi="Arial Narrow"/>
        </w:rPr>
      </w:pPr>
      <w:r w:rsidRPr="00BA6870">
        <w:rPr>
          <w:rFonts w:ascii="Arial Narrow" w:hAnsi="Arial Narrow"/>
          <w:b/>
        </w:rPr>
        <w:t>SUPERVISORY RESPONSIBILITIES:</w:t>
      </w:r>
      <w:r w:rsidRPr="00BA6870">
        <w:rPr>
          <w:rFonts w:ascii="Arial Narrow" w:hAnsi="Arial Narrow"/>
        </w:rPr>
        <w:t xml:space="preserve"> Does your position have the authority to take any of the</w:t>
      </w:r>
      <w:r>
        <w:rPr>
          <w:rFonts w:ascii="Arial Narrow" w:hAnsi="Arial Narrow"/>
        </w:rPr>
        <w:t xml:space="preserve"> following </w:t>
      </w:r>
      <w:r w:rsidRPr="00BA6870">
        <w:rPr>
          <w:rFonts w:ascii="Arial Narrow" w:hAnsi="Arial Narrow"/>
        </w:rPr>
        <w:t>actions? If not, does your supervisor rely mainly on your recommendation to make the decision?</w:t>
      </w:r>
    </w:p>
    <w:p w14:paraId="5AB9B7CD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4"/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bookmarkEnd w:id="11"/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5"/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bookmarkEnd w:id="12"/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6"/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bookmarkEnd w:id="13"/>
      <w:r>
        <w:rPr>
          <w:rFonts w:ascii="Arial Narrow" w:hAnsi="Arial Narrow"/>
        </w:rPr>
        <w:t xml:space="preserve"> If no, relies mainly on your recommendation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Hire employees</w:t>
      </w:r>
    </w:p>
    <w:p w14:paraId="21CD2118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Promote employees</w:t>
      </w:r>
    </w:p>
    <w:p w14:paraId="557B6597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Transfer employees</w:t>
      </w:r>
    </w:p>
    <w:p w14:paraId="79F543D1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Prepare work schedule</w:t>
      </w:r>
    </w:p>
    <w:p w14:paraId="5137B3B1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Assign/review work</w:t>
      </w:r>
    </w:p>
    <w:p w14:paraId="60F5766C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Train employees</w:t>
      </w:r>
    </w:p>
    <w:p w14:paraId="43CD075E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Assign/approve overtime</w:t>
      </w:r>
    </w:p>
    <w:p w14:paraId="2BA07DD6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Assign/approve comp time</w:t>
      </w:r>
    </w:p>
    <w:p w14:paraId="470848AB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Prepare performance appraisals</w:t>
      </w:r>
    </w:p>
    <w:p w14:paraId="23D89E5E" w14:textId="77777777" w:rsid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Approve sick/vacation leave</w:t>
      </w:r>
    </w:p>
    <w:p w14:paraId="4840323F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Recall employees to work in emergencies</w:t>
      </w:r>
    </w:p>
    <w:p w14:paraId="61D47A45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Award pay increases</w:t>
      </w:r>
    </w:p>
    <w:p w14:paraId="2F638BAC" w14:textId="77777777" w:rsidR="00AE7C88" w:rsidRPr="00BA6870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Discipline employees</w:t>
      </w:r>
    </w:p>
    <w:p w14:paraId="18F220D3" w14:textId="77777777" w:rsidR="00AE7C88" w:rsidRPr="00AE7C88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 w:rsidRPr="00AE7C88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ab/>
      </w:r>
      <w:r w:rsidRPr="00AE7C88">
        <w:rPr>
          <w:rFonts w:ascii="Arial Narrow" w:hAnsi="Arial Narrow"/>
        </w:rPr>
        <w:t>Suspend employees</w:t>
      </w:r>
    </w:p>
    <w:p w14:paraId="1BE2023D" w14:textId="77777777" w:rsidR="005E6CDE" w:rsidRDefault="00AE7C88" w:rsidP="00AE7C88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rFonts w:ascii="Arial Narrow" w:hAnsi="Arial Narrow"/>
        </w:rPr>
      </w:pP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 </w:t>
      </w:r>
      <w:r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If no, relies mainly on your recommendation</w:t>
      </w:r>
      <w:r>
        <w:rPr>
          <w:rFonts w:ascii="Arial Narrow" w:hAnsi="Arial Narrow"/>
        </w:rPr>
        <w:tab/>
        <w:t>Ter</w:t>
      </w:r>
      <w:r w:rsidRPr="00AE7C88">
        <w:rPr>
          <w:rFonts w:ascii="Arial Narrow" w:hAnsi="Arial Narrow"/>
        </w:rPr>
        <w:t>minate employees</w:t>
      </w:r>
      <w:r>
        <w:rPr>
          <w:rFonts w:ascii="Arial Narrow" w:hAnsi="Arial Narrow"/>
        </w:rPr>
        <w:t xml:space="preserve">  </w:t>
      </w:r>
    </w:p>
    <w:p w14:paraId="487CB1DB" w14:textId="77777777" w:rsidR="005E6CDE" w:rsidRPr="005E6CDE" w:rsidRDefault="005E6CDE" w:rsidP="005E6CDE">
      <w:pPr>
        <w:rPr>
          <w:rFonts w:ascii="Arial Narrow" w:hAnsi="Arial Narrow"/>
        </w:rPr>
      </w:pPr>
      <w:r w:rsidRPr="005E6CDE">
        <w:rPr>
          <w:rFonts w:ascii="Arial Narrow" w:hAnsi="Arial Narrow"/>
        </w:rPr>
        <w:t>I certify that I have read the instructions, that the entries made above are my own and to the best of my knowledge are accurate and complete.</w:t>
      </w:r>
    </w:p>
    <w:p w14:paraId="72BFF446" w14:textId="77777777" w:rsidR="005E6CDE" w:rsidRPr="005E6CDE" w:rsidRDefault="005E6CDE" w:rsidP="005E6CDE">
      <w:pPr>
        <w:rPr>
          <w:rFonts w:ascii="Arial Narrow" w:hAnsi="Arial Narrow"/>
        </w:rPr>
      </w:pPr>
      <w:r w:rsidRPr="005E6CDE">
        <w:rPr>
          <w:rFonts w:ascii="Arial Narrow" w:hAnsi="Arial Narrow"/>
          <w:b/>
        </w:rPr>
        <w:t>OPTIONAL:</w:t>
      </w:r>
      <w:r>
        <w:rPr>
          <w:rFonts w:ascii="Arial Narrow" w:hAnsi="Arial Narrow"/>
          <w:b/>
        </w:rPr>
        <w:t xml:space="preserve"> </w:t>
      </w:r>
      <w:r w:rsidRPr="005E6CDE">
        <w:rPr>
          <w:rFonts w:ascii="Arial Narrow" w:hAnsi="Arial Narrow"/>
        </w:rPr>
        <w:t>I would like to request for a personal interview with the Reclassification Committee.</w:t>
      </w:r>
      <w:r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Yes </w:t>
      </w:r>
      <w:r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</w:rPr>
        <w:instrText xml:space="preserve"> FORMCHECKBOX </w:instrText>
      </w:r>
      <w:r w:rsidR="00D42746">
        <w:rPr>
          <w:rFonts w:ascii="Arial Narrow" w:hAnsi="Arial Narrow"/>
        </w:rPr>
      </w:r>
      <w:r w:rsidR="00D42746">
        <w:rPr>
          <w:rFonts w:ascii="Arial Narrow" w:hAnsi="Arial Narrow"/>
        </w:rPr>
        <w:fldChar w:fldCharType="separate"/>
      </w:r>
      <w:r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No</w:t>
      </w:r>
    </w:p>
    <w:p w14:paraId="490B19D7" w14:textId="77777777" w:rsidR="005E6CDE" w:rsidRDefault="005E6CDE" w:rsidP="005E6CDE">
      <w:pPr>
        <w:rPr>
          <w:rFonts w:ascii="Arial Narrow" w:hAnsi="Arial Narrow"/>
          <w:b/>
        </w:rPr>
      </w:pPr>
    </w:p>
    <w:p w14:paraId="49EB230C" w14:textId="77777777" w:rsidR="005E6CDE" w:rsidRDefault="005E6CDE" w:rsidP="005E6CDE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Employee Signature: </w:t>
      </w:r>
      <w:r>
        <w:rPr>
          <w:rFonts w:ascii="Arial Narrow" w:hAnsi="Arial Narrow"/>
        </w:rPr>
        <w:t>______________________________________</w:t>
      </w:r>
      <w:r>
        <w:rPr>
          <w:rFonts w:ascii="Arial Narrow" w:hAnsi="Arial Narrow"/>
        </w:rPr>
        <w:tab/>
      </w:r>
      <w:r>
        <w:rPr>
          <w:rFonts w:ascii="Arial Narrow" w:hAnsi="Arial Narrow"/>
          <w:b/>
        </w:rPr>
        <w:t xml:space="preserve">Date: </w:t>
      </w:r>
      <w:r w:rsidRPr="00B34990">
        <w:rPr>
          <w:rFonts w:ascii="Arial Narrow" w:hAnsi="Arial Narrow"/>
          <w:u w:val="single"/>
        </w:rPr>
        <w:fldChar w:fldCharType="begin">
          <w:ffData>
            <w:name w:val="Text1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B34990">
        <w:rPr>
          <w:rFonts w:ascii="Arial Narrow" w:hAnsi="Arial Narrow"/>
          <w:u w:val="single"/>
        </w:rPr>
        <w:instrText xml:space="preserve"> FORMTEXT </w:instrText>
      </w:r>
      <w:r w:rsidRPr="00B34990">
        <w:rPr>
          <w:rFonts w:ascii="Arial Narrow" w:hAnsi="Arial Narrow"/>
          <w:u w:val="single"/>
        </w:rPr>
      </w:r>
      <w:r w:rsidRPr="00B34990">
        <w:rPr>
          <w:rFonts w:ascii="Arial Narrow" w:hAnsi="Arial Narrow"/>
          <w:u w:val="single"/>
        </w:rPr>
        <w:fldChar w:fldCharType="separate"/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noProof/>
          <w:u w:val="single"/>
        </w:rPr>
        <w:t> </w:t>
      </w:r>
      <w:r w:rsidRPr="00B34990">
        <w:rPr>
          <w:rFonts w:ascii="Arial Narrow" w:hAnsi="Arial Narrow"/>
          <w:u w:val="single"/>
        </w:rPr>
        <w:fldChar w:fldCharType="end"/>
      </w:r>
      <w:r>
        <w:rPr>
          <w:rFonts w:ascii="Arial Narrow" w:hAnsi="Arial Narrow"/>
          <w:b/>
        </w:rPr>
        <w:t xml:space="preserve"> </w:t>
      </w:r>
    </w:p>
    <w:p w14:paraId="5CAC6A4F" w14:textId="77777777" w:rsidR="005E6CDE" w:rsidRDefault="005E6CDE" w:rsidP="005E6CDE">
      <w:pPr>
        <w:rPr>
          <w:rFonts w:ascii="Arial Narrow" w:hAnsi="Arial Narrow"/>
          <w:b/>
        </w:rPr>
      </w:pPr>
    </w:p>
    <w:p w14:paraId="5D774891" w14:textId="77777777" w:rsidR="00B12E2C" w:rsidRDefault="00B12E2C" w:rsidP="005E6CDE">
      <w:pPr>
        <w:rPr>
          <w:rFonts w:ascii="Arial Narrow" w:hAnsi="Arial Narrow"/>
          <w:b/>
        </w:rPr>
      </w:pPr>
    </w:p>
    <w:p w14:paraId="4427C3C8" w14:textId="77777777" w:rsidR="00B12E2C" w:rsidRDefault="00B12E2C" w:rsidP="005E6CDE">
      <w:pPr>
        <w:rPr>
          <w:rFonts w:ascii="Arial Narrow" w:hAnsi="Arial Narrow"/>
          <w:b/>
        </w:rPr>
      </w:pPr>
    </w:p>
    <w:p w14:paraId="448EB915" w14:textId="77777777" w:rsidR="005E6CDE" w:rsidRDefault="005E6CDE" w:rsidP="005E6CDE">
      <w:pPr>
        <w:rPr>
          <w:rFonts w:ascii="Arial Narrow" w:hAnsi="Arial Narrow"/>
          <w:b/>
        </w:rPr>
      </w:pPr>
    </w:p>
    <w:p w14:paraId="325F23E9" w14:textId="77777777" w:rsidR="005E6CDE" w:rsidRDefault="009F2552" w:rsidP="005E6CDE">
      <w:pPr>
        <w:spacing w:line="240" w:lineRule="auto"/>
        <w:contextualSpacing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2: SUPPLEMENTAL SHEET</w:t>
      </w:r>
    </w:p>
    <w:p w14:paraId="06F16DDA" w14:textId="77777777" w:rsidR="009F2552" w:rsidRDefault="009F2552" w:rsidP="005E6CDE">
      <w:pPr>
        <w:spacing w:line="240" w:lineRule="auto"/>
        <w:contextualSpacing/>
        <w:jc w:val="center"/>
        <w:rPr>
          <w:rFonts w:ascii="Arial Narrow" w:hAnsi="Arial Narrow"/>
          <w:b/>
        </w:rPr>
      </w:pPr>
    </w:p>
    <w:p w14:paraId="770FED41" w14:textId="77777777" w:rsidR="009F2552" w:rsidRDefault="009F2552" w:rsidP="00B8293A">
      <w:pPr>
        <w:spacing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SECTION 2: WORK ACTIVITIES LIST: </w:t>
      </w:r>
      <w:r w:rsidRPr="009C6E92">
        <w:rPr>
          <w:rFonts w:ascii="Arial Narrow" w:hAnsi="Arial Narrow"/>
          <w:sz w:val="20"/>
          <w:szCs w:val="20"/>
        </w:rPr>
        <w:t xml:space="preserve">Please describe the major parts of what you do on your job. List only the major functions, separately, in order of importance. Provide a description of each of those duties. Indicate the approximate percentage of total working time you spend on each major work activity and the frequency such as </w:t>
      </w:r>
      <w:r w:rsidRPr="009C6E92">
        <w:rPr>
          <w:rFonts w:ascii="Arial Narrow" w:hAnsi="Arial Narrow"/>
          <w:b/>
          <w:sz w:val="20"/>
          <w:szCs w:val="20"/>
        </w:rPr>
        <w:t>daily (D), weekly (W), monthly (M)</w:t>
      </w:r>
      <w:r w:rsidRPr="009C6E92">
        <w:rPr>
          <w:rFonts w:ascii="Arial Narrow" w:hAnsi="Arial Narrow"/>
          <w:sz w:val="20"/>
          <w:szCs w:val="20"/>
        </w:rPr>
        <w:t xml:space="preserve">, or </w:t>
      </w:r>
      <w:r w:rsidRPr="009C6E92">
        <w:rPr>
          <w:rFonts w:ascii="Arial Narrow" w:hAnsi="Arial Narrow"/>
          <w:b/>
          <w:sz w:val="20"/>
          <w:szCs w:val="20"/>
        </w:rPr>
        <w:t>annually (Y)</w:t>
      </w:r>
      <w:r w:rsidRPr="009C6E92">
        <w:rPr>
          <w:rFonts w:ascii="Arial Narrow" w:hAnsi="Arial Narrow"/>
          <w:sz w:val="20"/>
          <w:szCs w:val="20"/>
        </w:rPr>
        <w:t>. Please indicate which duties are not currently part of your job description and the length of time you have been performing each of those duties.</w:t>
      </w:r>
      <w:r>
        <w:rPr>
          <w:rFonts w:ascii="Arial Narrow" w:hAnsi="Arial Narrow"/>
        </w:rPr>
        <w:t xml:space="preserve"> </w:t>
      </w:r>
    </w:p>
    <w:tbl>
      <w:tblPr>
        <w:tblStyle w:val="TableGrid"/>
        <w:tblW w:w="10345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4680"/>
        <w:gridCol w:w="1170"/>
        <w:gridCol w:w="1980"/>
        <w:gridCol w:w="2070"/>
      </w:tblGrid>
      <w:tr w:rsidR="009F2552" w14:paraId="345679F2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390DC522" w14:textId="77777777" w:rsidR="009F2552" w:rsidRDefault="009F2552" w:rsidP="009F2552">
            <w:pPr>
              <w:rPr>
                <w:rFonts w:ascii="Arial Narrow" w:hAnsi="Arial Narrow"/>
              </w:rPr>
            </w:pPr>
          </w:p>
        </w:tc>
        <w:tc>
          <w:tcPr>
            <w:tcW w:w="4680" w:type="dxa"/>
          </w:tcPr>
          <w:p w14:paraId="60508031" w14:textId="77777777" w:rsidR="009F2552" w:rsidRPr="00B7184F" w:rsidRDefault="009F2552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Duty</w:t>
            </w:r>
          </w:p>
        </w:tc>
        <w:tc>
          <w:tcPr>
            <w:tcW w:w="1170" w:type="dxa"/>
          </w:tcPr>
          <w:p w14:paraId="0B52C5A6" w14:textId="77777777" w:rsidR="009F2552" w:rsidRPr="00B7184F" w:rsidRDefault="009F2552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Frequency: D/W/M/Y</w:t>
            </w:r>
          </w:p>
        </w:tc>
        <w:tc>
          <w:tcPr>
            <w:tcW w:w="1980" w:type="dxa"/>
          </w:tcPr>
          <w:p w14:paraId="01752FB9" w14:textId="77777777" w:rsidR="009F2552" w:rsidRPr="00B7184F" w:rsidRDefault="009F2552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Outside of Current Job Description (Y/N)</w:t>
            </w:r>
          </w:p>
        </w:tc>
        <w:tc>
          <w:tcPr>
            <w:tcW w:w="2070" w:type="dxa"/>
          </w:tcPr>
          <w:p w14:paraId="07B48B73" w14:textId="77777777" w:rsidR="009F2552" w:rsidRPr="00B7184F" w:rsidRDefault="009F2552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If Outside of Job Description, How Long Performed</w:t>
            </w:r>
          </w:p>
        </w:tc>
      </w:tr>
      <w:tr w:rsidR="009F2552" w14:paraId="0A147723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7490FC9C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3</w:t>
            </w:r>
          </w:p>
        </w:tc>
        <w:tc>
          <w:tcPr>
            <w:tcW w:w="4680" w:type="dxa"/>
          </w:tcPr>
          <w:p w14:paraId="7937DDFF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6F4C88D4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662A1D55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78B42A81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32CF94E5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608FDCBF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5E725179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4E2B34D5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4</w:t>
            </w:r>
          </w:p>
        </w:tc>
        <w:tc>
          <w:tcPr>
            <w:tcW w:w="4680" w:type="dxa"/>
          </w:tcPr>
          <w:p w14:paraId="6A96B547" w14:textId="77777777" w:rsidR="009F2552" w:rsidRDefault="009F2552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2B56632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741E5A3D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4B78BA57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71916FE6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37EB1A7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33AF9F24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62AC67E5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5</w:t>
            </w:r>
          </w:p>
        </w:tc>
        <w:tc>
          <w:tcPr>
            <w:tcW w:w="4680" w:type="dxa"/>
          </w:tcPr>
          <w:p w14:paraId="0B1AAD56" w14:textId="77777777" w:rsidR="009F2552" w:rsidRDefault="009F2552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19787A5C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3DFAE527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5D35D8D1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75CBA6FC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0D20251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419BC520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7378E704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6</w:t>
            </w:r>
          </w:p>
        </w:tc>
        <w:tc>
          <w:tcPr>
            <w:tcW w:w="4680" w:type="dxa"/>
          </w:tcPr>
          <w:p w14:paraId="0043747A" w14:textId="77777777" w:rsidR="009F2552" w:rsidRDefault="009F2552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6D80EB7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19B94446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737CDF5C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1891B387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8A0F31F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687A9F67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0FE646CD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7</w:t>
            </w:r>
          </w:p>
        </w:tc>
        <w:tc>
          <w:tcPr>
            <w:tcW w:w="4680" w:type="dxa"/>
          </w:tcPr>
          <w:p w14:paraId="1036E8B6" w14:textId="77777777" w:rsidR="009F2552" w:rsidRDefault="009F2552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258A5779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474A9021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12880D4B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0872BEC8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50DAB8A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36FA3571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43421D31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8</w:t>
            </w:r>
          </w:p>
        </w:tc>
        <w:tc>
          <w:tcPr>
            <w:tcW w:w="4680" w:type="dxa"/>
          </w:tcPr>
          <w:p w14:paraId="5A66B46B" w14:textId="77777777" w:rsidR="009F2552" w:rsidRDefault="009F2552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12461FC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5BCFD6B7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4F6CFFF9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23A4D6F7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05D77D9A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641A7CCC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37E1083E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9</w:t>
            </w:r>
          </w:p>
        </w:tc>
        <w:tc>
          <w:tcPr>
            <w:tcW w:w="4680" w:type="dxa"/>
          </w:tcPr>
          <w:p w14:paraId="4F060458" w14:textId="77777777" w:rsidR="009F2552" w:rsidRDefault="009F2552" w:rsidP="009F2552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4E18B4C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4BA9A898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46B59BB8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4023CD24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881BC1D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3B5CCEF0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67329D43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0</w:t>
            </w:r>
          </w:p>
        </w:tc>
        <w:tc>
          <w:tcPr>
            <w:tcW w:w="4680" w:type="dxa"/>
          </w:tcPr>
          <w:p w14:paraId="1BC7F68C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614A1F37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739C7052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538DF6D8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08439C75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4D5DBC5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76C9B3A5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727B93C4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1</w:t>
            </w:r>
          </w:p>
        </w:tc>
        <w:tc>
          <w:tcPr>
            <w:tcW w:w="4680" w:type="dxa"/>
          </w:tcPr>
          <w:p w14:paraId="09E0CA75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0FC38E8C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5C40527F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2AA9B079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4AE3DFBB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30AF79B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15DB6BAD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32FDC5F1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2</w:t>
            </w:r>
          </w:p>
        </w:tc>
        <w:tc>
          <w:tcPr>
            <w:tcW w:w="4680" w:type="dxa"/>
          </w:tcPr>
          <w:p w14:paraId="4C9F71E9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1BE1DCCD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42E06031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34D708B9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387681A4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55841A7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18CEBF4D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1DBE94AE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3</w:t>
            </w:r>
          </w:p>
        </w:tc>
        <w:tc>
          <w:tcPr>
            <w:tcW w:w="4680" w:type="dxa"/>
          </w:tcPr>
          <w:p w14:paraId="335A9FF8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36B7AEE2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3FBCDA03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4B046A9F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037B452F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B19D35F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2ED970F9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4E8DB401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4</w:t>
            </w:r>
          </w:p>
        </w:tc>
        <w:tc>
          <w:tcPr>
            <w:tcW w:w="4680" w:type="dxa"/>
          </w:tcPr>
          <w:p w14:paraId="2D3F6BB2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751363A1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03E1FAC6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0F5E24F8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29BD09EC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543275AE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9F2552" w14:paraId="6BE8951E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66CFD559" w14:textId="77777777" w:rsidR="009F2552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25</w:t>
            </w:r>
          </w:p>
        </w:tc>
        <w:tc>
          <w:tcPr>
            <w:tcW w:w="4680" w:type="dxa"/>
          </w:tcPr>
          <w:p w14:paraId="4E38AFD1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170" w:type="dxa"/>
          </w:tcPr>
          <w:p w14:paraId="6FBDC1C2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980" w:type="dxa"/>
          </w:tcPr>
          <w:p w14:paraId="5DBF31B3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</w:tcPr>
          <w:p w14:paraId="0AE2948B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31695D48" w14:textId="77777777" w:rsidR="009F2552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22C6341" w14:textId="77777777" w:rsidR="009F2552" w:rsidRDefault="009F2552" w:rsidP="009F2552">
            <w:pPr>
              <w:rPr>
                <w:rFonts w:ascii="Arial Narrow" w:hAnsi="Arial Narrow"/>
              </w:rPr>
            </w:pPr>
            <w:r w:rsidRPr="00264188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264188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264188">
              <w:rPr>
                <w:rFonts w:ascii="Arial Narrow" w:hAnsi="Arial Narrow"/>
                <w:sz w:val="20"/>
                <w:szCs w:val="20"/>
              </w:rPr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264188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</w:tbl>
    <w:p w14:paraId="54AD9E4D" w14:textId="77777777" w:rsidR="00A94EE0" w:rsidRDefault="00A94EE0" w:rsidP="00A94EE0">
      <w:pPr>
        <w:rPr>
          <w:rFonts w:ascii="Arial Narrow" w:hAnsi="Arial Narrow"/>
          <w:b/>
        </w:rPr>
      </w:pPr>
    </w:p>
    <w:p w14:paraId="239EDA4C" w14:textId="77777777" w:rsidR="00A94EE0" w:rsidRDefault="00A94EE0" w:rsidP="00A94EE0">
      <w:pPr>
        <w:spacing w:line="240" w:lineRule="auto"/>
        <w:rPr>
          <w:rFonts w:ascii="Arial Narrow" w:hAnsi="Arial Narrow"/>
        </w:rPr>
      </w:pPr>
    </w:p>
    <w:p w14:paraId="202965C9" w14:textId="77777777" w:rsidR="0011451A" w:rsidRPr="00A94EE0" w:rsidRDefault="0011451A" w:rsidP="00A94EE0">
      <w:pPr>
        <w:spacing w:line="240" w:lineRule="auto"/>
        <w:rPr>
          <w:rFonts w:ascii="Arial Narrow" w:hAnsi="Arial Narrow"/>
        </w:rPr>
      </w:pPr>
    </w:p>
    <w:p w14:paraId="6F329121" w14:textId="77777777" w:rsidR="005E6CDE" w:rsidRDefault="005E6CDE" w:rsidP="005E6CDE">
      <w:pPr>
        <w:spacing w:line="240" w:lineRule="auto"/>
        <w:contextualSpacing/>
        <w:rPr>
          <w:rFonts w:ascii="Arial Narrow" w:hAnsi="Arial Narrow"/>
        </w:rPr>
      </w:pPr>
    </w:p>
    <w:p w14:paraId="01F69946" w14:textId="77777777" w:rsidR="009F2552" w:rsidRDefault="009F2552" w:rsidP="005E6CDE">
      <w:pPr>
        <w:spacing w:line="240" w:lineRule="auto"/>
        <w:contextualSpacing/>
        <w:rPr>
          <w:rFonts w:ascii="Arial Narrow" w:hAnsi="Arial Narrow"/>
        </w:rPr>
      </w:pPr>
    </w:p>
    <w:p w14:paraId="6C62D6B0" w14:textId="77777777" w:rsidR="009F2552" w:rsidRDefault="009F2552" w:rsidP="009F2552">
      <w:pPr>
        <w:spacing w:line="240" w:lineRule="auto"/>
        <w:contextualSpacing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3: SUPPLEMENTAL SHEET</w:t>
      </w:r>
    </w:p>
    <w:p w14:paraId="26D309FD" w14:textId="77777777" w:rsidR="009F2552" w:rsidRDefault="009F2552" w:rsidP="005E6CDE">
      <w:pPr>
        <w:spacing w:line="240" w:lineRule="auto"/>
        <w:contextualSpacing/>
        <w:rPr>
          <w:rFonts w:ascii="Arial Narrow" w:hAnsi="Arial Narrow"/>
        </w:rPr>
      </w:pPr>
    </w:p>
    <w:p w14:paraId="0932F69F" w14:textId="77777777" w:rsidR="009F2552" w:rsidRDefault="009F2552" w:rsidP="009F2552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SECTION 3: EQUIPMENT, TOOLS AND MATERIALS: </w:t>
      </w:r>
      <w:r>
        <w:rPr>
          <w:rFonts w:ascii="Arial Narrow" w:hAnsi="Arial Narrow"/>
        </w:rPr>
        <w:t>What machinery, vehicles, or motorized equipment do you use in your work, and how often do you use each (daily, weekly, etc.)?</w:t>
      </w:r>
    </w:p>
    <w:tbl>
      <w:tblPr>
        <w:tblStyle w:val="TableGrid"/>
        <w:tblW w:w="9895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5765"/>
        <w:gridCol w:w="3685"/>
      </w:tblGrid>
      <w:tr w:rsidR="009F2552" w14:paraId="5F783327" w14:textId="77777777" w:rsidTr="009F2552">
        <w:trPr>
          <w:cantSplit/>
          <w:trHeight w:val="386"/>
          <w:jc w:val="center"/>
        </w:trPr>
        <w:tc>
          <w:tcPr>
            <w:tcW w:w="445" w:type="dxa"/>
          </w:tcPr>
          <w:p w14:paraId="032BDEB9" w14:textId="77777777" w:rsidR="009F2552" w:rsidRDefault="009F2552" w:rsidP="009F2552">
            <w:pPr>
              <w:rPr>
                <w:rFonts w:ascii="Arial Narrow" w:hAnsi="Arial Narrow"/>
              </w:rPr>
            </w:pPr>
          </w:p>
        </w:tc>
        <w:tc>
          <w:tcPr>
            <w:tcW w:w="5765" w:type="dxa"/>
          </w:tcPr>
          <w:p w14:paraId="450C1215" w14:textId="77777777" w:rsidR="009F2552" w:rsidRPr="00B7184F" w:rsidRDefault="009F2552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List of Equipment, Tools, and Materials</w:t>
            </w:r>
          </w:p>
        </w:tc>
        <w:tc>
          <w:tcPr>
            <w:tcW w:w="3685" w:type="dxa"/>
          </w:tcPr>
          <w:p w14:paraId="7B1E9648" w14:textId="77777777" w:rsidR="009F2552" w:rsidRPr="00B7184F" w:rsidRDefault="009F2552" w:rsidP="009F255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B7184F">
              <w:rPr>
                <w:rFonts w:ascii="Arial Narrow" w:hAnsi="Arial Narrow"/>
                <w:b/>
                <w:sz w:val="20"/>
                <w:szCs w:val="20"/>
              </w:rPr>
              <w:t>Frequency: D/W/M/Y</w:t>
            </w:r>
          </w:p>
        </w:tc>
      </w:tr>
      <w:tr w:rsidR="009F2552" w14:paraId="7C565074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214F47B2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5765" w:type="dxa"/>
          </w:tcPr>
          <w:p w14:paraId="797E3A0C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7A85DC03" w14:textId="77777777" w:rsidR="009F2552" w:rsidRPr="00B7184F" w:rsidRDefault="009F2552" w:rsidP="009F2552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4B3B6EF6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16596B9A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5765" w:type="dxa"/>
          </w:tcPr>
          <w:p w14:paraId="7F81B75A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2E63F1AE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2521ABB4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421CA989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3</w:t>
            </w:r>
          </w:p>
        </w:tc>
        <w:tc>
          <w:tcPr>
            <w:tcW w:w="5765" w:type="dxa"/>
          </w:tcPr>
          <w:p w14:paraId="60A0C243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124967D9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593DA485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17C4D0E4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4</w:t>
            </w:r>
          </w:p>
        </w:tc>
        <w:tc>
          <w:tcPr>
            <w:tcW w:w="5765" w:type="dxa"/>
          </w:tcPr>
          <w:p w14:paraId="748E6CA7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16EB3ADB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2A18AA77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2CDD6EAA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5</w:t>
            </w:r>
          </w:p>
        </w:tc>
        <w:tc>
          <w:tcPr>
            <w:tcW w:w="5765" w:type="dxa"/>
          </w:tcPr>
          <w:p w14:paraId="45EB3C42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6C739B46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42F53CE6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0F506F93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6</w:t>
            </w:r>
          </w:p>
        </w:tc>
        <w:tc>
          <w:tcPr>
            <w:tcW w:w="5765" w:type="dxa"/>
          </w:tcPr>
          <w:p w14:paraId="1BD513CD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58655831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7C347F6B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552E0903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7</w:t>
            </w:r>
          </w:p>
        </w:tc>
        <w:tc>
          <w:tcPr>
            <w:tcW w:w="5765" w:type="dxa"/>
          </w:tcPr>
          <w:p w14:paraId="621CA08A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7F47AFE9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1EE97080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05091CCB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8</w:t>
            </w:r>
          </w:p>
        </w:tc>
        <w:tc>
          <w:tcPr>
            <w:tcW w:w="5765" w:type="dxa"/>
          </w:tcPr>
          <w:p w14:paraId="49A24108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70A5ACF7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5AADEC02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7C8DA035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9</w:t>
            </w:r>
          </w:p>
        </w:tc>
        <w:tc>
          <w:tcPr>
            <w:tcW w:w="5765" w:type="dxa"/>
          </w:tcPr>
          <w:p w14:paraId="60481CEB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498A5363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7E3BA44D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5D43E9E8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0</w:t>
            </w:r>
          </w:p>
        </w:tc>
        <w:tc>
          <w:tcPr>
            <w:tcW w:w="5765" w:type="dxa"/>
          </w:tcPr>
          <w:p w14:paraId="117159AD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448A0702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1F331EA8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511B103D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1</w:t>
            </w:r>
          </w:p>
        </w:tc>
        <w:tc>
          <w:tcPr>
            <w:tcW w:w="5765" w:type="dxa"/>
          </w:tcPr>
          <w:p w14:paraId="164ACE27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4ED3676A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1CAAA68F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072BE202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2</w:t>
            </w:r>
          </w:p>
        </w:tc>
        <w:tc>
          <w:tcPr>
            <w:tcW w:w="5765" w:type="dxa"/>
          </w:tcPr>
          <w:p w14:paraId="398A2B70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04B130D2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21427ADA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59C46D40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3</w:t>
            </w:r>
          </w:p>
        </w:tc>
        <w:tc>
          <w:tcPr>
            <w:tcW w:w="5765" w:type="dxa"/>
          </w:tcPr>
          <w:p w14:paraId="5FA01E05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1CAC83A1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00295D95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0E6FBBFD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4</w:t>
            </w:r>
          </w:p>
        </w:tc>
        <w:tc>
          <w:tcPr>
            <w:tcW w:w="5765" w:type="dxa"/>
          </w:tcPr>
          <w:p w14:paraId="6F8B94A0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58D1B569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9F2552" w14:paraId="2B05A613" w14:textId="77777777" w:rsidTr="009F2552">
        <w:trPr>
          <w:cantSplit/>
          <w:trHeight w:val="720"/>
          <w:jc w:val="center"/>
        </w:trPr>
        <w:tc>
          <w:tcPr>
            <w:tcW w:w="445" w:type="dxa"/>
          </w:tcPr>
          <w:p w14:paraId="4DF7C7D6" w14:textId="77777777" w:rsidR="009F2552" w:rsidRPr="001341EC" w:rsidRDefault="009F2552" w:rsidP="009F255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5</w:t>
            </w:r>
          </w:p>
        </w:tc>
        <w:tc>
          <w:tcPr>
            <w:tcW w:w="5765" w:type="dxa"/>
          </w:tcPr>
          <w:p w14:paraId="35BA4B1D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/A"/>
                  </w:textInpu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  <w:szCs w:val="20"/>
              </w:rPr>
            </w:r>
            <w:r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  <w:szCs w:val="20"/>
              </w:rPr>
              <w:t>N/A</w:t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85" w:type="dxa"/>
          </w:tcPr>
          <w:p w14:paraId="46E06EC0" w14:textId="77777777" w:rsidR="009F2552" w:rsidRDefault="009F2552" w:rsidP="009F2552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One"/>
                    <w:listEntry w:val="D (Daily)"/>
                    <w:listEntry w:val="W (Weekly)"/>
                    <w:listEntry w:val="M (Monthly)"/>
                    <w:listEntry w:val="Y (Annually)"/>
                  </w:ddList>
                </w:ffData>
              </w:fldChar>
            </w:r>
            <w:r>
              <w:rPr>
                <w:rFonts w:ascii="Arial Narrow" w:hAnsi="Arial Narrow"/>
                <w:sz w:val="20"/>
                <w:szCs w:val="20"/>
              </w:rPr>
              <w:instrText xml:space="preserve"> FORMDROPDOWN </w:instrText>
            </w:r>
            <w:r w:rsidR="00D42746">
              <w:rPr>
                <w:rFonts w:ascii="Arial Narrow" w:hAnsi="Arial Narrow"/>
                <w:sz w:val="20"/>
                <w:szCs w:val="20"/>
              </w:rPr>
            </w:r>
            <w:r w:rsidR="00D4274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</w:tbl>
    <w:p w14:paraId="12C0F714" w14:textId="77777777" w:rsidR="009F2552" w:rsidRDefault="009F2552" w:rsidP="005E6CDE">
      <w:pPr>
        <w:spacing w:line="240" w:lineRule="auto"/>
        <w:contextualSpacing/>
        <w:rPr>
          <w:rFonts w:ascii="Arial Narrow" w:hAnsi="Arial Narrow"/>
        </w:rPr>
      </w:pPr>
    </w:p>
    <w:p w14:paraId="0FD37B62" w14:textId="77777777" w:rsidR="0078075C" w:rsidRDefault="0078075C" w:rsidP="005E6CDE">
      <w:pPr>
        <w:spacing w:line="240" w:lineRule="auto"/>
        <w:contextualSpacing/>
        <w:rPr>
          <w:rFonts w:ascii="Arial Narrow" w:hAnsi="Arial Narrow"/>
        </w:rPr>
      </w:pPr>
    </w:p>
    <w:p w14:paraId="3F310C29" w14:textId="77777777" w:rsidR="0078075C" w:rsidRDefault="0078075C" w:rsidP="005E6CDE">
      <w:pPr>
        <w:spacing w:line="240" w:lineRule="auto"/>
        <w:contextualSpacing/>
        <w:rPr>
          <w:rFonts w:ascii="Arial Narrow" w:hAnsi="Arial Narrow"/>
        </w:rPr>
      </w:pPr>
    </w:p>
    <w:p w14:paraId="57AC4527" w14:textId="77777777" w:rsidR="0078075C" w:rsidRDefault="0078075C" w:rsidP="005E6CDE">
      <w:pPr>
        <w:spacing w:line="240" w:lineRule="auto"/>
        <w:contextualSpacing/>
        <w:rPr>
          <w:rFonts w:ascii="Arial Narrow" w:hAnsi="Arial Narrow"/>
        </w:rPr>
      </w:pPr>
    </w:p>
    <w:p w14:paraId="06E5D538" w14:textId="77777777" w:rsidR="0078075C" w:rsidRDefault="0078075C" w:rsidP="0078075C">
      <w:pPr>
        <w:spacing w:line="240" w:lineRule="auto"/>
        <w:contextualSpacing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6: SUPPLEMENTAL SHEET</w:t>
      </w:r>
    </w:p>
    <w:p w14:paraId="3A3175F9" w14:textId="77777777" w:rsidR="0078075C" w:rsidRDefault="0078075C" w:rsidP="0078075C">
      <w:pPr>
        <w:spacing w:line="240" w:lineRule="auto"/>
        <w:contextualSpacing/>
        <w:jc w:val="center"/>
        <w:rPr>
          <w:rFonts w:ascii="Arial Narrow" w:hAnsi="Arial Narrow"/>
          <w:b/>
        </w:rPr>
      </w:pPr>
    </w:p>
    <w:p w14:paraId="1687A6E1" w14:textId="77777777" w:rsidR="0078075C" w:rsidRDefault="0078075C" w:rsidP="0078075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ECTION 6: TRAINING AND EXPERIENCE</w:t>
      </w:r>
    </w:p>
    <w:p w14:paraId="6D19BBE9" w14:textId="77777777" w:rsidR="0078075C" w:rsidRDefault="0078075C" w:rsidP="0078075C">
      <w:pPr>
        <w:spacing w:line="240" w:lineRule="auto"/>
        <w:rPr>
          <w:rFonts w:ascii="Arial Narrow" w:hAnsi="Arial Narrow"/>
          <w:b/>
        </w:rPr>
      </w:pPr>
      <w:r>
        <w:rPr>
          <w:rFonts w:ascii="Arial Narrow" w:hAnsi="Arial Narrow"/>
        </w:rPr>
        <w:t>Please indicate the number of years (or months) and type of prior job experience that is essential before an average person could perform your job successfully.</w:t>
      </w:r>
      <w:r>
        <w:rPr>
          <w:rFonts w:ascii="Arial Narrow" w:hAnsi="Arial Narrow"/>
        </w:rPr>
        <w:tab/>
      </w:r>
    </w:p>
    <w:tbl>
      <w:tblPr>
        <w:tblStyle w:val="TableGrid"/>
        <w:tblW w:w="9985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7210"/>
        <w:gridCol w:w="2330"/>
      </w:tblGrid>
      <w:tr w:rsidR="0078075C" w14:paraId="4164C2AA" w14:textId="77777777" w:rsidTr="0011451A">
        <w:trPr>
          <w:cantSplit/>
          <w:trHeight w:val="422"/>
          <w:jc w:val="center"/>
        </w:trPr>
        <w:tc>
          <w:tcPr>
            <w:tcW w:w="445" w:type="dxa"/>
          </w:tcPr>
          <w:p w14:paraId="0F4AC000" w14:textId="77777777" w:rsidR="0078075C" w:rsidRDefault="0078075C" w:rsidP="008D22D1">
            <w:pPr>
              <w:rPr>
                <w:rFonts w:ascii="Arial Narrow" w:hAnsi="Arial Narrow"/>
              </w:rPr>
            </w:pPr>
          </w:p>
        </w:tc>
        <w:tc>
          <w:tcPr>
            <w:tcW w:w="7210" w:type="dxa"/>
          </w:tcPr>
          <w:p w14:paraId="41B47845" w14:textId="77777777" w:rsidR="0078075C" w:rsidRPr="00B7184F" w:rsidRDefault="0078075C" w:rsidP="008D22D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Type of Experience</w:t>
            </w:r>
          </w:p>
        </w:tc>
        <w:tc>
          <w:tcPr>
            <w:tcW w:w="2330" w:type="dxa"/>
          </w:tcPr>
          <w:p w14:paraId="4376D8B7" w14:textId="77777777" w:rsidR="0078075C" w:rsidRPr="00B7184F" w:rsidRDefault="0078075C" w:rsidP="008D22D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Number of Years/Months</w:t>
            </w:r>
          </w:p>
        </w:tc>
      </w:tr>
      <w:tr w:rsidR="0078075C" w14:paraId="0499C737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518CD9F6" w14:textId="77777777" w:rsidR="0078075C" w:rsidRPr="001341EC" w:rsidRDefault="0078075C" w:rsidP="008D22D1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7210" w:type="dxa"/>
          </w:tcPr>
          <w:p w14:paraId="239282EB" w14:textId="77777777" w:rsidR="0078075C" w:rsidRPr="00B7184F" w:rsidRDefault="0078075C" w:rsidP="008D22D1">
            <w:pPr>
              <w:rPr>
                <w:rFonts w:ascii="Arial Narrow" w:hAnsi="Arial Narrow"/>
                <w:sz w:val="20"/>
                <w:szCs w:val="20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46B52EF6" w14:textId="77777777" w:rsidR="0078075C" w:rsidRDefault="0078075C" w:rsidP="008D22D1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2FD7790C" w14:textId="77777777" w:rsidR="0078075C" w:rsidRDefault="0078075C" w:rsidP="008D22D1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84B877D" w14:textId="77777777" w:rsidR="0078075C" w:rsidRDefault="0078075C" w:rsidP="008D22D1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78075C" w14:paraId="7CD441B7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1A7C45C0" w14:textId="77777777" w:rsidR="0078075C" w:rsidRPr="001341EC" w:rsidRDefault="0078075C" w:rsidP="008D22D1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7210" w:type="dxa"/>
          </w:tcPr>
          <w:p w14:paraId="2C8C9624" w14:textId="77777777" w:rsidR="0078075C" w:rsidRDefault="0078075C" w:rsidP="008D22D1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2868B02E" w14:textId="77777777" w:rsidR="0078075C" w:rsidRDefault="0078075C" w:rsidP="008D22D1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533BAB07" w14:textId="77777777" w:rsidR="0078075C" w:rsidRDefault="0078075C" w:rsidP="008D22D1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31D0EF9" w14:textId="77777777" w:rsidR="0078075C" w:rsidRDefault="0078075C" w:rsidP="008D22D1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78075C" w14:paraId="74BE7A2C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75EA12D2" w14:textId="77777777" w:rsidR="0078075C" w:rsidRPr="001341EC" w:rsidRDefault="0078075C" w:rsidP="008D22D1">
            <w:pPr>
              <w:rPr>
                <w:rFonts w:ascii="Arial Narrow" w:hAnsi="Arial Narrow"/>
                <w:b/>
              </w:rPr>
            </w:pPr>
            <w:r w:rsidRPr="001341EC">
              <w:rPr>
                <w:rFonts w:ascii="Arial Narrow" w:hAnsi="Arial Narrow"/>
                <w:b/>
              </w:rPr>
              <w:t>3</w:t>
            </w:r>
          </w:p>
        </w:tc>
        <w:tc>
          <w:tcPr>
            <w:tcW w:w="7210" w:type="dxa"/>
          </w:tcPr>
          <w:p w14:paraId="2FE1008B" w14:textId="77777777" w:rsidR="0078075C" w:rsidRDefault="0078075C" w:rsidP="008D22D1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65DEB0E1" w14:textId="77777777" w:rsidR="0078075C" w:rsidRDefault="0078075C" w:rsidP="008D22D1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2B34A685" w14:textId="77777777" w:rsidR="0078075C" w:rsidRDefault="0078075C" w:rsidP="008D22D1">
            <w:pPr>
              <w:rPr>
                <w:rFonts w:ascii="Arial Narrow" w:hAnsi="Arial Narrow"/>
                <w:sz w:val="20"/>
                <w:szCs w:val="20"/>
              </w:rPr>
            </w:pPr>
          </w:p>
          <w:p w14:paraId="1DE4FCAF" w14:textId="77777777" w:rsidR="0078075C" w:rsidRDefault="0078075C" w:rsidP="008D22D1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51636412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4A61D774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4</w:t>
            </w:r>
          </w:p>
        </w:tc>
        <w:tc>
          <w:tcPr>
            <w:tcW w:w="7210" w:type="dxa"/>
          </w:tcPr>
          <w:p w14:paraId="26936585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7FAA53C3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445C65BD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7B7CDEA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1CA358E7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6D02ED1D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5</w:t>
            </w:r>
          </w:p>
        </w:tc>
        <w:tc>
          <w:tcPr>
            <w:tcW w:w="7210" w:type="dxa"/>
          </w:tcPr>
          <w:p w14:paraId="244F64ED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14DFA773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6327A7F7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0363899F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1E1AE462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41965BFA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6</w:t>
            </w:r>
          </w:p>
        </w:tc>
        <w:tc>
          <w:tcPr>
            <w:tcW w:w="7210" w:type="dxa"/>
          </w:tcPr>
          <w:p w14:paraId="4053594A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5895530F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73A044DB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667E80AA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750324C8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08B8494A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7</w:t>
            </w:r>
          </w:p>
        </w:tc>
        <w:tc>
          <w:tcPr>
            <w:tcW w:w="7210" w:type="dxa"/>
          </w:tcPr>
          <w:p w14:paraId="20E04C83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57E41302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63BA1043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40EC0B0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2402EF90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14A70ECF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8</w:t>
            </w:r>
          </w:p>
        </w:tc>
        <w:tc>
          <w:tcPr>
            <w:tcW w:w="7210" w:type="dxa"/>
          </w:tcPr>
          <w:p w14:paraId="67EFE24E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78C9B2A2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6CD6EB0F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0C04822F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6596CB7A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1FAD1A6A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9</w:t>
            </w:r>
          </w:p>
        </w:tc>
        <w:tc>
          <w:tcPr>
            <w:tcW w:w="7210" w:type="dxa"/>
          </w:tcPr>
          <w:p w14:paraId="4EDB29B3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48DBA606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2D7D0088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2F8A3EC5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66F039F5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65090533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0</w:t>
            </w:r>
          </w:p>
        </w:tc>
        <w:tc>
          <w:tcPr>
            <w:tcW w:w="7210" w:type="dxa"/>
          </w:tcPr>
          <w:p w14:paraId="2619555D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34EC907A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726F5AEE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50048A9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1539C2C2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28EC5F8C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1</w:t>
            </w:r>
          </w:p>
        </w:tc>
        <w:tc>
          <w:tcPr>
            <w:tcW w:w="7210" w:type="dxa"/>
          </w:tcPr>
          <w:p w14:paraId="0F1A34C9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7B67BBF6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55A2CE5E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61D3CBAE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068FD452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63F13935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2</w:t>
            </w:r>
          </w:p>
        </w:tc>
        <w:tc>
          <w:tcPr>
            <w:tcW w:w="7210" w:type="dxa"/>
          </w:tcPr>
          <w:p w14:paraId="382C90F4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20C1AD4B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4121E91E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4CF8F9B1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4EDBD710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56D0F92C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3</w:t>
            </w:r>
          </w:p>
        </w:tc>
        <w:tc>
          <w:tcPr>
            <w:tcW w:w="7210" w:type="dxa"/>
          </w:tcPr>
          <w:p w14:paraId="29F3ED58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0DE51314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28198C08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771DD75C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  <w:tr w:rsidR="0011451A" w14:paraId="5B4F05BA" w14:textId="77777777" w:rsidTr="0011451A">
        <w:trPr>
          <w:cantSplit/>
          <w:trHeight w:val="720"/>
          <w:jc w:val="center"/>
        </w:trPr>
        <w:tc>
          <w:tcPr>
            <w:tcW w:w="445" w:type="dxa"/>
          </w:tcPr>
          <w:p w14:paraId="62D6575A" w14:textId="77777777" w:rsidR="0011451A" w:rsidRPr="001341EC" w:rsidRDefault="0011451A" w:rsidP="0011451A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14</w:t>
            </w:r>
          </w:p>
        </w:tc>
        <w:tc>
          <w:tcPr>
            <w:tcW w:w="7210" w:type="dxa"/>
          </w:tcPr>
          <w:p w14:paraId="53E21007" w14:textId="77777777" w:rsidR="0011451A" w:rsidRDefault="0011451A" w:rsidP="0011451A">
            <w:pPr>
              <w:rPr>
                <w:rFonts w:ascii="Arial Narrow" w:hAnsi="Arial Narrow"/>
              </w:rPr>
            </w:pPr>
            <w:r w:rsidRPr="00B7184F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7184F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7184F">
              <w:rPr>
                <w:rFonts w:ascii="Arial Narrow" w:hAnsi="Arial Narrow"/>
                <w:sz w:val="20"/>
                <w:szCs w:val="20"/>
              </w:rPr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noProof/>
                <w:sz w:val="20"/>
                <w:szCs w:val="20"/>
              </w:rPr>
              <w:t> </w:t>
            </w:r>
            <w:r w:rsidRPr="00B7184F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330" w:type="dxa"/>
          </w:tcPr>
          <w:p w14:paraId="228DD1CF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years</w:t>
            </w:r>
          </w:p>
          <w:p w14:paraId="35B6AFF1" w14:textId="77777777" w:rsidR="0011451A" w:rsidRDefault="0011451A" w:rsidP="0011451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3C887DCD" w14:textId="77777777" w:rsidR="0011451A" w:rsidRDefault="0011451A" w:rsidP="0011451A">
            <w:pPr>
              <w:rPr>
                <w:rFonts w:ascii="Arial Narrow" w:hAnsi="Arial Narrow"/>
              </w:rPr>
            </w:pP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instrText xml:space="preserve"> FORMTEXT </w:instrTex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separate"/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noProof/>
                <w:sz w:val="20"/>
                <w:szCs w:val="20"/>
                <w:u w:val="single"/>
              </w:rPr>
              <w:t> </w:t>
            </w:r>
            <w:r w:rsidRPr="009C6E92">
              <w:rPr>
                <w:rFonts w:ascii="Arial Narrow" w:hAnsi="Arial Narrow"/>
                <w:sz w:val="20"/>
                <w:szCs w:val="20"/>
                <w:u w:val="single"/>
              </w:rPr>
              <w:fldChar w:fldCharType="end"/>
            </w:r>
            <w:r w:rsidRPr="00264188">
              <w:rPr>
                <w:rFonts w:ascii="Arial Narrow" w:hAnsi="Arial Narrow"/>
                <w:sz w:val="20"/>
                <w:szCs w:val="20"/>
              </w:rPr>
              <w:t xml:space="preserve"> months</w:t>
            </w:r>
          </w:p>
        </w:tc>
      </w:tr>
    </w:tbl>
    <w:p w14:paraId="019B8BC3" w14:textId="77777777" w:rsidR="0078075C" w:rsidRPr="005E6CDE" w:rsidRDefault="0078075C" w:rsidP="005E6CDE">
      <w:pPr>
        <w:spacing w:line="240" w:lineRule="auto"/>
        <w:contextualSpacing/>
        <w:rPr>
          <w:rFonts w:ascii="Arial Narrow" w:hAnsi="Arial Narrow"/>
        </w:rPr>
      </w:pPr>
    </w:p>
    <w:sectPr w:rsidR="0078075C" w:rsidRPr="005E6CDE" w:rsidSect="00A96252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288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DBD3E" w14:textId="77777777" w:rsidR="008D22D1" w:rsidRDefault="008D22D1" w:rsidP="009F59D4">
      <w:pPr>
        <w:spacing w:after="0" w:line="240" w:lineRule="auto"/>
      </w:pPr>
      <w:r>
        <w:separator/>
      </w:r>
    </w:p>
  </w:endnote>
  <w:endnote w:type="continuationSeparator" w:id="0">
    <w:p w14:paraId="4377A53F" w14:textId="77777777" w:rsidR="008D22D1" w:rsidRDefault="008D22D1" w:rsidP="009F5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132900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98DD29" w14:textId="77777777" w:rsidR="008D22D1" w:rsidRDefault="008D22D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696E65" w14:textId="77777777" w:rsidR="008D22D1" w:rsidRDefault="008D22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1328313"/>
      <w:docPartObj>
        <w:docPartGallery w:val="Page Numbers (Bottom of Page)"/>
        <w:docPartUnique/>
      </w:docPartObj>
    </w:sdtPr>
    <w:sdtEndPr/>
    <w:sdtContent>
      <w:sdt>
        <w:sdtPr>
          <w:id w:val="127443464"/>
          <w:docPartObj>
            <w:docPartGallery w:val="Page Numbers (Top of Page)"/>
            <w:docPartUnique/>
          </w:docPartObj>
        </w:sdtPr>
        <w:sdtEndPr/>
        <w:sdtContent>
          <w:p w14:paraId="5ED69D95" w14:textId="77777777" w:rsidR="008D22D1" w:rsidRDefault="008D22D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A6849C6" w14:textId="77777777" w:rsidR="008D22D1" w:rsidRDefault="008D22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1A6C4" w14:textId="77777777" w:rsidR="008D22D1" w:rsidRDefault="008D22D1" w:rsidP="009F59D4">
      <w:pPr>
        <w:spacing w:after="0" w:line="240" w:lineRule="auto"/>
      </w:pPr>
      <w:r>
        <w:separator/>
      </w:r>
    </w:p>
  </w:footnote>
  <w:footnote w:type="continuationSeparator" w:id="0">
    <w:p w14:paraId="4FA43D4D" w14:textId="77777777" w:rsidR="008D22D1" w:rsidRDefault="008D22D1" w:rsidP="009F59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7076A" w14:textId="22B23ABD" w:rsidR="008D22D1" w:rsidRDefault="008D22D1" w:rsidP="008243B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51B11" w14:textId="77777777" w:rsidR="008D22D1" w:rsidRDefault="008D22D1" w:rsidP="00B34990">
    <w:pPr>
      <w:pStyle w:val="Header"/>
      <w:jc w:val="center"/>
    </w:pPr>
    <w:r w:rsidRPr="00A96252">
      <w:rPr>
        <w:rFonts w:ascii="Arial Narrow" w:hAnsi="Arial Narrow"/>
        <w:b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39089244" wp14:editId="18E00CFA">
          <wp:simplePos x="0" y="0"/>
          <wp:positionH relativeFrom="margin">
            <wp:align>left</wp:align>
          </wp:positionH>
          <wp:positionV relativeFrom="paragraph">
            <wp:posOffset>-105410</wp:posOffset>
          </wp:positionV>
          <wp:extent cx="885825" cy="885825"/>
          <wp:effectExtent l="0" t="0" r="9525" b="9525"/>
          <wp:wrapNone/>
          <wp:docPr id="1" name="Picture 1" descr="C:\Users\ktrujillo\Desktop\SBCCD Seal_201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trujillo\Desktop\SBCCD Seal_2019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start w:val="1"/>
      <w:numFmt w:val="upperLetter"/>
      <w:lvlText w:val="%1."/>
      <w:lvlJc w:val="left"/>
      <w:pPr>
        <w:ind w:left="824" w:hanging="361"/>
      </w:pPr>
      <w:rPr>
        <w:rFonts w:ascii="Arial Narrow" w:hAnsi="Arial Narrow" w:cs="Arial Narrow"/>
        <w:b/>
        <w:bCs/>
        <w:i w:val="0"/>
        <w:iCs w:val="0"/>
        <w:spacing w:val="-1"/>
        <w:w w:val="99"/>
        <w:sz w:val="22"/>
        <w:szCs w:val="22"/>
      </w:rPr>
    </w:lvl>
    <w:lvl w:ilvl="1">
      <w:numFmt w:val="bullet"/>
      <w:lvlText w:val="•"/>
      <w:lvlJc w:val="left"/>
      <w:pPr>
        <w:ind w:left="1768" w:hanging="361"/>
      </w:pPr>
    </w:lvl>
    <w:lvl w:ilvl="2">
      <w:numFmt w:val="bullet"/>
      <w:lvlText w:val="•"/>
      <w:lvlJc w:val="left"/>
      <w:pPr>
        <w:ind w:left="2716" w:hanging="361"/>
      </w:pPr>
    </w:lvl>
    <w:lvl w:ilvl="3">
      <w:numFmt w:val="bullet"/>
      <w:lvlText w:val="•"/>
      <w:lvlJc w:val="left"/>
      <w:pPr>
        <w:ind w:left="3664" w:hanging="361"/>
      </w:pPr>
    </w:lvl>
    <w:lvl w:ilvl="4">
      <w:numFmt w:val="bullet"/>
      <w:lvlText w:val="•"/>
      <w:lvlJc w:val="left"/>
      <w:pPr>
        <w:ind w:left="4612" w:hanging="361"/>
      </w:pPr>
    </w:lvl>
    <w:lvl w:ilvl="5">
      <w:numFmt w:val="bullet"/>
      <w:lvlText w:val="•"/>
      <w:lvlJc w:val="left"/>
      <w:pPr>
        <w:ind w:left="5560" w:hanging="361"/>
      </w:pPr>
    </w:lvl>
    <w:lvl w:ilvl="6">
      <w:numFmt w:val="bullet"/>
      <w:lvlText w:val="•"/>
      <w:lvlJc w:val="left"/>
      <w:pPr>
        <w:ind w:left="6508" w:hanging="361"/>
      </w:pPr>
    </w:lvl>
    <w:lvl w:ilvl="7">
      <w:numFmt w:val="bullet"/>
      <w:lvlText w:val="•"/>
      <w:lvlJc w:val="left"/>
      <w:pPr>
        <w:ind w:left="7456" w:hanging="361"/>
      </w:pPr>
    </w:lvl>
    <w:lvl w:ilvl="8">
      <w:numFmt w:val="bullet"/>
      <w:lvlText w:val="•"/>
      <w:lvlJc w:val="left"/>
      <w:pPr>
        <w:ind w:left="8404" w:hanging="361"/>
      </w:pPr>
    </w:lvl>
  </w:abstractNum>
  <w:abstractNum w:abstractNumId="1" w15:restartNumberingAfterBreak="0">
    <w:nsid w:val="0B4C04E7"/>
    <w:multiLevelType w:val="hybridMultilevel"/>
    <w:tmpl w:val="2926FBAA"/>
    <w:lvl w:ilvl="0" w:tplc="430C9512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80D07"/>
    <w:multiLevelType w:val="hybridMultilevel"/>
    <w:tmpl w:val="9AA667DA"/>
    <w:lvl w:ilvl="0" w:tplc="A018647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04002"/>
    <w:multiLevelType w:val="hybridMultilevel"/>
    <w:tmpl w:val="63B20F0A"/>
    <w:lvl w:ilvl="0" w:tplc="783E7974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F7C6D"/>
    <w:multiLevelType w:val="hybridMultilevel"/>
    <w:tmpl w:val="F4C4A9DA"/>
    <w:lvl w:ilvl="0" w:tplc="B260A7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047B7"/>
    <w:multiLevelType w:val="hybridMultilevel"/>
    <w:tmpl w:val="1C60FACA"/>
    <w:lvl w:ilvl="0" w:tplc="6EFC1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A5528"/>
    <w:multiLevelType w:val="hybridMultilevel"/>
    <w:tmpl w:val="978C47A2"/>
    <w:lvl w:ilvl="0" w:tplc="B8A07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1009093">
    <w:abstractNumId w:val="3"/>
  </w:num>
  <w:num w:numId="2" w16cid:durableId="283656344">
    <w:abstractNumId w:val="1"/>
  </w:num>
  <w:num w:numId="3" w16cid:durableId="1844394158">
    <w:abstractNumId w:val="6"/>
  </w:num>
  <w:num w:numId="4" w16cid:durableId="1463184228">
    <w:abstractNumId w:val="2"/>
  </w:num>
  <w:num w:numId="5" w16cid:durableId="85658352">
    <w:abstractNumId w:val="4"/>
  </w:num>
  <w:num w:numId="6" w16cid:durableId="1837333405">
    <w:abstractNumId w:val="5"/>
  </w:num>
  <w:num w:numId="7" w16cid:durableId="1632784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ocumentProtection w:edit="forms" w:enforcement="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zSwNLEwNjM3NTRV0lEKTi0uzszPAykwrAUAwqPMxywAAAA="/>
  </w:docVars>
  <w:rsids>
    <w:rsidRoot w:val="009F59D4"/>
    <w:rsid w:val="00044F32"/>
    <w:rsid w:val="000A51D4"/>
    <w:rsid w:val="0011451A"/>
    <w:rsid w:val="001341EC"/>
    <w:rsid w:val="00264188"/>
    <w:rsid w:val="002967C9"/>
    <w:rsid w:val="002A3094"/>
    <w:rsid w:val="002E66A2"/>
    <w:rsid w:val="002F424D"/>
    <w:rsid w:val="00444EF2"/>
    <w:rsid w:val="004B740A"/>
    <w:rsid w:val="004F6939"/>
    <w:rsid w:val="0052308D"/>
    <w:rsid w:val="005318F0"/>
    <w:rsid w:val="005319E2"/>
    <w:rsid w:val="005729A7"/>
    <w:rsid w:val="005E6CDE"/>
    <w:rsid w:val="006A244B"/>
    <w:rsid w:val="00722D48"/>
    <w:rsid w:val="0078075C"/>
    <w:rsid w:val="007C08BB"/>
    <w:rsid w:val="007C7F68"/>
    <w:rsid w:val="008243B1"/>
    <w:rsid w:val="00843DF4"/>
    <w:rsid w:val="008D22D1"/>
    <w:rsid w:val="009C6E92"/>
    <w:rsid w:val="009F2552"/>
    <w:rsid w:val="009F59D4"/>
    <w:rsid w:val="00A0343A"/>
    <w:rsid w:val="00A94EE0"/>
    <w:rsid w:val="00A96252"/>
    <w:rsid w:val="00AE7C88"/>
    <w:rsid w:val="00B12E2C"/>
    <w:rsid w:val="00B243D2"/>
    <w:rsid w:val="00B34990"/>
    <w:rsid w:val="00B7184F"/>
    <w:rsid w:val="00B8293A"/>
    <w:rsid w:val="00BA6870"/>
    <w:rsid w:val="00BB47CD"/>
    <w:rsid w:val="00C3427E"/>
    <w:rsid w:val="00CD2C83"/>
    <w:rsid w:val="00D24374"/>
    <w:rsid w:val="00D42746"/>
    <w:rsid w:val="00D73CB9"/>
    <w:rsid w:val="00D96A5E"/>
    <w:rsid w:val="00E92746"/>
    <w:rsid w:val="00FE0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506A824"/>
  <w15:chartTrackingRefBased/>
  <w15:docId w15:val="{E392749D-9DFF-43F4-B286-43B774AEF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5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9D4"/>
  </w:style>
  <w:style w:type="paragraph" w:styleId="Footer">
    <w:name w:val="footer"/>
    <w:basedOn w:val="Normal"/>
    <w:link w:val="FooterChar"/>
    <w:uiPriority w:val="99"/>
    <w:unhideWhenUsed/>
    <w:rsid w:val="009F5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9D4"/>
  </w:style>
  <w:style w:type="paragraph" w:styleId="ListParagraph">
    <w:name w:val="List Paragraph"/>
    <w:basedOn w:val="Normal"/>
    <w:uiPriority w:val="1"/>
    <w:qFormat/>
    <w:rsid w:val="009F59D4"/>
    <w:pPr>
      <w:ind w:left="720"/>
      <w:contextualSpacing/>
    </w:pPr>
  </w:style>
  <w:style w:type="table" w:styleId="TableGrid">
    <w:name w:val="Table Grid"/>
    <w:basedOn w:val="TableNormal"/>
    <w:uiPriority w:val="39"/>
    <w:rsid w:val="00134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D24374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</w:rPr>
  </w:style>
  <w:style w:type="character" w:customStyle="1" w:styleId="BodyTextChar">
    <w:name w:val="Body Text Char"/>
    <w:basedOn w:val="DefaultParagraphFont"/>
    <w:link w:val="BodyText"/>
    <w:uiPriority w:val="1"/>
    <w:rsid w:val="00D24374"/>
    <w:rPr>
      <w:rFonts w:ascii="Arial Narrow" w:hAnsi="Arial Narrow" w:cs="Arial Narrow"/>
    </w:rPr>
  </w:style>
  <w:style w:type="paragraph" w:styleId="Title">
    <w:name w:val="Title"/>
    <w:basedOn w:val="Normal"/>
    <w:next w:val="Normal"/>
    <w:link w:val="TitleChar"/>
    <w:uiPriority w:val="1"/>
    <w:qFormat/>
    <w:rsid w:val="00D24374"/>
    <w:pPr>
      <w:autoSpaceDE w:val="0"/>
      <w:autoSpaceDN w:val="0"/>
      <w:adjustRightInd w:val="0"/>
      <w:spacing w:after="0" w:line="275" w:lineRule="exact"/>
      <w:ind w:left="39"/>
    </w:pPr>
    <w:rPr>
      <w:rFonts w:ascii="Arial Narrow" w:hAnsi="Arial Narrow" w:cs="Arial Narrow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D24374"/>
    <w:rPr>
      <w:rFonts w:ascii="Arial Narrow" w:hAnsi="Arial Narrow" w:cs="Arial Narrow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EBB6A5B568D44A4FE83811DD249EB" ma:contentTypeVersion="15" ma:contentTypeDescription="Create a new document." ma:contentTypeScope="" ma:versionID="64a4e309f1488b63d8014fbd79506a2f">
  <xsd:schema xmlns:xsd="http://www.w3.org/2001/XMLSchema" xmlns:xs="http://www.w3.org/2001/XMLSchema" xmlns:p="http://schemas.microsoft.com/office/2006/metadata/properties" xmlns:ns3="d4ada6b0-6a53-4831-84f2-7c6f5e4fa26d" xmlns:ns4="abfc76ab-b0b5-4bfe-bc86-c917fa1e1f01" targetNamespace="http://schemas.microsoft.com/office/2006/metadata/properties" ma:root="true" ma:fieldsID="ead2aeb41d9c7b4d492d9e660dd1e4a1" ns3:_="" ns4:_="">
    <xsd:import namespace="d4ada6b0-6a53-4831-84f2-7c6f5e4fa26d"/>
    <xsd:import namespace="abfc76ab-b0b5-4bfe-bc86-c917fa1e1f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da6b0-6a53-4831-84f2-7c6f5e4fa2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c76ab-b0b5-4bfe-bc86-c917fa1e1f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4ada6b0-6a53-4831-84f2-7c6f5e4fa26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6D419-1BAC-4307-833E-74BCFAA65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ada6b0-6a53-4831-84f2-7c6f5e4fa26d"/>
    <ds:schemaRef ds:uri="abfc76ab-b0b5-4bfe-bc86-c917fa1e1f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45D21-A627-4F66-8AC5-85956EAD4D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93A05-B8C2-427E-AF98-A6CF70AB93B2}">
  <ds:schemaRefs>
    <ds:schemaRef ds:uri="abfc76ab-b0b5-4bfe-bc86-c917fa1e1f01"/>
    <ds:schemaRef ds:uri="http://purl.org/dc/terms/"/>
    <ds:schemaRef ds:uri="http://www.w3.org/XML/1998/namespace"/>
    <ds:schemaRef ds:uri="http://schemas.microsoft.com/office/2006/metadata/properties"/>
    <ds:schemaRef ds:uri="d4ada6b0-6a53-4831-84f2-7c6f5e4fa26d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3069832-D2D3-4E19-99FC-35D7570EAE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664</Words>
  <Characters>15188</Characters>
  <Application>Microsoft Office Word</Application>
  <DocSecurity>4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agoza, Karla L</dc:creator>
  <cp:keywords/>
  <dc:description/>
  <cp:lastModifiedBy>Bonnet, Karla L.</cp:lastModifiedBy>
  <cp:revision>2</cp:revision>
  <dcterms:created xsi:type="dcterms:W3CDTF">2023-04-04T17:01:00Z</dcterms:created>
  <dcterms:modified xsi:type="dcterms:W3CDTF">2023-04-0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4d3e415941bb0b1c068f8966fde71116c5046372011f76ba295249b642e243</vt:lpwstr>
  </property>
  <property fmtid="{D5CDD505-2E9C-101B-9397-08002B2CF9AE}" pid="3" name="ContentTypeId">
    <vt:lpwstr>0x010100E2DEBB6A5B568D44A4FE83811DD249EB</vt:lpwstr>
  </property>
</Properties>
</file>